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Pr="00970A94" w:rsidRDefault="0010663D" w:rsidP="00017559">
      <w:pPr>
        <w:jc w:val="center"/>
        <w:rPr>
          <w:color w:val="000000" w:themeColor="text1"/>
        </w:rPr>
      </w:pPr>
    </w:p>
    <w:p w14:paraId="3B2DED1D" w14:textId="1BCB9F1D" w:rsidR="0010663D" w:rsidRPr="00970A94" w:rsidRDefault="00FF7234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970A94">
        <w:rPr>
          <w:color w:val="000000" w:themeColor="text1"/>
          <w:sz w:val="40"/>
          <w:szCs w:val="40"/>
        </w:rPr>
        <w:t>ANNA QUÉZIA DOS SANTOS</w:t>
      </w:r>
    </w:p>
    <w:p w14:paraId="08FF251B" w14:textId="099C6D7F" w:rsidR="00017559" w:rsidRPr="00970A94" w:rsidRDefault="00FF7234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970A94">
        <w:rPr>
          <w:color w:val="000000" w:themeColor="text1"/>
          <w:sz w:val="40"/>
          <w:szCs w:val="40"/>
        </w:rPr>
        <w:t>LAURA RODRIGUES DE SOUZA DE CAMARGO</w:t>
      </w:r>
    </w:p>
    <w:p w14:paraId="0525B59C" w14:textId="21A58423" w:rsidR="006E52CB" w:rsidRPr="00970A94" w:rsidRDefault="003E390C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970A94">
        <w:rPr>
          <w:color w:val="000000" w:themeColor="text1"/>
          <w:sz w:val="40"/>
          <w:szCs w:val="40"/>
        </w:rPr>
        <w:t>OT</w:t>
      </w:r>
      <w:r w:rsidR="00970A94" w:rsidRPr="00970A94">
        <w:rPr>
          <w:color w:val="000000" w:themeColor="text1"/>
          <w:sz w:val="40"/>
          <w:szCs w:val="40"/>
        </w:rPr>
        <w:t>ÁVIO AUGUSTO FERMINO DA SILVA</w:t>
      </w:r>
    </w:p>
    <w:p w14:paraId="0AD385E4" w14:textId="6FC43CB7" w:rsidR="0010663D" w:rsidRPr="00970A94" w:rsidRDefault="0010663D">
      <w:pPr>
        <w:rPr>
          <w:color w:val="000000" w:themeColor="text1"/>
        </w:rPr>
      </w:pPr>
    </w:p>
    <w:p w14:paraId="565A1DDB" w14:textId="77777777" w:rsidR="0010663D" w:rsidRPr="00970A94" w:rsidRDefault="0010663D">
      <w:pPr>
        <w:rPr>
          <w:color w:val="000000" w:themeColor="text1"/>
        </w:rPr>
      </w:pPr>
    </w:p>
    <w:p w14:paraId="6519F3D6" w14:textId="77777777" w:rsidR="0010663D" w:rsidRPr="00970A94" w:rsidRDefault="0010663D" w:rsidP="0010663D">
      <w:pPr>
        <w:jc w:val="center"/>
        <w:rPr>
          <w:color w:val="000000" w:themeColor="text1"/>
          <w:sz w:val="40"/>
          <w:szCs w:val="40"/>
        </w:rPr>
      </w:pPr>
    </w:p>
    <w:p w14:paraId="7C3CEE60" w14:textId="77777777" w:rsidR="0010663D" w:rsidRPr="00970A94" w:rsidRDefault="0010663D" w:rsidP="0010663D">
      <w:pPr>
        <w:jc w:val="center"/>
        <w:rPr>
          <w:color w:val="000000" w:themeColor="text1"/>
          <w:sz w:val="40"/>
          <w:szCs w:val="40"/>
        </w:rPr>
      </w:pPr>
    </w:p>
    <w:p w14:paraId="2218444A" w14:textId="7EAFA1F2" w:rsidR="0010663D" w:rsidRPr="00970A94" w:rsidRDefault="00B1219C" w:rsidP="0010663D">
      <w:pPr>
        <w:jc w:val="center"/>
        <w:rPr>
          <w:color w:val="000000" w:themeColor="text1"/>
          <w:sz w:val="40"/>
          <w:szCs w:val="40"/>
        </w:rPr>
      </w:pPr>
      <w:r w:rsidRPr="00970A94">
        <w:rPr>
          <w:color w:val="000000" w:themeColor="text1"/>
          <w:sz w:val="40"/>
          <w:szCs w:val="40"/>
        </w:rPr>
        <w:t>RELAÇÃO DE A</w:t>
      </w:r>
      <w:r w:rsidR="0010663D" w:rsidRPr="00970A94">
        <w:rPr>
          <w:color w:val="000000" w:themeColor="text1"/>
          <w:sz w:val="40"/>
          <w:szCs w:val="40"/>
        </w:rPr>
        <w:t>RTEFATOS</w:t>
      </w:r>
      <w:r w:rsidR="00862BC7" w:rsidRPr="00970A94">
        <w:rPr>
          <w:color w:val="000000" w:themeColor="text1"/>
          <w:sz w:val="40"/>
          <w:szCs w:val="40"/>
        </w:rPr>
        <w:t xml:space="preserve"> </w:t>
      </w:r>
    </w:p>
    <w:p w14:paraId="07314548" w14:textId="5A6A0839" w:rsidR="00017559" w:rsidRPr="00970A94" w:rsidRDefault="004B2AD9" w:rsidP="0010663D">
      <w:pPr>
        <w:jc w:val="center"/>
        <w:rPr>
          <w:color w:val="000000" w:themeColor="text1"/>
          <w:sz w:val="40"/>
          <w:szCs w:val="40"/>
        </w:rPr>
      </w:pPr>
      <w:r w:rsidRPr="00970A94">
        <w:rPr>
          <w:color w:val="000000" w:themeColor="text1"/>
          <w:sz w:val="40"/>
          <w:szCs w:val="40"/>
        </w:rPr>
        <w:t>ESPECIFICAÇÃO</w:t>
      </w:r>
      <w:r w:rsidR="0010663D" w:rsidRPr="00970A94">
        <w:rPr>
          <w:color w:val="000000" w:themeColor="text1"/>
          <w:sz w:val="40"/>
          <w:szCs w:val="40"/>
        </w:rPr>
        <w:t xml:space="preserve"> DO PROJETO</w:t>
      </w:r>
      <w:r w:rsidR="00017559" w:rsidRPr="00970A94">
        <w:rPr>
          <w:color w:val="000000" w:themeColor="text1"/>
          <w:sz w:val="40"/>
          <w:szCs w:val="40"/>
        </w:rPr>
        <w:t xml:space="preserve"> </w:t>
      </w:r>
    </w:p>
    <w:p w14:paraId="479714EB" w14:textId="0FF4ED98" w:rsidR="0010663D" w:rsidRPr="00970A94" w:rsidRDefault="00970A94" w:rsidP="0010663D">
      <w:pPr>
        <w:jc w:val="center"/>
        <w:rPr>
          <w:color w:val="000000" w:themeColor="text1"/>
          <w:sz w:val="32"/>
          <w:szCs w:val="32"/>
        </w:rPr>
      </w:pPr>
      <w:r w:rsidRPr="00970A94">
        <w:rPr>
          <w:color w:val="000000" w:themeColor="text1"/>
          <w:sz w:val="32"/>
          <w:szCs w:val="32"/>
        </w:rPr>
        <w:t>ONG ACALENTO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0F7F5DC8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243D6C3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&#13;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CE08218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7D6543C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100FA0EE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C4DD407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3C7DEDD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76F8E8F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086AA81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4AE629D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45D0152E" w14:textId="764C6052" w:rsidR="00FA629D" w:rsidRDefault="00C42C7C" w:rsidP="00C34FAB">
      <w:pPr>
        <w:pStyle w:val="CorpodeTexto"/>
      </w:pPr>
      <w:r>
        <w:t xml:space="preserve"> </w:t>
      </w: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1D350A7E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189F8875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3A18C6">
              <w:rPr>
                <w:sz w:val="24"/>
                <w:szCs w:val="24"/>
              </w:rPr>
              <w:t xml:space="preserve"> </w:t>
            </w:r>
            <w:r w:rsidR="00770BDD">
              <w:rPr>
                <w:sz w:val="24"/>
                <w:szCs w:val="24"/>
              </w:rPr>
              <w:t>ONG Acalento</w:t>
            </w:r>
            <w:r w:rsidR="007E7A5C">
              <w:rPr>
                <w:sz w:val="24"/>
                <w:szCs w:val="24"/>
              </w:rPr>
              <w:t xml:space="preserve"> 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76A1326B" w:rsidR="0094014C" w:rsidRPr="00FA629D" w:rsidRDefault="009E6D81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ir estoque de doações da ONG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07814715" w:rsidR="0094014C" w:rsidRPr="00FA629D" w:rsidRDefault="00CB3CA1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ossibilitar ao </w:t>
            </w:r>
            <w:r w:rsidR="00D3717B">
              <w:rPr>
                <w:sz w:val="24"/>
                <w:szCs w:val="24"/>
              </w:rPr>
              <w:t>voluntário</w:t>
            </w:r>
            <w:r w:rsidR="004B5A7E">
              <w:rPr>
                <w:sz w:val="24"/>
                <w:szCs w:val="24"/>
              </w:rPr>
              <w:t xml:space="preserve"> de escolher atividades humani</w:t>
            </w:r>
            <w:r w:rsidR="00754BC3">
              <w:rPr>
                <w:sz w:val="24"/>
                <w:szCs w:val="24"/>
              </w:rPr>
              <w:t>tárias</w:t>
            </w:r>
            <w:r w:rsidR="004345D6">
              <w:rPr>
                <w:sz w:val="24"/>
                <w:szCs w:val="24"/>
              </w:rPr>
              <w:t xml:space="preserve"> que deseja participar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6D3B39CB" w14:textId="68D53727" w:rsidR="001C1A49" w:rsidRDefault="004345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ir que </w:t>
            </w:r>
            <w:r w:rsidR="00330C24">
              <w:rPr>
                <w:sz w:val="24"/>
                <w:szCs w:val="24"/>
              </w:rPr>
              <w:t>pessoas</w:t>
            </w:r>
            <w:r w:rsidR="00276872">
              <w:rPr>
                <w:sz w:val="24"/>
                <w:szCs w:val="24"/>
              </w:rPr>
              <w:t xml:space="preserve"> físicas e jurídicas</w:t>
            </w:r>
            <w:r>
              <w:rPr>
                <w:sz w:val="24"/>
                <w:szCs w:val="24"/>
              </w:rPr>
              <w:t xml:space="preserve"> realizem </w:t>
            </w:r>
          </w:p>
          <w:p w14:paraId="7669E19D" w14:textId="2BD0D376" w:rsidR="00BE5DFC" w:rsidRPr="00FA629D" w:rsidRDefault="00F820C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ações</w:t>
            </w:r>
            <w:r w:rsidR="00330C24">
              <w:rPr>
                <w:sz w:val="24"/>
                <w:szCs w:val="24"/>
              </w:rPr>
              <w:t xml:space="preserve"> monetárias. 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7F2DC71F" w14:textId="5B0D6F0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0B4230"/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37F4506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DB7371">
              <w:rPr>
                <w:sz w:val="24"/>
                <w:szCs w:val="24"/>
              </w:rPr>
              <w:t xml:space="preserve"> ONG Acalento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441E1FC" w14:textId="6C6A5680" w:rsidR="00164F1E" w:rsidRDefault="00826E7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É um</w:t>
            </w:r>
            <w:r w:rsidR="00164F1E">
              <w:rPr>
                <w:sz w:val="24"/>
                <w:szCs w:val="24"/>
              </w:rPr>
              <w:t xml:space="preserve"> site para </w:t>
            </w:r>
            <w:r w:rsidR="00E44CAD">
              <w:rPr>
                <w:sz w:val="24"/>
                <w:szCs w:val="24"/>
              </w:rPr>
              <w:t>visualizar as despesas</w:t>
            </w:r>
            <w:r w:rsidR="00A97CA5">
              <w:rPr>
                <w:sz w:val="24"/>
                <w:szCs w:val="24"/>
              </w:rPr>
              <w:t xml:space="preserve"> da ONG;</w:t>
            </w:r>
          </w:p>
          <w:p w14:paraId="264F6251" w14:textId="77777777" w:rsidR="00120461" w:rsidRDefault="00120461" w:rsidP="0094014C">
            <w:pPr>
              <w:rPr>
                <w:sz w:val="24"/>
                <w:szCs w:val="24"/>
              </w:rPr>
            </w:pPr>
          </w:p>
          <w:p w14:paraId="53939654" w14:textId="272D712C" w:rsidR="00497277" w:rsidRDefault="00497277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É voltado </w:t>
            </w:r>
            <w:r w:rsidR="00875329">
              <w:rPr>
                <w:sz w:val="24"/>
                <w:szCs w:val="24"/>
              </w:rPr>
              <w:t>para</w:t>
            </w:r>
            <w:r>
              <w:rPr>
                <w:sz w:val="24"/>
                <w:szCs w:val="24"/>
              </w:rPr>
              <w:t xml:space="preserve"> </w:t>
            </w:r>
            <w:r w:rsidR="00EE1F0C">
              <w:rPr>
                <w:sz w:val="24"/>
                <w:szCs w:val="24"/>
              </w:rPr>
              <w:t xml:space="preserve">administração </w:t>
            </w:r>
            <w:r w:rsidR="003C1E6D">
              <w:rPr>
                <w:sz w:val="24"/>
                <w:szCs w:val="24"/>
              </w:rPr>
              <w:t>da ONG;</w:t>
            </w:r>
          </w:p>
          <w:p w14:paraId="3C068328" w14:textId="77777777" w:rsidR="003C1E6D" w:rsidRDefault="003C1E6D" w:rsidP="0094014C">
            <w:pPr>
              <w:rPr>
                <w:sz w:val="24"/>
                <w:szCs w:val="24"/>
              </w:rPr>
            </w:pPr>
          </w:p>
          <w:p w14:paraId="61AFF525" w14:textId="64B76338" w:rsidR="0094014C" w:rsidRDefault="009D4B3F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É uma f</w:t>
            </w:r>
            <w:r w:rsidR="004D0E73">
              <w:rPr>
                <w:sz w:val="24"/>
                <w:szCs w:val="24"/>
              </w:rPr>
              <w:t xml:space="preserve">erramenta para facilitar </w:t>
            </w:r>
            <w:r w:rsidR="008A1234">
              <w:rPr>
                <w:sz w:val="24"/>
                <w:szCs w:val="24"/>
              </w:rPr>
              <w:t xml:space="preserve">a realização de </w:t>
            </w:r>
            <w:r w:rsidR="00CF325B">
              <w:rPr>
                <w:sz w:val="24"/>
                <w:szCs w:val="24"/>
              </w:rPr>
              <w:t>doações monetárias</w:t>
            </w:r>
            <w:r w:rsidR="00EC3063">
              <w:rPr>
                <w:sz w:val="24"/>
                <w:szCs w:val="24"/>
              </w:rPr>
              <w:t>;</w:t>
            </w:r>
          </w:p>
          <w:p w14:paraId="445E0A46" w14:textId="77777777" w:rsidR="003C1E6D" w:rsidRDefault="003C1E6D" w:rsidP="0094014C">
            <w:pPr>
              <w:rPr>
                <w:sz w:val="24"/>
                <w:szCs w:val="24"/>
              </w:rPr>
            </w:pPr>
          </w:p>
          <w:p w14:paraId="6E6F199B" w14:textId="2BFC5B36" w:rsidR="009D4B3F" w:rsidRDefault="009D4B3F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É </w:t>
            </w:r>
            <w:r w:rsidR="001600D2">
              <w:rPr>
                <w:sz w:val="24"/>
                <w:szCs w:val="24"/>
              </w:rPr>
              <w:t>um site para que voluntários participem ativamente da ONG</w:t>
            </w:r>
            <w:r w:rsidR="00AE3919">
              <w:rPr>
                <w:sz w:val="24"/>
                <w:szCs w:val="24"/>
              </w:rPr>
              <w:t>.</w:t>
            </w:r>
          </w:p>
          <w:p w14:paraId="63220199" w14:textId="35AED1A5" w:rsidR="000007CA" w:rsidRPr="00F76475" w:rsidRDefault="000007CA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7A7445A" w14:textId="77777777" w:rsidR="0010663D" w:rsidRDefault="00CF325B" w:rsidP="00CF325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é um site para cadastrar ongs;</w:t>
            </w:r>
          </w:p>
          <w:p w14:paraId="6AADFC88" w14:textId="77777777" w:rsidR="00CF325B" w:rsidRDefault="00CF325B" w:rsidP="00CF325B">
            <w:pPr>
              <w:rPr>
                <w:sz w:val="24"/>
                <w:szCs w:val="24"/>
              </w:rPr>
            </w:pPr>
          </w:p>
          <w:p w14:paraId="165BB553" w14:textId="744142AE" w:rsidR="0010663D" w:rsidRDefault="00B350B7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é </w:t>
            </w:r>
            <w:r w:rsidR="00B52A10">
              <w:rPr>
                <w:sz w:val="24"/>
                <w:szCs w:val="24"/>
              </w:rPr>
              <w:t xml:space="preserve">um site para informar </w:t>
            </w:r>
            <w:r w:rsidR="00F43239">
              <w:rPr>
                <w:sz w:val="24"/>
                <w:szCs w:val="24"/>
              </w:rPr>
              <w:t>locais que necessitam de doação</w:t>
            </w:r>
            <w:r w:rsidR="00AE3919">
              <w:rPr>
                <w:sz w:val="24"/>
                <w:szCs w:val="24"/>
              </w:rPr>
              <w:t>;</w:t>
            </w:r>
          </w:p>
          <w:p w14:paraId="7E42AD53" w14:textId="77777777" w:rsidR="000007CA" w:rsidRDefault="000007CA" w:rsidP="0094014C">
            <w:pPr>
              <w:rPr>
                <w:sz w:val="24"/>
                <w:szCs w:val="24"/>
              </w:rPr>
            </w:pPr>
          </w:p>
          <w:p w14:paraId="28C0EEB2" w14:textId="2B4407A2" w:rsidR="001600D2" w:rsidRDefault="00372E69" w:rsidP="00CF325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é </w:t>
            </w:r>
            <w:r w:rsidR="00D1796B">
              <w:rPr>
                <w:sz w:val="24"/>
                <w:szCs w:val="24"/>
              </w:rPr>
              <w:t xml:space="preserve">site </w:t>
            </w:r>
            <w:r w:rsidR="001457B5">
              <w:rPr>
                <w:sz w:val="24"/>
                <w:szCs w:val="24"/>
              </w:rPr>
              <w:t>de delivery de doação</w:t>
            </w:r>
            <w:r w:rsidR="00AE3919">
              <w:rPr>
                <w:sz w:val="24"/>
                <w:szCs w:val="24"/>
              </w:rPr>
              <w:t>;</w:t>
            </w:r>
          </w:p>
          <w:p w14:paraId="63158CB3" w14:textId="77777777" w:rsidR="00AE3919" w:rsidRDefault="00AE3919" w:rsidP="00CF325B">
            <w:pPr>
              <w:rPr>
                <w:sz w:val="24"/>
                <w:szCs w:val="24"/>
              </w:rPr>
            </w:pPr>
          </w:p>
          <w:p w14:paraId="2AA44012" w14:textId="049A3BFF" w:rsidR="000007CA" w:rsidRPr="00F76475" w:rsidRDefault="001600D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é </w:t>
            </w:r>
            <w:r w:rsidR="00665F24">
              <w:rPr>
                <w:sz w:val="24"/>
                <w:szCs w:val="24"/>
              </w:rPr>
              <w:t xml:space="preserve">um </w:t>
            </w:r>
            <w:r w:rsidR="00C979E0">
              <w:rPr>
                <w:sz w:val="24"/>
                <w:szCs w:val="24"/>
              </w:rPr>
              <w:t>software de finanças</w:t>
            </w:r>
            <w:r w:rsidR="00AE3919">
              <w:rPr>
                <w:sz w:val="24"/>
                <w:szCs w:val="24"/>
              </w:rPr>
              <w:t>.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FAEA84E" w14:textId="2422ACCC" w:rsidR="003F6D7A" w:rsidRDefault="009D24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ossibilita o voluntário de escolher </w:t>
            </w:r>
            <w:r w:rsidR="00872604">
              <w:rPr>
                <w:sz w:val="24"/>
                <w:szCs w:val="24"/>
              </w:rPr>
              <w:t>os eventos</w:t>
            </w:r>
            <w:r>
              <w:rPr>
                <w:sz w:val="24"/>
                <w:szCs w:val="24"/>
              </w:rPr>
              <w:t xml:space="preserve"> que deseja participar</w:t>
            </w:r>
            <w:r w:rsidR="00AE3919">
              <w:rPr>
                <w:sz w:val="24"/>
                <w:szCs w:val="24"/>
              </w:rPr>
              <w:t>;</w:t>
            </w:r>
          </w:p>
          <w:p w14:paraId="1E200F43" w14:textId="77777777" w:rsidR="008D569C" w:rsidRDefault="008D569C" w:rsidP="0094014C">
            <w:pPr>
              <w:rPr>
                <w:sz w:val="24"/>
                <w:szCs w:val="24"/>
              </w:rPr>
            </w:pPr>
          </w:p>
          <w:p w14:paraId="4DB1825F" w14:textId="4A178295" w:rsidR="00E62F32" w:rsidRDefault="00337BD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sibilita o</w:t>
            </w:r>
            <w:r w:rsidR="00885406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gerenciamento de doações pelos administradores</w:t>
            </w:r>
            <w:r w:rsidR="00AE3919">
              <w:rPr>
                <w:sz w:val="24"/>
                <w:szCs w:val="24"/>
              </w:rPr>
              <w:t>;</w:t>
            </w:r>
          </w:p>
          <w:p w14:paraId="03328E05" w14:textId="77777777" w:rsidR="009D42A8" w:rsidRDefault="009D42A8" w:rsidP="0094014C">
            <w:pPr>
              <w:rPr>
                <w:sz w:val="24"/>
                <w:szCs w:val="24"/>
              </w:rPr>
            </w:pPr>
          </w:p>
          <w:p w14:paraId="0C237CC9" w14:textId="02F966D9" w:rsidR="009D242A" w:rsidRDefault="00A80494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E82D55">
              <w:rPr>
                <w:sz w:val="24"/>
                <w:szCs w:val="24"/>
              </w:rPr>
              <w:t>de presen</w:t>
            </w:r>
            <w:r w:rsidR="001E3896">
              <w:rPr>
                <w:sz w:val="24"/>
                <w:szCs w:val="24"/>
              </w:rPr>
              <w:t>ça de</w:t>
            </w:r>
            <w:r w:rsidR="007A7499">
              <w:rPr>
                <w:sz w:val="24"/>
                <w:szCs w:val="24"/>
              </w:rPr>
              <w:t xml:space="preserve"> crianças nas atividades</w:t>
            </w:r>
            <w:r w:rsidR="00AE3919">
              <w:rPr>
                <w:sz w:val="24"/>
                <w:szCs w:val="24"/>
              </w:rPr>
              <w:t>;</w:t>
            </w:r>
          </w:p>
          <w:p w14:paraId="6B96DFFF" w14:textId="77777777" w:rsidR="009D42A8" w:rsidRDefault="009D42A8" w:rsidP="0094014C">
            <w:pPr>
              <w:rPr>
                <w:sz w:val="24"/>
                <w:szCs w:val="24"/>
              </w:rPr>
            </w:pPr>
          </w:p>
          <w:p w14:paraId="3BAB8353" w14:textId="34EB48B5" w:rsidR="00DB10D4" w:rsidRPr="00F76475" w:rsidRDefault="00D3414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a relatórios de despesa da ONG</w:t>
            </w:r>
            <w:r w:rsidR="00AE3919">
              <w:rPr>
                <w:sz w:val="24"/>
                <w:szCs w:val="24"/>
              </w:rPr>
              <w:t>.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C4B9D17" w14:textId="09D8004A" w:rsidR="00FD4724" w:rsidRDefault="00DB2A2C" w:rsidP="00130C9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realiza </w:t>
            </w:r>
            <w:r w:rsidR="00A91B5A">
              <w:rPr>
                <w:sz w:val="24"/>
                <w:szCs w:val="24"/>
              </w:rPr>
              <w:t>a intermediação</w:t>
            </w:r>
            <w:r>
              <w:rPr>
                <w:sz w:val="24"/>
                <w:szCs w:val="24"/>
              </w:rPr>
              <w:t xml:space="preserve"> para coleta de doações materiais</w:t>
            </w:r>
            <w:r w:rsidR="00AE3919">
              <w:rPr>
                <w:sz w:val="24"/>
                <w:szCs w:val="24"/>
              </w:rPr>
              <w:t>;</w:t>
            </w:r>
          </w:p>
          <w:p w14:paraId="182C8A61" w14:textId="77777777" w:rsidR="001D3ADE" w:rsidRDefault="001D3ADE" w:rsidP="00130C93">
            <w:pPr>
              <w:rPr>
                <w:sz w:val="24"/>
                <w:szCs w:val="24"/>
              </w:rPr>
            </w:pPr>
          </w:p>
          <w:p w14:paraId="513CCABF" w14:textId="30B77CD9" w:rsidR="001D3ADE" w:rsidRPr="00F76475" w:rsidRDefault="001D3ADE" w:rsidP="00130C9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realiza </w:t>
            </w:r>
            <w:r w:rsidR="0081509D">
              <w:rPr>
                <w:sz w:val="24"/>
                <w:szCs w:val="24"/>
              </w:rPr>
              <w:t>tr</w:t>
            </w:r>
            <w:r w:rsidR="00F47926">
              <w:rPr>
                <w:sz w:val="24"/>
                <w:szCs w:val="24"/>
              </w:rPr>
              <w:t>â</w:t>
            </w:r>
            <w:r w:rsidR="0081509D">
              <w:rPr>
                <w:sz w:val="24"/>
                <w:szCs w:val="24"/>
              </w:rPr>
              <w:t>mites</w:t>
            </w:r>
            <w:r w:rsidR="00F47926">
              <w:rPr>
                <w:sz w:val="24"/>
                <w:szCs w:val="24"/>
              </w:rPr>
              <w:t xml:space="preserve"> de declaração de imposto </w:t>
            </w:r>
            <w:r w:rsidR="00A65A08">
              <w:rPr>
                <w:sz w:val="24"/>
                <w:szCs w:val="24"/>
              </w:rPr>
              <w:t>da ONG</w:t>
            </w:r>
            <w:r w:rsidR="00905A99">
              <w:rPr>
                <w:sz w:val="24"/>
                <w:szCs w:val="24"/>
              </w:rPr>
              <w:t>;</w:t>
            </w:r>
          </w:p>
          <w:p w14:paraId="78B1E916" w14:textId="77777777" w:rsidR="00DE5BD4" w:rsidRDefault="00DE5BD4" w:rsidP="00130C93">
            <w:pPr>
              <w:rPr>
                <w:sz w:val="24"/>
                <w:szCs w:val="24"/>
              </w:rPr>
            </w:pPr>
          </w:p>
          <w:p w14:paraId="4E72E31E" w14:textId="41CCD1EE" w:rsidR="00DE5BD4" w:rsidRDefault="00C15606" w:rsidP="00130C9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ão realiza </w:t>
            </w:r>
            <w:r w:rsidR="00DB10D4">
              <w:rPr>
                <w:sz w:val="24"/>
                <w:szCs w:val="24"/>
              </w:rPr>
              <w:t>treinamento de voluntários</w:t>
            </w:r>
            <w:r w:rsidR="00AE3919">
              <w:rPr>
                <w:sz w:val="24"/>
                <w:szCs w:val="24"/>
              </w:rPr>
              <w:t>;</w:t>
            </w:r>
          </w:p>
          <w:p w14:paraId="06364D49" w14:textId="1B915004" w:rsidR="008B21FA" w:rsidRDefault="008B21FA" w:rsidP="00130C93">
            <w:pPr>
              <w:rPr>
                <w:sz w:val="24"/>
                <w:szCs w:val="24"/>
              </w:rPr>
            </w:pPr>
          </w:p>
          <w:p w14:paraId="5EC19C74" w14:textId="699E666F" w:rsidR="008B21FA" w:rsidRDefault="008B21FA" w:rsidP="00130C9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emite nota fiscal</w:t>
            </w:r>
            <w:r w:rsidR="00AE3919">
              <w:rPr>
                <w:sz w:val="24"/>
                <w:szCs w:val="24"/>
              </w:rPr>
              <w:t>.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5890241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68F7A937" w14:textId="3D852F73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57062EF1" w:rsidR="005B22A9" w:rsidRPr="00F76475" w:rsidRDefault="005B22A9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E977D6">
              <w:rPr>
                <w:sz w:val="24"/>
                <w:szCs w:val="24"/>
              </w:rPr>
              <w:t xml:space="preserve"> </w:t>
            </w:r>
            <w:r w:rsidR="001A064F">
              <w:rPr>
                <w:sz w:val="24"/>
                <w:szCs w:val="24"/>
              </w:rPr>
              <w:t>ONG Acalento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06B3DE6A" w:rsidR="006E52CB" w:rsidRPr="00254D61" w:rsidRDefault="00254D61" w:rsidP="000E252B">
            <w:pPr>
              <w:spacing w:before="120" w:after="120"/>
              <w:jc w:val="both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Pessoas interessadas em realizar trabalho</w:t>
            </w:r>
            <w:r w:rsidR="00F91A3B">
              <w:rPr>
                <w:color w:val="000000" w:themeColor="text1"/>
                <w:sz w:val="24"/>
                <w:szCs w:val="24"/>
              </w:rPr>
              <w:t xml:space="preserve"> voluntário; </w:t>
            </w:r>
            <w:r w:rsidR="00EA0910">
              <w:rPr>
                <w:color w:val="000000" w:themeColor="text1"/>
                <w:sz w:val="24"/>
                <w:szCs w:val="24"/>
              </w:rPr>
              <w:t xml:space="preserve">pessoas interessadas em patrocinar a ONG </w:t>
            </w:r>
            <w:r w:rsidR="001605BB">
              <w:rPr>
                <w:color w:val="000000" w:themeColor="text1"/>
                <w:sz w:val="24"/>
                <w:szCs w:val="24"/>
              </w:rPr>
              <w:t xml:space="preserve">com </w:t>
            </w:r>
            <w:r w:rsidR="00B41419">
              <w:rPr>
                <w:color w:val="000000" w:themeColor="text1"/>
                <w:sz w:val="24"/>
                <w:szCs w:val="24"/>
              </w:rPr>
              <w:t>doações monetárias.</w:t>
            </w:r>
          </w:p>
        </w:tc>
      </w:tr>
      <w:tr w:rsidR="006E52CB" w:rsidRPr="00AC5D0D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19C73BBB" w:rsidR="006E52CB" w:rsidRPr="00AC5D0D" w:rsidRDefault="00BD4B91" w:rsidP="006E52CB">
            <w:pPr>
              <w:rPr>
                <w:sz w:val="24"/>
                <w:szCs w:val="24"/>
              </w:rPr>
            </w:pPr>
            <w:r w:rsidRPr="00AC5D0D">
              <w:rPr>
                <w:sz w:val="24"/>
                <w:szCs w:val="24"/>
              </w:rPr>
              <w:t>Software on-line de gestão</w:t>
            </w:r>
            <w:r w:rsidR="0005748F" w:rsidRPr="00AC5D0D">
              <w:rPr>
                <w:sz w:val="24"/>
                <w:szCs w:val="24"/>
              </w:rPr>
              <w:t xml:space="preserve"> de estoque e eventos</w:t>
            </w:r>
            <w:r w:rsidR="00AC5D0D" w:rsidRPr="00AC5D0D">
              <w:rPr>
                <w:sz w:val="24"/>
                <w:szCs w:val="24"/>
              </w:rPr>
              <w:t xml:space="preserve"> </w:t>
            </w:r>
            <w:r w:rsidR="0005748F" w:rsidRPr="00AC5D0D">
              <w:rPr>
                <w:sz w:val="24"/>
                <w:szCs w:val="24"/>
              </w:rPr>
              <w:t>para ONG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CA4563A" w:rsidR="006E52CB" w:rsidRPr="00F76475" w:rsidRDefault="00EC1FF3" w:rsidP="006E52CB">
            <w:pPr>
              <w:rPr>
                <w:sz w:val="24"/>
                <w:szCs w:val="24"/>
              </w:rPr>
            </w:pPr>
            <w:r w:rsidRPr="00F5547E">
              <w:rPr>
                <w:color w:val="000000" w:themeColor="text1"/>
              </w:rPr>
              <w:t xml:space="preserve">Gerenciar </w:t>
            </w:r>
            <w:r w:rsidR="004E0BC2" w:rsidRPr="00F5547E">
              <w:rPr>
                <w:color w:val="000000" w:themeColor="text1"/>
              </w:rPr>
              <w:t xml:space="preserve">as questões da ONG como doações, locais </w:t>
            </w:r>
            <w:r w:rsidR="00F5547E" w:rsidRPr="00F5547E">
              <w:rPr>
                <w:color w:val="000000" w:themeColor="text1"/>
              </w:rPr>
              <w:t>de ações entre outros fato</w:t>
            </w:r>
            <w:r w:rsidR="00573DA1">
              <w:rPr>
                <w:color w:val="000000" w:themeColor="text1"/>
              </w:rPr>
              <w:t>res</w:t>
            </w:r>
            <w:r w:rsidR="00F5547E" w:rsidRPr="00F5547E">
              <w:rPr>
                <w:color w:val="000000" w:themeColor="text1"/>
              </w:rPr>
              <w:t xml:space="preserve"> e facilitar a chegada de novos doadore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EA3C90A" w:rsidR="006E52CB" w:rsidRPr="00F76475" w:rsidRDefault="00E354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estão inteligente de estoque com </w:t>
            </w:r>
            <w:r w:rsidR="00402F33">
              <w:rPr>
                <w:sz w:val="24"/>
                <w:szCs w:val="24"/>
              </w:rPr>
              <w:t>distribuição de estoque automática entre assentamentos da ONG.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06D201ED" w:rsidR="006E52CB" w:rsidRPr="000B735A" w:rsidRDefault="000B735A" w:rsidP="000B735A">
            <w:r w:rsidRPr="000B735A">
              <w:t xml:space="preserve">Facilita o contato entre pessoas interessadas em apoiar uma ONG, permitindo sua expansão e ampliando seu alcance para impactar ainda mais </w:t>
            </w:r>
            <w:r w:rsidRPr="000F614E">
              <w:t>vidas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5890241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2B1FDF2" w14:textId="77777777" w:rsidR="00946E64" w:rsidRPr="00946E64" w:rsidRDefault="00946E64" w:rsidP="00946E64"/>
    <w:p w14:paraId="57FE61EE" w14:textId="77EAB0E2" w:rsidR="00D865C4" w:rsidRDefault="00946E64" w:rsidP="00D865C4">
      <w:r>
        <w:rPr>
          <w:noProof/>
        </w:rPr>
        <w:drawing>
          <wp:inline distT="0" distB="0" distL="0" distR="0" wp14:anchorId="0190BF53" wp14:editId="69D08269">
            <wp:extent cx="5400040" cy="4055745"/>
            <wp:effectExtent l="0" t="0" r="0" b="0"/>
            <wp:docPr id="309389020" name="Imagem 2" descr="Linha do temp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389020" name="Imagem 2" descr="Linha do tempo&#10;&#10;O conteúdo gerado por IA pode estar incorreto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5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2597957D" w14:textId="03376054" w:rsidR="00F76475" w:rsidRPr="00B42153" w:rsidRDefault="00F76475" w:rsidP="00B42153">
      <w:pPr>
        <w:pStyle w:val="Ttulo1"/>
      </w:pPr>
      <w:bookmarkStart w:id="12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2"/>
    </w:p>
    <w:p w14:paraId="2A85984C" w14:textId="2B22D85B" w:rsidR="00B42153" w:rsidRPr="00C15418" w:rsidRDefault="005D4F2C" w:rsidP="000A4924">
      <w:pPr>
        <w:pStyle w:val="CorpodeTexto"/>
        <w:ind w:left="426"/>
        <w:rPr>
          <w:color w:val="00B0F0"/>
        </w:rPr>
      </w:pPr>
      <w:hyperlink r:id="rId12" w:history="1">
        <w:r w:rsidR="00B42153" w:rsidRPr="005D4F2C">
          <w:rPr>
            <w:rStyle w:val="Hyperlink"/>
          </w:rPr>
          <w:t>LINK PARA O TRELLO</w:t>
        </w:r>
      </w:hyperlink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970A94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1F251C20" w:rsidR="006E52CB" w:rsidRPr="00821815" w:rsidRDefault="006E52CB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10105A" w:rsidRPr="0035214A">
              <w:t>Acessar área do volunt</w:t>
            </w:r>
            <w:r w:rsidR="0010105A">
              <w:t>ário</w:t>
            </w:r>
          </w:p>
        </w:tc>
      </w:tr>
      <w:tr w:rsidR="006E52CB" w14:paraId="11F03E33" w14:textId="77777777" w:rsidTr="00970A94">
        <w:tc>
          <w:tcPr>
            <w:tcW w:w="8505" w:type="dxa"/>
            <w:gridSpan w:val="2"/>
          </w:tcPr>
          <w:p w14:paraId="4193FDD3" w14:textId="730A41EC" w:rsidR="006E52CB" w:rsidRDefault="006E52CB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9452C5" w:rsidRPr="00DE1DAC">
              <w:t>Voluntário</w:t>
            </w:r>
            <w:r w:rsidR="002E7207">
              <w:t>.</w:t>
            </w:r>
          </w:p>
          <w:p w14:paraId="657D68C2" w14:textId="6B900161" w:rsidR="006E52CB" w:rsidRPr="00821815" w:rsidRDefault="006E52C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E14BF7">
              <w:t>Acessar a área do voluntário</w:t>
            </w:r>
            <w:r w:rsidR="002E7207">
              <w:t>.</w:t>
            </w:r>
          </w:p>
          <w:p w14:paraId="1728C3E7" w14:textId="0E91CFD1" w:rsidR="006E52CB" w:rsidRDefault="006E52C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2E7207">
              <w:t>Visualizar histórico dos eventos.</w:t>
            </w:r>
          </w:p>
        </w:tc>
      </w:tr>
      <w:tr w:rsidR="006E52CB" w14:paraId="6E28770E" w14:textId="77777777" w:rsidTr="00970A94">
        <w:tc>
          <w:tcPr>
            <w:tcW w:w="1276" w:type="dxa"/>
          </w:tcPr>
          <w:p w14:paraId="488EF6BB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763C70B1" w:rsidR="006E52CB" w:rsidRPr="004D6511" w:rsidRDefault="006E52CB">
            <w:pPr>
              <w:spacing w:before="60" w:after="60"/>
              <w:ind w:left="168"/>
              <w:rPr>
                <w:color w:val="000000" w:themeColor="text1"/>
              </w:rPr>
            </w:pPr>
            <w:r w:rsidRPr="004D6511">
              <w:rPr>
                <w:b/>
                <w:color w:val="000000" w:themeColor="text1"/>
              </w:rPr>
              <w:t>DADO</w:t>
            </w:r>
            <w:r w:rsidRPr="004D6511">
              <w:rPr>
                <w:color w:val="000000" w:themeColor="text1"/>
              </w:rPr>
              <w:t xml:space="preserve"> </w:t>
            </w:r>
            <w:r w:rsidRPr="004D6511">
              <w:rPr>
                <w:b/>
                <w:color w:val="000000" w:themeColor="text1"/>
              </w:rPr>
              <w:t>QUE</w:t>
            </w:r>
            <w:r w:rsidRPr="004D6511">
              <w:rPr>
                <w:color w:val="000000" w:themeColor="text1"/>
              </w:rPr>
              <w:t xml:space="preserve">: </w:t>
            </w:r>
            <w:r w:rsidR="004D6511">
              <w:rPr>
                <w:color w:val="000000" w:themeColor="text1"/>
              </w:rPr>
              <w:t>quero ver os eventos que já participei</w:t>
            </w:r>
          </w:p>
          <w:p w14:paraId="259ABC89" w14:textId="0623CBB4" w:rsidR="00F125A2" w:rsidRDefault="006E52CB" w:rsidP="00F125A2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88599B">
              <w:t>procuro pelos eventos</w:t>
            </w:r>
          </w:p>
          <w:p w14:paraId="3C3F9449" w14:textId="38E1016F" w:rsidR="006E52CB" w:rsidRPr="001137C6" w:rsidRDefault="006E52CB" w:rsidP="00F125A2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125A2">
              <w:t>encontro todos os que já participei</w:t>
            </w:r>
          </w:p>
        </w:tc>
      </w:tr>
      <w:tr w:rsidR="006E52CB" w14:paraId="27AB1691" w14:textId="77777777" w:rsidTr="00970A94">
        <w:tc>
          <w:tcPr>
            <w:tcW w:w="1276" w:type="dxa"/>
          </w:tcPr>
          <w:p w14:paraId="216C3951" w14:textId="77777777" w:rsidR="006E52CB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69ACC74D" w:rsidR="006E52CB" w:rsidRDefault="006E52C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859EE">
              <w:t>nunca participei de nenhum evento</w:t>
            </w:r>
          </w:p>
          <w:p w14:paraId="5B1851F0" w14:textId="44BF3E90" w:rsidR="006E52CB" w:rsidRPr="002063D9" w:rsidRDefault="006E52C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075DC5">
              <w:t>procuro pelos eventos</w:t>
            </w:r>
          </w:p>
          <w:p w14:paraId="4F0C587A" w14:textId="54085E3A" w:rsidR="006E52CB" w:rsidRPr="001137C6" w:rsidRDefault="006E52C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E33B4">
              <w:t>não encontro nenhum evento</w:t>
            </w:r>
          </w:p>
        </w:tc>
      </w:tr>
      <w:bookmarkEnd w:id="13"/>
    </w:tbl>
    <w:p w14:paraId="464C1A34" w14:textId="6976A7FE" w:rsidR="00F76475" w:rsidRDefault="00F76475" w:rsidP="00C44832">
      <w:pPr>
        <w:pStyle w:val="Legenda"/>
        <w:spacing w:before="120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A7BBB" w:rsidRPr="00821815" w14:paraId="318BCE0A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4315AC9D" w14:textId="6175562A" w:rsidR="00CA7BBB" w:rsidRPr="00821815" w:rsidRDefault="00CA7BBB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794551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CF690A">
              <w:t>Acessar a área do doador</w:t>
            </w:r>
          </w:p>
        </w:tc>
      </w:tr>
      <w:tr w:rsidR="00CA7BBB" w14:paraId="44FB2E83" w14:textId="77777777">
        <w:tc>
          <w:tcPr>
            <w:tcW w:w="8505" w:type="dxa"/>
            <w:gridSpan w:val="2"/>
          </w:tcPr>
          <w:p w14:paraId="5B6C28A7" w14:textId="01DB8860" w:rsidR="00CA7BBB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F35C86">
              <w:t>Doador</w:t>
            </w:r>
          </w:p>
          <w:p w14:paraId="5F607265" w14:textId="67FBF016" w:rsidR="00CA7BBB" w:rsidRPr="00821815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EC5247">
              <w:t>Acessar a área do doador</w:t>
            </w:r>
          </w:p>
          <w:p w14:paraId="121183D5" w14:textId="695DC17C" w:rsidR="00CA7BBB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315685">
              <w:t>Visualizar estoque de doação realizadas</w:t>
            </w:r>
          </w:p>
        </w:tc>
      </w:tr>
      <w:tr w:rsidR="00CA7BBB" w14:paraId="683EFBB2" w14:textId="77777777">
        <w:tc>
          <w:tcPr>
            <w:tcW w:w="1276" w:type="dxa"/>
          </w:tcPr>
          <w:p w14:paraId="733430E7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444FB8A" w14:textId="77777777" w:rsidR="00CA7BBB" w:rsidRPr="004F21EF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572AD15" w14:textId="0B906B84" w:rsidR="00CA7BBB" w:rsidRPr="00784140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784140">
              <w:rPr>
                <w:b/>
                <w:color w:val="000000" w:themeColor="text1"/>
              </w:rPr>
              <w:t>DADO</w:t>
            </w:r>
            <w:r w:rsidRPr="00784140">
              <w:rPr>
                <w:color w:val="000000" w:themeColor="text1"/>
              </w:rPr>
              <w:t xml:space="preserve"> </w:t>
            </w:r>
            <w:r w:rsidRPr="00784140">
              <w:rPr>
                <w:b/>
                <w:color w:val="000000" w:themeColor="text1"/>
              </w:rPr>
              <w:t>QUE</w:t>
            </w:r>
            <w:r w:rsidRPr="00784140">
              <w:rPr>
                <w:color w:val="000000" w:themeColor="text1"/>
              </w:rPr>
              <w:t xml:space="preserve">: </w:t>
            </w:r>
            <w:r w:rsidR="00E00E58" w:rsidRPr="00784140">
              <w:rPr>
                <w:color w:val="000000" w:themeColor="text1"/>
              </w:rPr>
              <w:t>nunca realizei nenhuma doação</w:t>
            </w:r>
          </w:p>
          <w:p w14:paraId="2B66D134" w14:textId="3A54F263" w:rsidR="00CA7BBB" w:rsidRPr="00784140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784140">
              <w:rPr>
                <w:b/>
                <w:color w:val="000000" w:themeColor="text1"/>
              </w:rPr>
              <w:t>QUANDO</w:t>
            </w:r>
            <w:r w:rsidRPr="00784140">
              <w:rPr>
                <w:color w:val="000000" w:themeColor="text1"/>
              </w:rPr>
              <w:t xml:space="preserve">: </w:t>
            </w:r>
            <w:r w:rsidR="00023B55" w:rsidRPr="00784140">
              <w:rPr>
                <w:color w:val="000000" w:themeColor="text1"/>
              </w:rPr>
              <w:t>procuro por doações já realizadas</w:t>
            </w:r>
          </w:p>
          <w:p w14:paraId="227471D0" w14:textId="5A6E8F44" w:rsidR="00CA7BBB" w:rsidRPr="001A55BD" w:rsidRDefault="00CA7BBB">
            <w:pPr>
              <w:spacing w:before="60" w:after="60"/>
              <w:ind w:left="168"/>
              <w:rPr>
                <w:color w:val="4472C4" w:themeColor="accent1"/>
              </w:rPr>
            </w:pPr>
            <w:r w:rsidRPr="00784140">
              <w:rPr>
                <w:b/>
                <w:color w:val="000000" w:themeColor="text1"/>
              </w:rPr>
              <w:t>ENTÃO</w:t>
            </w:r>
            <w:r w:rsidRPr="00784140">
              <w:rPr>
                <w:color w:val="000000" w:themeColor="text1"/>
              </w:rPr>
              <w:t xml:space="preserve">: </w:t>
            </w:r>
            <w:r w:rsidR="000D05C4" w:rsidRPr="00784140">
              <w:rPr>
                <w:color w:val="000000" w:themeColor="text1"/>
              </w:rPr>
              <w:t>não encontro nenhum resultado</w:t>
            </w:r>
          </w:p>
        </w:tc>
      </w:tr>
      <w:tr w:rsidR="003207AC" w14:paraId="4DB0751A" w14:textId="77777777">
        <w:tc>
          <w:tcPr>
            <w:tcW w:w="1276" w:type="dxa"/>
          </w:tcPr>
          <w:p w14:paraId="7836853F" w14:textId="77777777" w:rsidR="003207AC" w:rsidRDefault="003207AC" w:rsidP="003207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8D0978A" w14:textId="52383DF7" w:rsidR="003207AC" w:rsidRDefault="003207AC" w:rsidP="003207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4713A902" w14:textId="5EA2C05D" w:rsidR="003207AC" w:rsidRPr="00C3567C" w:rsidRDefault="003207AC" w:rsidP="003207AC">
            <w:pPr>
              <w:spacing w:before="60" w:after="60"/>
              <w:ind w:left="96" w:hanging="41"/>
              <w:rPr>
                <w:b/>
                <w:bCs/>
              </w:rPr>
            </w:pPr>
          </w:p>
        </w:tc>
        <w:tc>
          <w:tcPr>
            <w:tcW w:w="7229" w:type="dxa"/>
          </w:tcPr>
          <w:p w14:paraId="0C032F91" w14:textId="492D1EE8" w:rsidR="003207AC" w:rsidRPr="00784140" w:rsidRDefault="003207AC" w:rsidP="003207AC">
            <w:pPr>
              <w:spacing w:before="60" w:after="60"/>
              <w:ind w:left="168"/>
              <w:rPr>
                <w:color w:val="000000" w:themeColor="text1"/>
              </w:rPr>
            </w:pPr>
            <w:r w:rsidRPr="00784140">
              <w:rPr>
                <w:b/>
                <w:color w:val="000000" w:themeColor="text1"/>
              </w:rPr>
              <w:t>DADO</w:t>
            </w:r>
            <w:r w:rsidRPr="00784140">
              <w:rPr>
                <w:color w:val="000000" w:themeColor="text1"/>
              </w:rPr>
              <w:t xml:space="preserve"> </w:t>
            </w:r>
            <w:r w:rsidRPr="00784140">
              <w:rPr>
                <w:b/>
                <w:color w:val="000000" w:themeColor="text1"/>
              </w:rPr>
              <w:t>QUE</w:t>
            </w:r>
            <w:r w:rsidRPr="00784140">
              <w:rPr>
                <w:color w:val="000000" w:themeColor="text1"/>
              </w:rPr>
              <w:t xml:space="preserve">: realizei </w:t>
            </w:r>
            <w:r w:rsidR="00313817" w:rsidRPr="00784140">
              <w:rPr>
                <w:color w:val="000000" w:themeColor="text1"/>
              </w:rPr>
              <w:t>uma</w:t>
            </w:r>
            <w:r w:rsidRPr="00784140">
              <w:rPr>
                <w:color w:val="000000" w:themeColor="text1"/>
              </w:rPr>
              <w:t xml:space="preserve"> doação</w:t>
            </w:r>
          </w:p>
          <w:p w14:paraId="714474C9" w14:textId="77777777" w:rsidR="003207AC" w:rsidRPr="00784140" w:rsidRDefault="003207AC" w:rsidP="003207AC">
            <w:pPr>
              <w:spacing w:before="60" w:after="60"/>
              <w:ind w:left="168"/>
              <w:rPr>
                <w:color w:val="000000" w:themeColor="text1"/>
              </w:rPr>
            </w:pPr>
            <w:r w:rsidRPr="00784140">
              <w:rPr>
                <w:b/>
                <w:color w:val="000000" w:themeColor="text1"/>
              </w:rPr>
              <w:t>QUANDO</w:t>
            </w:r>
            <w:r w:rsidRPr="00784140">
              <w:rPr>
                <w:color w:val="000000" w:themeColor="text1"/>
              </w:rPr>
              <w:t>: procuro por doações já realizadas</w:t>
            </w:r>
          </w:p>
          <w:p w14:paraId="58479874" w14:textId="1FA2B39E" w:rsidR="003207AC" w:rsidRPr="001A55BD" w:rsidRDefault="003207AC" w:rsidP="003207AC">
            <w:pPr>
              <w:spacing w:before="60" w:after="60"/>
              <w:ind w:left="168"/>
              <w:rPr>
                <w:b/>
                <w:color w:val="4472C4" w:themeColor="accent1"/>
              </w:rPr>
            </w:pPr>
            <w:r w:rsidRPr="00784140">
              <w:rPr>
                <w:b/>
                <w:color w:val="000000" w:themeColor="text1"/>
              </w:rPr>
              <w:t>ENTÃO</w:t>
            </w:r>
            <w:r w:rsidRPr="00784140">
              <w:rPr>
                <w:color w:val="000000" w:themeColor="text1"/>
              </w:rPr>
              <w:t xml:space="preserve">: encontro </w:t>
            </w:r>
            <w:r w:rsidR="00313817" w:rsidRPr="00784140">
              <w:rPr>
                <w:color w:val="000000" w:themeColor="text1"/>
              </w:rPr>
              <w:t xml:space="preserve">a doação que realizei </w:t>
            </w:r>
          </w:p>
        </w:tc>
      </w:tr>
      <w:tr w:rsidR="00CA7BBB" w14:paraId="7D297F64" w14:textId="77777777">
        <w:tc>
          <w:tcPr>
            <w:tcW w:w="1276" w:type="dxa"/>
          </w:tcPr>
          <w:p w14:paraId="534AD246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71B5DF" w14:textId="1899C30F" w:rsidR="00CA7BBB" w:rsidRPr="004F21EF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3207AC"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D5B222D" w14:textId="4ABB20A6" w:rsidR="00CA7BBB" w:rsidRPr="001A55B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1A55BD">
              <w:rPr>
                <w:b/>
                <w:color w:val="000000" w:themeColor="text1"/>
              </w:rPr>
              <w:t>DADO</w:t>
            </w:r>
            <w:r w:rsidRPr="001A55BD">
              <w:rPr>
                <w:color w:val="000000" w:themeColor="text1"/>
              </w:rPr>
              <w:t xml:space="preserve"> </w:t>
            </w:r>
            <w:r w:rsidRPr="001A55BD">
              <w:rPr>
                <w:b/>
                <w:color w:val="000000" w:themeColor="text1"/>
              </w:rPr>
              <w:t>QUE</w:t>
            </w:r>
            <w:r w:rsidRPr="001A55BD">
              <w:rPr>
                <w:color w:val="000000" w:themeColor="text1"/>
              </w:rPr>
              <w:t xml:space="preserve">: </w:t>
            </w:r>
            <w:r w:rsidR="0047412E" w:rsidRPr="001A55BD">
              <w:rPr>
                <w:color w:val="000000" w:themeColor="text1"/>
              </w:rPr>
              <w:t>realizei doações no último mês</w:t>
            </w:r>
          </w:p>
          <w:p w14:paraId="6C3ADD0E" w14:textId="04E588F5" w:rsidR="00CA7BBB" w:rsidRPr="001A55B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1A55BD">
              <w:rPr>
                <w:b/>
                <w:color w:val="000000" w:themeColor="text1"/>
              </w:rPr>
              <w:t>QUANDO</w:t>
            </w:r>
            <w:r w:rsidRPr="001A55BD">
              <w:rPr>
                <w:color w:val="000000" w:themeColor="text1"/>
              </w:rPr>
              <w:t xml:space="preserve">: </w:t>
            </w:r>
            <w:r w:rsidR="00F97A3C" w:rsidRPr="001A55BD">
              <w:rPr>
                <w:color w:val="000000" w:themeColor="text1"/>
              </w:rPr>
              <w:t>Procuro pelas doações realizadas</w:t>
            </w:r>
            <w:r w:rsidR="00144D31" w:rsidRPr="001A55BD">
              <w:rPr>
                <w:color w:val="000000" w:themeColor="text1"/>
              </w:rPr>
              <w:t xml:space="preserve"> no último mês</w:t>
            </w:r>
          </w:p>
          <w:p w14:paraId="293F5195" w14:textId="538A25BA" w:rsidR="00CA7BBB" w:rsidRPr="001A55B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1A55BD">
              <w:rPr>
                <w:b/>
                <w:color w:val="000000" w:themeColor="text1"/>
              </w:rPr>
              <w:t>ENTÃO</w:t>
            </w:r>
            <w:r w:rsidRPr="001A55BD">
              <w:rPr>
                <w:color w:val="000000" w:themeColor="text1"/>
              </w:rPr>
              <w:t xml:space="preserve">: </w:t>
            </w:r>
            <w:r w:rsidR="00D2229A" w:rsidRPr="001A55BD">
              <w:rPr>
                <w:color w:val="000000" w:themeColor="text1"/>
              </w:rPr>
              <w:t>Encontro as doações realizadas</w:t>
            </w:r>
          </w:p>
        </w:tc>
      </w:tr>
      <w:tr w:rsidR="00CA7BBB" w14:paraId="67D0719F" w14:textId="77777777">
        <w:tc>
          <w:tcPr>
            <w:tcW w:w="1276" w:type="dxa"/>
          </w:tcPr>
          <w:p w14:paraId="3C091D5C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4B819D4" w14:textId="79DF5EE8" w:rsidR="00CA7BBB" w:rsidRPr="00C3567C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3207AC"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65C3B7D3" w14:textId="43A115EA" w:rsidR="00CA7BBB" w:rsidRPr="001A55B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1A55BD">
              <w:rPr>
                <w:b/>
                <w:color w:val="000000" w:themeColor="text1"/>
              </w:rPr>
              <w:t>DADO</w:t>
            </w:r>
            <w:r w:rsidRPr="001A55BD">
              <w:rPr>
                <w:color w:val="000000" w:themeColor="text1"/>
              </w:rPr>
              <w:t xml:space="preserve"> </w:t>
            </w:r>
            <w:r w:rsidRPr="001A55BD">
              <w:rPr>
                <w:b/>
                <w:color w:val="000000" w:themeColor="text1"/>
              </w:rPr>
              <w:t>QUE</w:t>
            </w:r>
            <w:r w:rsidRPr="001A55BD">
              <w:rPr>
                <w:color w:val="000000" w:themeColor="text1"/>
              </w:rPr>
              <w:t xml:space="preserve">: </w:t>
            </w:r>
            <w:r w:rsidR="00144D31" w:rsidRPr="001A55BD">
              <w:rPr>
                <w:color w:val="000000" w:themeColor="text1"/>
              </w:rPr>
              <w:t>não realizei doaç</w:t>
            </w:r>
            <w:r w:rsidR="001F562A" w:rsidRPr="001A55BD">
              <w:rPr>
                <w:color w:val="000000" w:themeColor="text1"/>
              </w:rPr>
              <w:t>ões no último mês</w:t>
            </w:r>
          </w:p>
          <w:p w14:paraId="20700361" w14:textId="0E57A349" w:rsidR="00CA7BBB" w:rsidRPr="001A55B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1A55BD">
              <w:rPr>
                <w:b/>
                <w:color w:val="000000" w:themeColor="text1"/>
              </w:rPr>
              <w:t>QUANDO</w:t>
            </w:r>
            <w:r w:rsidRPr="001A55BD">
              <w:rPr>
                <w:color w:val="000000" w:themeColor="text1"/>
              </w:rPr>
              <w:t xml:space="preserve">: </w:t>
            </w:r>
            <w:r w:rsidR="00B44177" w:rsidRPr="001A55BD">
              <w:rPr>
                <w:color w:val="000000" w:themeColor="text1"/>
              </w:rPr>
              <w:t>procuro pelas doaç</w:t>
            </w:r>
            <w:r w:rsidR="00C32B93" w:rsidRPr="001A55BD">
              <w:rPr>
                <w:color w:val="000000" w:themeColor="text1"/>
              </w:rPr>
              <w:t xml:space="preserve">ões </w:t>
            </w:r>
            <w:r w:rsidR="00887040" w:rsidRPr="001A55BD">
              <w:rPr>
                <w:color w:val="000000" w:themeColor="text1"/>
              </w:rPr>
              <w:t>realizadas no último mês</w:t>
            </w:r>
          </w:p>
          <w:p w14:paraId="043E5F08" w14:textId="2C73E63D" w:rsidR="00CA7BBB" w:rsidRPr="001A55B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1A55BD">
              <w:rPr>
                <w:b/>
                <w:color w:val="000000" w:themeColor="text1"/>
              </w:rPr>
              <w:t>ENTÃO</w:t>
            </w:r>
            <w:r w:rsidRPr="001A55BD">
              <w:rPr>
                <w:color w:val="000000" w:themeColor="text1"/>
              </w:rPr>
              <w:t xml:space="preserve">: </w:t>
            </w:r>
            <w:r w:rsidR="001E711D" w:rsidRPr="001A55BD">
              <w:rPr>
                <w:color w:val="000000" w:themeColor="text1"/>
              </w:rPr>
              <w:t>não encontro nenhum resultado</w:t>
            </w:r>
          </w:p>
        </w:tc>
      </w:tr>
    </w:tbl>
    <w:p w14:paraId="26D7E269" w14:textId="77777777" w:rsidR="00CA7BBB" w:rsidRDefault="00CA7BBB" w:rsidP="00CA7BBB">
      <w:pPr>
        <w:pStyle w:val="CorpodeTexto"/>
      </w:pPr>
    </w:p>
    <w:p w14:paraId="534F5BB8" w14:textId="77777777" w:rsidR="002E2EE5" w:rsidRDefault="002E2EE5" w:rsidP="00CA7BBB">
      <w:pPr>
        <w:pStyle w:val="CorpodeTexto"/>
      </w:pPr>
    </w:p>
    <w:p w14:paraId="6163ABD1" w14:textId="77777777" w:rsidR="002E2EE5" w:rsidRDefault="002E2EE5" w:rsidP="00CA7BBB">
      <w:pPr>
        <w:pStyle w:val="CorpodeTexto"/>
      </w:pPr>
    </w:p>
    <w:p w14:paraId="2C87D6D0" w14:textId="77777777" w:rsidR="002E2EE5" w:rsidRDefault="002E2EE5" w:rsidP="00CA7BBB">
      <w:pPr>
        <w:pStyle w:val="CorpodeTexto"/>
      </w:pPr>
    </w:p>
    <w:p w14:paraId="6AA2CD6D" w14:textId="77777777" w:rsidR="002E2EE5" w:rsidRDefault="002E2EE5" w:rsidP="00CA7BBB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A7BBB" w:rsidRPr="00821815" w14:paraId="0A0478D2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524A5DFC" w14:textId="7D632791" w:rsidR="00CA7BBB" w:rsidRPr="00821815" w:rsidRDefault="00CA7BBB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794551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E260DF">
              <w:t>R</w:t>
            </w:r>
            <w:r w:rsidR="00183628">
              <w:t>egistrar a entrada</w:t>
            </w:r>
            <w:r w:rsidR="004364B0">
              <w:t xml:space="preserve"> de </w:t>
            </w:r>
            <w:r w:rsidR="00183628">
              <w:t>itens de doação</w:t>
            </w:r>
          </w:p>
        </w:tc>
      </w:tr>
      <w:tr w:rsidR="00CA7BBB" w14:paraId="378CAF4C" w14:textId="77777777">
        <w:tc>
          <w:tcPr>
            <w:tcW w:w="8505" w:type="dxa"/>
            <w:gridSpan w:val="2"/>
          </w:tcPr>
          <w:p w14:paraId="689BD5D2" w14:textId="7FCAAC8D" w:rsidR="00CA7BBB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B0147A">
              <w:t>Administrador</w:t>
            </w:r>
          </w:p>
          <w:p w14:paraId="3D66C8B5" w14:textId="5605D073" w:rsidR="00CA7BBB" w:rsidRPr="00821815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A7EB0">
              <w:t>r</w:t>
            </w:r>
            <w:r w:rsidR="00AF1660">
              <w:t>egistrar a entrada de itens de doação</w:t>
            </w:r>
          </w:p>
          <w:p w14:paraId="2B2EA56A" w14:textId="4ECC7CA7" w:rsidR="00CA7BBB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5A7EB0">
              <w:t>t</w:t>
            </w:r>
            <w:r w:rsidR="00075326">
              <w:t>er um controle mais robusto do estoque de itens</w:t>
            </w:r>
          </w:p>
        </w:tc>
      </w:tr>
      <w:tr w:rsidR="00CA7BBB" w14:paraId="60C0C9F4" w14:textId="77777777">
        <w:tc>
          <w:tcPr>
            <w:tcW w:w="1276" w:type="dxa"/>
          </w:tcPr>
          <w:p w14:paraId="2B2DBDA5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11DEA" w14:textId="77777777" w:rsidR="00CA7BBB" w:rsidRPr="004F21EF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5754B9C" w14:textId="2A29E9DB" w:rsidR="00CA7BBB" w:rsidRDefault="00CA7BB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A7EB0">
              <w:t xml:space="preserve">cadastrei </w:t>
            </w:r>
            <w:r w:rsidR="004E3A48">
              <w:t>as doações</w:t>
            </w:r>
            <w:r w:rsidR="005A7EB0">
              <w:t xml:space="preserve"> que recebi durante o evento</w:t>
            </w:r>
          </w:p>
          <w:p w14:paraId="6FE282F3" w14:textId="236155C7" w:rsidR="00CA7BBB" w:rsidRPr="002063D9" w:rsidRDefault="00CA7BB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E63A8">
              <w:t>a</w:t>
            </w:r>
            <w:r w:rsidR="00AD16B9">
              <w:t>bro o estoque</w:t>
            </w:r>
          </w:p>
          <w:p w14:paraId="5FC697F7" w14:textId="6F71132B" w:rsidR="00CA7BBB" w:rsidRPr="001137C6" w:rsidRDefault="00CA7BB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E63A8">
              <w:t>encontro os itens de doação recebidos</w:t>
            </w:r>
          </w:p>
        </w:tc>
      </w:tr>
      <w:tr w:rsidR="00CA7BBB" w14:paraId="7B43D256" w14:textId="77777777">
        <w:tc>
          <w:tcPr>
            <w:tcW w:w="1276" w:type="dxa"/>
          </w:tcPr>
          <w:p w14:paraId="5F106CB5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273825" w14:textId="77777777" w:rsidR="00CA7BBB" w:rsidRPr="004F21EF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FA1957E" w14:textId="717FE1DA" w:rsidR="00CA7BBB" w:rsidRDefault="00CA7BB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EA2993">
              <w:t>n</w:t>
            </w:r>
            <w:r w:rsidR="00A37548">
              <w:t>unca cadastrei nenhuma doação</w:t>
            </w:r>
          </w:p>
          <w:p w14:paraId="34F0E980" w14:textId="71758F17" w:rsidR="00CA7BBB" w:rsidRPr="002063D9" w:rsidRDefault="00CA7BB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A2993">
              <w:t>abro o estoque</w:t>
            </w:r>
          </w:p>
          <w:p w14:paraId="193AAE77" w14:textId="3C61A15B" w:rsidR="00CA7BBB" w:rsidRPr="001137C6" w:rsidRDefault="00CA7BB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15298A">
              <w:t xml:space="preserve"> encontro o estoque vazio</w:t>
            </w:r>
          </w:p>
        </w:tc>
      </w:tr>
      <w:tr w:rsidR="00CA7BBB" w14:paraId="0AF5B0AC" w14:textId="77777777">
        <w:tc>
          <w:tcPr>
            <w:tcW w:w="1276" w:type="dxa"/>
          </w:tcPr>
          <w:p w14:paraId="73E9158A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EC4957" w14:textId="77777777" w:rsidR="00CA7BBB" w:rsidRPr="00C3567C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6C67256" w14:textId="1347A690" w:rsidR="00CA7BBB" w:rsidRDefault="00CA7BB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37380">
              <w:t xml:space="preserve">não foi cadastrado doações na </w:t>
            </w:r>
            <w:r w:rsidR="005E5674">
              <w:t>última semana</w:t>
            </w:r>
          </w:p>
          <w:p w14:paraId="761D1E03" w14:textId="51865CE9" w:rsidR="00CA7BBB" w:rsidRPr="002063D9" w:rsidRDefault="00CA7BB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E5674">
              <w:t xml:space="preserve">procuro pelas doações realizadas a </w:t>
            </w:r>
            <w:r w:rsidR="000679FD">
              <w:t>ú</w:t>
            </w:r>
            <w:r w:rsidR="005E5674">
              <w:t>ltima semana</w:t>
            </w:r>
          </w:p>
          <w:p w14:paraId="561551F3" w14:textId="4107C4BD" w:rsidR="00CA7BBB" w:rsidRPr="004F21EF" w:rsidRDefault="00CA7BBB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F2CBC">
              <w:t>não encontro nenhum resultado</w:t>
            </w:r>
          </w:p>
        </w:tc>
      </w:tr>
      <w:tr w:rsidR="00784140" w14:paraId="5212A9FF" w14:textId="77777777">
        <w:tc>
          <w:tcPr>
            <w:tcW w:w="1276" w:type="dxa"/>
          </w:tcPr>
          <w:p w14:paraId="5F061B6A" w14:textId="77777777" w:rsidR="00784140" w:rsidRDefault="00784140" w:rsidP="0078414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02F6A26" w14:textId="77777777" w:rsidR="00784140" w:rsidRDefault="00784140" w:rsidP="0078414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0B84928C" w14:textId="47342BE0" w:rsidR="00784140" w:rsidRPr="00C3567C" w:rsidRDefault="00784140" w:rsidP="00784140">
            <w:pPr>
              <w:spacing w:before="60" w:after="60"/>
              <w:ind w:left="96" w:hanging="41"/>
              <w:rPr>
                <w:b/>
                <w:bCs/>
              </w:rPr>
            </w:pPr>
          </w:p>
        </w:tc>
        <w:tc>
          <w:tcPr>
            <w:tcW w:w="7229" w:type="dxa"/>
          </w:tcPr>
          <w:p w14:paraId="654B4093" w14:textId="467B7618" w:rsidR="00784140" w:rsidRDefault="00784140" w:rsidP="0078414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 itens de doações foram registrados na última semana</w:t>
            </w:r>
          </w:p>
          <w:p w14:paraId="12F92A76" w14:textId="77777777" w:rsidR="00784140" w:rsidRPr="002063D9" w:rsidRDefault="00784140" w:rsidP="0078414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procuro pelas doações realizadas a última semana</w:t>
            </w:r>
          </w:p>
          <w:p w14:paraId="77F6CC90" w14:textId="0EB8FBD5" w:rsidR="00784140" w:rsidRPr="004F21EF" w:rsidRDefault="00784140" w:rsidP="0078414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encontro todos os itens cadastrados na última semana</w:t>
            </w:r>
          </w:p>
        </w:tc>
      </w:tr>
    </w:tbl>
    <w:p w14:paraId="22A424CB" w14:textId="77777777" w:rsidR="00CA7BBB" w:rsidRDefault="00CA7BBB" w:rsidP="00CA7BBB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A7BBB" w:rsidRPr="00821815" w14:paraId="43411581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2C61E954" w14:textId="6EB19F31" w:rsidR="00CA7BBB" w:rsidRPr="00337335" w:rsidRDefault="00CA7BBB" w:rsidP="002C64AD">
            <w:r>
              <w:rPr>
                <w:b/>
                <w:bCs/>
              </w:rPr>
              <w:t xml:space="preserve">HISTÓRIA DO USUÁRIO </w:t>
            </w:r>
            <w:r w:rsidR="00F37380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A6C05" w:rsidRPr="005A6C05">
              <w:t>Realizar inscrição em eventos (Voluntário)</w:t>
            </w:r>
          </w:p>
        </w:tc>
      </w:tr>
      <w:tr w:rsidR="00CA7BBB" w14:paraId="263009BB" w14:textId="77777777">
        <w:tc>
          <w:tcPr>
            <w:tcW w:w="8505" w:type="dxa"/>
            <w:gridSpan w:val="2"/>
          </w:tcPr>
          <w:p w14:paraId="32E2D579" w14:textId="70F48DC8" w:rsidR="00CA7BBB" w:rsidRPr="001309C9" w:rsidRDefault="00CA7BBB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1309C9">
              <w:t>V</w:t>
            </w:r>
            <w:r w:rsidR="001309C9" w:rsidRPr="001309C9">
              <w:rPr>
                <w:color w:val="000000" w:themeColor="text1"/>
              </w:rPr>
              <w:t>oluntário</w:t>
            </w:r>
          </w:p>
          <w:p w14:paraId="4324541B" w14:textId="1E6E2069" w:rsidR="00CA7BBB" w:rsidRPr="001309C9" w:rsidRDefault="00CA7BBB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309C9">
              <w:rPr>
                <w:b/>
                <w:bCs/>
                <w:color w:val="000000" w:themeColor="text1"/>
              </w:rPr>
              <w:t>POSSO</w:t>
            </w:r>
            <w:r w:rsidRPr="001309C9">
              <w:rPr>
                <w:color w:val="000000" w:themeColor="text1"/>
              </w:rPr>
              <w:t xml:space="preserve">: </w:t>
            </w:r>
            <w:r w:rsidR="001309C9">
              <w:rPr>
                <w:color w:val="000000" w:themeColor="text1"/>
              </w:rPr>
              <w:t>I</w:t>
            </w:r>
            <w:r w:rsidR="001309C9" w:rsidRPr="001309C9">
              <w:rPr>
                <w:color w:val="000000" w:themeColor="text1"/>
              </w:rPr>
              <w:t>nscrever-me em eventos</w:t>
            </w:r>
          </w:p>
          <w:p w14:paraId="63BB5EC8" w14:textId="4703A3BF" w:rsidR="00CA7BBB" w:rsidRDefault="00CA7BBB">
            <w:pPr>
              <w:spacing w:before="60" w:after="60"/>
              <w:ind w:left="30" w:hanging="30"/>
            </w:pPr>
            <w:r w:rsidRPr="001309C9">
              <w:rPr>
                <w:b/>
                <w:bCs/>
                <w:color w:val="000000" w:themeColor="text1"/>
              </w:rPr>
              <w:t>PARA</w:t>
            </w:r>
            <w:r w:rsidRPr="001309C9">
              <w:rPr>
                <w:color w:val="000000" w:themeColor="text1"/>
              </w:rPr>
              <w:t xml:space="preserve">: </w:t>
            </w:r>
            <w:r w:rsidR="001309C9">
              <w:rPr>
                <w:color w:val="000000" w:themeColor="text1"/>
              </w:rPr>
              <w:t>P</w:t>
            </w:r>
            <w:r w:rsidR="001309C9" w:rsidRPr="001309C9">
              <w:rPr>
                <w:color w:val="000000" w:themeColor="text1"/>
              </w:rPr>
              <w:t>articipar de novos eventos</w:t>
            </w:r>
          </w:p>
        </w:tc>
      </w:tr>
      <w:tr w:rsidR="00CA7BBB" w14:paraId="4309202C" w14:textId="77777777">
        <w:tc>
          <w:tcPr>
            <w:tcW w:w="1276" w:type="dxa"/>
          </w:tcPr>
          <w:p w14:paraId="1BF21411" w14:textId="77777777" w:rsidR="00CA7BBB" w:rsidRPr="00B8593D" w:rsidRDefault="00CA7BBB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 xml:space="preserve">Critério de </w:t>
            </w:r>
          </w:p>
          <w:p w14:paraId="30F88E71" w14:textId="77777777" w:rsidR="00CA7BBB" w:rsidRPr="00B8593D" w:rsidRDefault="00CA7BBB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7C237A6D" w14:textId="51A8897A" w:rsidR="00FA55BD" w:rsidRPr="00B8593D" w:rsidRDefault="00FA55BD" w:rsidP="00FA55BD">
            <w:pPr>
              <w:spacing w:before="60" w:after="60"/>
              <w:ind w:left="168"/>
              <w:rPr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DADO</w:t>
            </w:r>
            <w:r w:rsidRPr="00B8593D">
              <w:rPr>
                <w:color w:val="000000" w:themeColor="text1"/>
              </w:rPr>
              <w:t xml:space="preserve"> </w:t>
            </w:r>
            <w:r w:rsidRPr="00B8593D">
              <w:rPr>
                <w:b/>
                <w:color w:val="000000" w:themeColor="text1"/>
              </w:rPr>
              <w:t>QUE</w:t>
            </w:r>
            <w:r w:rsidRPr="00B8593D">
              <w:rPr>
                <w:color w:val="000000" w:themeColor="text1"/>
              </w:rPr>
              <w:t>:</w:t>
            </w:r>
            <w:r w:rsidR="00985CF9" w:rsidRPr="00B8593D">
              <w:rPr>
                <w:color w:val="000000" w:themeColor="text1"/>
              </w:rPr>
              <w:t xml:space="preserve"> Existem eventos disponíveis para participar</w:t>
            </w:r>
          </w:p>
          <w:p w14:paraId="10084C52" w14:textId="03CF3062" w:rsidR="003B6B05" w:rsidRPr="00B8593D" w:rsidRDefault="00FA55BD" w:rsidP="003B6B05">
            <w:pPr>
              <w:spacing w:before="60" w:after="60"/>
              <w:ind w:left="168"/>
              <w:rPr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QUANDO</w:t>
            </w:r>
            <w:r w:rsidRPr="00B8593D">
              <w:rPr>
                <w:color w:val="000000" w:themeColor="text1"/>
              </w:rPr>
              <w:t>:</w:t>
            </w:r>
            <w:r w:rsidR="00A83650" w:rsidRPr="00B8593D">
              <w:rPr>
                <w:color w:val="000000" w:themeColor="text1"/>
              </w:rPr>
              <w:t xml:space="preserve"> Escolho um evento para participar</w:t>
            </w:r>
          </w:p>
          <w:p w14:paraId="23746310" w14:textId="391D52E9" w:rsidR="00CA7BBB" w:rsidRPr="00B8593D" w:rsidRDefault="00FA55BD" w:rsidP="003B6B05">
            <w:pPr>
              <w:spacing w:before="60" w:after="60"/>
              <w:ind w:left="168"/>
              <w:rPr>
                <w:b/>
                <w:color w:val="000000" w:themeColor="text1"/>
              </w:rPr>
            </w:pPr>
            <w:r w:rsidRPr="00B8593D">
              <w:rPr>
                <w:b/>
                <w:bCs/>
                <w:color w:val="000000" w:themeColor="text1"/>
              </w:rPr>
              <w:t>ENTÃO</w:t>
            </w:r>
            <w:r w:rsidRPr="00B8593D">
              <w:rPr>
                <w:color w:val="000000" w:themeColor="text1"/>
              </w:rPr>
              <w:t xml:space="preserve">: </w:t>
            </w:r>
            <w:r w:rsidR="00B8593D" w:rsidRPr="00B8593D">
              <w:rPr>
                <w:color w:val="000000" w:themeColor="text1"/>
              </w:rPr>
              <w:t>Posso me inscrever neste evento</w:t>
            </w:r>
          </w:p>
        </w:tc>
      </w:tr>
      <w:tr w:rsidR="00CA7BBB" w14:paraId="7092E037" w14:textId="77777777">
        <w:tc>
          <w:tcPr>
            <w:tcW w:w="1276" w:type="dxa"/>
          </w:tcPr>
          <w:p w14:paraId="50241D23" w14:textId="77777777" w:rsidR="00CA7BBB" w:rsidRPr="00B8593D" w:rsidRDefault="00CA7BBB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 xml:space="preserve">Critério de </w:t>
            </w:r>
          </w:p>
          <w:p w14:paraId="147EA9CD" w14:textId="77777777" w:rsidR="00CA7BBB" w:rsidRPr="00B8593D" w:rsidRDefault="00CA7BBB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A44C808" w14:textId="0F504C2C" w:rsidR="00CA7BBB" w:rsidRPr="00B8593D" w:rsidRDefault="003B6B05">
            <w:pPr>
              <w:spacing w:before="60" w:after="60"/>
              <w:ind w:left="168"/>
              <w:rPr>
                <w:color w:val="000000" w:themeColor="text1"/>
              </w:rPr>
            </w:pPr>
            <w:r w:rsidRPr="00B8593D">
              <w:rPr>
                <w:b/>
                <w:bCs/>
                <w:color w:val="000000" w:themeColor="text1"/>
              </w:rPr>
              <w:t>DADO</w:t>
            </w:r>
            <w:r w:rsidRPr="00B8593D">
              <w:rPr>
                <w:color w:val="000000" w:themeColor="text1"/>
              </w:rPr>
              <w:t xml:space="preserve"> </w:t>
            </w:r>
            <w:r w:rsidRPr="00B8593D">
              <w:rPr>
                <w:b/>
                <w:bCs/>
                <w:color w:val="000000" w:themeColor="text1"/>
              </w:rPr>
              <w:t>QUE</w:t>
            </w:r>
            <w:r w:rsidRPr="00B8593D">
              <w:rPr>
                <w:color w:val="000000" w:themeColor="text1"/>
              </w:rPr>
              <w:t xml:space="preserve">: </w:t>
            </w:r>
            <w:r w:rsidR="00D44F05" w:rsidRPr="00D44F05">
              <w:rPr>
                <w:color w:val="000000" w:themeColor="text1"/>
              </w:rPr>
              <w:t>Não existem eventos disponíveis para participar</w:t>
            </w:r>
          </w:p>
          <w:p w14:paraId="1BBABB57" w14:textId="27864C52" w:rsidR="00CA7BBB" w:rsidRPr="00B8593D" w:rsidRDefault="003B6B05">
            <w:pPr>
              <w:spacing w:before="60" w:after="60"/>
              <w:ind w:left="168"/>
              <w:rPr>
                <w:color w:val="000000" w:themeColor="text1"/>
              </w:rPr>
            </w:pPr>
            <w:r w:rsidRPr="00B8593D">
              <w:rPr>
                <w:b/>
                <w:bCs/>
                <w:color w:val="000000" w:themeColor="text1"/>
              </w:rPr>
              <w:t>QUANDO</w:t>
            </w:r>
            <w:r w:rsidRPr="00B8593D">
              <w:rPr>
                <w:color w:val="000000" w:themeColor="text1"/>
              </w:rPr>
              <w:t xml:space="preserve">: </w:t>
            </w:r>
            <w:r w:rsidR="008F02EF" w:rsidRPr="008F02EF">
              <w:rPr>
                <w:color w:val="000000" w:themeColor="text1"/>
              </w:rPr>
              <w:t>Escolho um evento para participar</w:t>
            </w:r>
          </w:p>
          <w:p w14:paraId="65B1C9AD" w14:textId="2241F86D" w:rsidR="00CA7BBB" w:rsidRPr="00B8593D" w:rsidRDefault="003B6B05">
            <w:pPr>
              <w:spacing w:before="60" w:after="60"/>
              <w:ind w:left="168"/>
              <w:rPr>
                <w:color w:val="000000" w:themeColor="text1"/>
              </w:rPr>
            </w:pPr>
            <w:r w:rsidRPr="00B8593D">
              <w:rPr>
                <w:b/>
                <w:bCs/>
                <w:color w:val="000000" w:themeColor="text1"/>
              </w:rPr>
              <w:t>ENTÃO</w:t>
            </w:r>
            <w:r w:rsidRPr="00B8593D">
              <w:rPr>
                <w:color w:val="000000" w:themeColor="text1"/>
              </w:rPr>
              <w:t xml:space="preserve">: </w:t>
            </w:r>
            <w:r w:rsidR="00FE4AEF" w:rsidRPr="00FE4AEF">
              <w:rPr>
                <w:color w:val="000000" w:themeColor="text1"/>
              </w:rPr>
              <w:t>Não posso me inscrever em nenhum evento</w:t>
            </w:r>
          </w:p>
        </w:tc>
      </w:tr>
      <w:tr w:rsidR="00CA7BBB" w14:paraId="3E4D96C1" w14:textId="77777777">
        <w:tc>
          <w:tcPr>
            <w:tcW w:w="1276" w:type="dxa"/>
          </w:tcPr>
          <w:p w14:paraId="4DB08D2C" w14:textId="77777777" w:rsidR="00CA7BBB" w:rsidRPr="00B8593D" w:rsidRDefault="00CA7BBB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 xml:space="preserve">Critério de </w:t>
            </w:r>
          </w:p>
          <w:p w14:paraId="0924C01B" w14:textId="77777777" w:rsidR="00CA7BBB" w:rsidRPr="00B8593D" w:rsidRDefault="00CA7BBB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61EA8D98" w14:textId="3B4A3869" w:rsidR="00CA7BBB" w:rsidRPr="00B8593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DADO</w:t>
            </w:r>
            <w:r w:rsidRPr="00B8593D">
              <w:rPr>
                <w:color w:val="000000" w:themeColor="text1"/>
              </w:rPr>
              <w:t xml:space="preserve"> </w:t>
            </w:r>
            <w:r w:rsidRPr="00B8593D">
              <w:rPr>
                <w:b/>
                <w:color w:val="000000" w:themeColor="text1"/>
              </w:rPr>
              <w:t>QUE</w:t>
            </w:r>
            <w:r w:rsidRPr="00B8593D">
              <w:rPr>
                <w:color w:val="000000" w:themeColor="text1"/>
              </w:rPr>
              <w:t xml:space="preserve">: </w:t>
            </w:r>
            <w:r w:rsidR="001309C9">
              <w:rPr>
                <w:color w:val="000000" w:themeColor="text1"/>
              </w:rPr>
              <w:t>O</w:t>
            </w:r>
            <w:r w:rsidRPr="00B8593D">
              <w:rPr>
                <w:color w:val="000000" w:themeColor="text1"/>
              </w:rPr>
              <w:t xml:space="preserve"> usuário acessa a página de pesquisa.</w:t>
            </w:r>
          </w:p>
          <w:p w14:paraId="7E46EC7D" w14:textId="70EF207B" w:rsidR="00CA7BBB" w:rsidRPr="00B8593D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QUANDO</w:t>
            </w:r>
            <w:r w:rsidRPr="00B8593D">
              <w:rPr>
                <w:color w:val="000000" w:themeColor="text1"/>
              </w:rPr>
              <w:t xml:space="preserve">: </w:t>
            </w:r>
            <w:r w:rsidR="001309C9">
              <w:rPr>
                <w:color w:val="000000" w:themeColor="text1"/>
              </w:rPr>
              <w:t>U</w:t>
            </w:r>
            <w:r w:rsidR="003B6B05" w:rsidRPr="00B8593D">
              <w:rPr>
                <w:color w:val="000000" w:themeColor="text1"/>
              </w:rPr>
              <w:t>suário</w:t>
            </w:r>
            <w:r w:rsidRPr="00B8593D">
              <w:rPr>
                <w:color w:val="000000" w:themeColor="text1"/>
              </w:rPr>
              <w:t xml:space="preserve"> seleciona </w:t>
            </w:r>
            <w:r w:rsidRPr="00B8593D">
              <w:rPr>
                <w:b/>
                <w:color w:val="000000" w:themeColor="text1"/>
              </w:rPr>
              <w:t>uma data de término, mas não seleciona uma data de início</w:t>
            </w:r>
            <w:r w:rsidRPr="00B8593D">
              <w:rPr>
                <w:color w:val="000000" w:themeColor="text1"/>
              </w:rPr>
              <w:t xml:space="preserve"> e aciona o botão "Aplicar filtro"</w:t>
            </w:r>
          </w:p>
          <w:p w14:paraId="01EB6350" w14:textId="1EE31DC0" w:rsidR="00CA7BBB" w:rsidRPr="00B8593D" w:rsidRDefault="00CA7BBB">
            <w:pPr>
              <w:spacing w:before="60" w:after="60"/>
              <w:ind w:left="168"/>
              <w:rPr>
                <w:b/>
                <w:color w:val="000000" w:themeColor="text1"/>
              </w:rPr>
            </w:pPr>
            <w:r w:rsidRPr="00B8593D">
              <w:rPr>
                <w:b/>
                <w:color w:val="000000" w:themeColor="text1"/>
              </w:rPr>
              <w:t>ENTÃO</w:t>
            </w:r>
            <w:r w:rsidRPr="00B8593D">
              <w:rPr>
                <w:color w:val="000000" w:themeColor="text1"/>
              </w:rPr>
              <w:t xml:space="preserve">: </w:t>
            </w:r>
            <w:r w:rsidR="001309C9">
              <w:rPr>
                <w:color w:val="000000" w:themeColor="text1"/>
              </w:rPr>
              <w:t>O</w:t>
            </w:r>
            <w:r w:rsidR="003B6B05" w:rsidRPr="00B8593D">
              <w:rPr>
                <w:color w:val="000000" w:themeColor="text1"/>
              </w:rPr>
              <w:t>s</w:t>
            </w:r>
            <w:r w:rsidRPr="00B8593D">
              <w:rPr>
                <w:color w:val="000000" w:themeColor="text1"/>
              </w:rPr>
              <w:t xml:space="preserve"> resultados da pesquisa são atualizados para mostrar apenas as informações que foram publicadas até a data selecionada como data de término.</w:t>
            </w:r>
          </w:p>
        </w:tc>
      </w:tr>
    </w:tbl>
    <w:p w14:paraId="29EE8220" w14:textId="77777777" w:rsidR="00D41528" w:rsidRDefault="00D41528" w:rsidP="00CA7BBB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A7BBB" w:rsidRPr="00821815" w14:paraId="5FD0EEE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70ED6F3A" w14:textId="6DA7DB76" w:rsidR="00CA7BBB" w:rsidRPr="00592412" w:rsidRDefault="00CA7BBB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</w:rPr>
              <w:t xml:space="preserve">HISTÓRIA DO USUÁRIO </w:t>
            </w:r>
            <w:r w:rsidR="005131AE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592412">
              <w:rPr>
                <w:color w:val="00B0F0"/>
              </w:rPr>
              <w:t xml:space="preserve"> </w:t>
            </w:r>
            <w:r w:rsidR="00592412">
              <w:rPr>
                <w:color w:val="000000" w:themeColor="text1"/>
              </w:rPr>
              <w:t>A</w:t>
            </w:r>
            <w:r w:rsidR="00D16701">
              <w:rPr>
                <w:color w:val="000000" w:themeColor="text1"/>
              </w:rPr>
              <w:t xml:space="preserve">cessar eventos disponíveis </w:t>
            </w:r>
          </w:p>
        </w:tc>
      </w:tr>
      <w:tr w:rsidR="00CA7BBB" w14:paraId="4D6131AF" w14:textId="77777777">
        <w:tc>
          <w:tcPr>
            <w:tcW w:w="8505" w:type="dxa"/>
            <w:gridSpan w:val="2"/>
          </w:tcPr>
          <w:p w14:paraId="6D6A87F5" w14:textId="18B8914D" w:rsidR="00CA7BBB" w:rsidRDefault="00CA7BBB" w:rsidP="0097149C">
            <w:pPr>
              <w:spacing w:before="60" w:after="6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D41528" w:rsidRPr="00D41528">
              <w:rPr>
                <w:color w:val="000000" w:themeColor="text1"/>
              </w:rPr>
              <w:t>voluntário</w:t>
            </w:r>
          </w:p>
          <w:p w14:paraId="2AEEB2FF" w14:textId="6F0D1992" w:rsidR="00CA7BBB" w:rsidRPr="00821815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E76EA">
              <w:t xml:space="preserve">acessar </w:t>
            </w:r>
            <w:r w:rsidR="005A593F">
              <w:t>os eventos disponíveis</w:t>
            </w:r>
          </w:p>
          <w:p w14:paraId="2255B72E" w14:textId="56159AEE" w:rsidR="00CA7BBB" w:rsidRDefault="00CA7BBB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lastRenderedPageBreak/>
              <w:t>PARA</w:t>
            </w:r>
            <w:r>
              <w:t xml:space="preserve">: </w:t>
            </w:r>
            <w:r w:rsidR="00D20813">
              <w:t>participar de novos eventos</w:t>
            </w:r>
          </w:p>
        </w:tc>
      </w:tr>
      <w:tr w:rsidR="00CA7BBB" w14:paraId="7FD266CB" w14:textId="77777777">
        <w:tc>
          <w:tcPr>
            <w:tcW w:w="1276" w:type="dxa"/>
          </w:tcPr>
          <w:p w14:paraId="24BBD57A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4F9670F" w14:textId="77777777" w:rsidR="00CA7BBB" w:rsidRPr="004F21EF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EF39E0F" w14:textId="479C9AA0" w:rsidR="00CA7BBB" w:rsidRDefault="00CA7BB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815A5D">
              <w:t>n</w:t>
            </w:r>
            <w:r w:rsidR="00A22F80">
              <w:t xml:space="preserve">ão existem eventos disponíveis </w:t>
            </w:r>
            <w:r w:rsidR="00815A5D">
              <w:t>para o próximo mês</w:t>
            </w:r>
            <w:r w:rsidR="007769B6">
              <w:t>.</w:t>
            </w:r>
          </w:p>
          <w:p w14:paraId="6303B011" w14:textId="1599C80F" w:rsidR="00CA7BBB" w:rsidRPr="002063D9" w:rsidRDefault="00CA7BB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2C64AD">
              <w:t xml:space="preserve">aplico o filtro </w:t>
            </w:r>
            <w:r w:rsidR="006B6BB4">
              <w:t>p</w:t>
            </w:r>
            <w:r w:rsidR="00F6051E">
              <w:t>ara</w:t>
            </w:r>
            <w:r w:rsidR="009770C4">
              <w:t xml:space="preserve"> buscar eventos no próximo mês</w:t>
            </w:r>
            <w:r w:rsidR="007769B6">
              <w:t>.</w:t>
            </w:r>
          </w:p>
          <w:p w14:paraId="1F86575E" w14:textId="6EE656B8" w:rsidR="00CA7BBB" w:rsidRPr="009770C4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94746">
              <w:t>o sistema não mostra nenhum resultado</w:t>
            </w:r>
            <w:r w:rsidR="007769B6">
              <w:t>.</w:t>
            </w:r>
          </w:p>
        </w:tc>
      </w:tr>
      <w:tr w:rsidR="00CA7BBB" w14:paraId="583B77B8" w14:textId="77777777">
        <w:tc>
          <w:tcPr>
            <w:tcW w:w="1276" w:type="dxa"/>
          </w:tcPr>
          <w:p w14:paraId="45BE7C0C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7A9AD67" w14:textId="77777777" w:rsidR="00CA7BBB" w:rsidRPr="004F21EF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36E287B" w14:textId="05C84406" w:rsidR="00CA7BBB" w:rsidRDefault="00CA7BB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2A750F">
              <w:t>existem eventos para participar no futuro</w:t>
            </w:r>
            <w:r w:rsidR="007769B6">
              <w:t>.</w:t>
            </w:r>
          </w:p>
          <w:p w14:paraId="3413A4EA" w14:textId="1F876B33" w:rsidR="00CA7BBB" w:rsidRPr="002A750F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2A750F">
              <w:rPr>
                <w:color w:val="000000" w:themeColor="text1"/>
              </w:rPr>
              <w:t>procuro por eventos</w:t>
            </w:r>
            <w:r w:rsidR="007769B6">
              <w:rPr>
                <w:color w:val="000000" w:themeColor="text1"/>
              </w:rPr>
              <w:t>.</w:t>
            </w:r>
          </w:p>
          <w:p w14:paraId="70AA819E" w14:textId="4BC92A20" w:rsidR="00CA7BBB" w:rsidRPr="006574B1" w:rsidRDefault="00CA7BBB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574B1">
              <w:rPr>
                <w:color w:val="000000" w:themeColor="text1"/>
              </w:rPr>
              <w:t>os resultado</w:t>
            </w:r>
            <w:r w:rsidR="00407E71">
              <w:rPr>
                <w:color w:val="000000" w:themeColor="text1"/>
              </w:rPr>
              <w:t xml:space="preserve">s </w:t>
            </w:r>
            <w:r w:rsidR="00D16657">
              <w:rPr>
                <w:color w:val="000000" w:themeColor="text1"/>
              </w:rPr>
              <w:t>da pesquisa são atualizados e mostram todos os eventos que é possível a participação</w:t>
            </w:r>
            <w:r w:rsidR="007769B6">
              <w:rPr>
                <w:color w:val="000000" w:themeColor="text1"/>
              </w:rPr>
              <w:t>.</w:t>
            </w:r>
          </w:p>
        </w:tc>
      </w:tr>
      <w:tr w:rsidR="00CA7BBB" w14:paraId="72823728" w14:textId="77777777">
        <w:tc>
          <w:tcPr>
            <w:tcW w:w="1276" w:type="dxa"/>
          </w:tcPr>
          <w:p w14:paraId="7C6CA847" w14:textId="77777777" w:rsidR="00CA7BBB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F80B535" w14:textId="77777777" w:rsidR="00CA7BBB" w:rsidRPr="00C3567C" w:rsidRDefault="00CA7BB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7B4B767" w14:textId="7F1E2FF5" w:rsidR="00CA7BBB" w:rsidRDefault="00CA7BB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131AE">
              <w:t xml:space="preserve">não existem </w:t>
            </w:r>
            <w:r w:rsidR="00F01575">
              <w:t>eventos cadastrados para o futuro</w:t>
            </w:r>
            <w:r w:rsidR="007769B6">
              <w:t>.</w:t>
            </w:r>
          </w:p>
          <w:p w14:paraId="20F29D04" w14:textId="69305AF4" w:rsidR="00F01575" w:rsidRDefault="00CA7BBB" w:rsidP="00F0157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F01575">
              <w:t xml:space="preserve"> quando procuro por eventos para me cadastrar</w:t>
            </w:r>
            <w:r w:rsidR="007769B6">
              <w:t>.</w:t>
            </w:r>
          </w:p>
          <w:p w14:paraId="56EA3864" w14:textId="07CCBB9A" w:rsidR="00CA7BBB" w:rsidRPr="004F21EF" w:rsidRDefault="00CA7BBB" w:rsidP="00F0157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F01575">
              <w:rPr>
                <w:color w:val="000000" w:themeColor="text1"/>
              </w:rPr>
              <w:t xml:space="preserve">os resultados da pesquisa são atualizados </w:t>
            </w:r>
            <w:r w:rsidR="00F01575">
              <w:rPr>
                <w:color w:val="000000" w:themeColor="text1"/>
              </w:rPr>
              <w:t xml:space="preserve">e mostram que não há </w:t>
            </w:r>
            <w:r w:rsidR="007769B6">
              <w:rPr>
                <w:color w:val="000000" w:themeColor="text1"/>
              </w:rPr>
              <w:t>eventos disponíveis.</w:t>
            </w:r>
          </w:p>
        </w:tc>
      </w:tr>
    </w:tbl>
    <w:p w14:paraId="49D769B8" w14:textId="77777777" w:rsidR="00CA7BBB" w:rsidRDefault="00CA7BBB" w:rsidP="00CA7BBB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16DF8" w:rsidRPr="00821815" w14:paraId="374A80A8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2D5BD6C1" w14:textId="0BC501AB" w:rsidR="00F16DF8" w:rsidRPr="00525640" w:rsidRDefault="00F16DF8">
            <w:pPr>
              <w:spacing w:before="60" w:after="60"/>
              <w:ind w:left="30" w:hanging="30"/>
              <w:rPr>
                <w:b/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 xml:space="preserve">HISTÓRIA DO USUÁRIO </w:t>
            </w:r>
            <w:r w:rsidR="00932CAA">
              <w:rPr>
                <w:b/>
                <w:bCs/>
                <w:color w:val="000000" w:themeColor="text1"/>
              </w:rPr>
              <w:t>6</w:t>
            </w:r>
            <w:r w:rsidRPr="00525640">
              <w:rPr>
                <w:b/>
                <w:bCs/>
                <w:color w:val="000000" w:themeColor="text1"/>
              </w:rPr>
              <w:t xml:space="preserve"> - PBI</w:t>
            </w:r>
            <w:r w:rsidRPr="00525640">
              <w:rPr>
                <w:color w:val="000000" w:themeColor="text1"/>
              </w:rPr>
              <w:t xml:space="preserve">: </w:t>
            </w:r>
            <w:r w:rsidR="00525640" w:rsidRPr="00525640">
              <w:rPr>
                <w:color w:val="000000" w:themeColor="text1"/>
              </w:rPr>
              <w:t>Manter cadastr</w:t>
            </w:r>
            <w:r w:rsidR="00B038CF">
              <w:rPr>
                <w:color w:val="000000" w:themeColor="text1"/>
              </w:rPr>
              <w:t>o de v</w:t>
            </w:r>
            <w:r w:rsidR="00525640" w:rsidRPr="00525640">
              <w:rPr>
                <w:color w:val="000000" w:themeColor="text1"/>
              </w:rPr>
              <w:t>oluntário</w:t>
            </w:r>
          </w:p>
        </w:tc>
      </w:tr>
      <w:tr w:rsidR="00F16DF8" w14:paraId="741C30AA" w14:textId="77777777">
        <w:tc>
          <w:tcPr>
            <w:tcW w:w="8505" w:type="dxa"/>
            <w:gridSpan w:val="2"/>
          </w:tcPr>
          <w:p w14:paraId="40367F01" w14:textId="5CE02F0F" w:rsidR="00F16DF8" w:rsidRPr="00525640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COMO</w:t>
            </w:r>
            <w:r w:rsidRPr="00525640">
              <w:rPr>
                <w:color w:val="000000" w:themeColor="text1"/>
              </w:rPr>
              <w:t xml:space="preserve">: </w:t>
            </w:r>
            <w:r w:rsidR="00C64538">
              <w:rPr>
                <w:color w:val="000000" w:themeColor="text1"/>
              </w:rPr>
              <w:t>Voluntário</w:t>
            </w:r>
          </w:p>
          <w:p w14:paraId="05B31844" w14:textId="23BAEDFF" w:rsidR="00F16DF8" w:rsidRPr="00525640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POSSO</w:t>
            </w:r>
            <w:r w:rsidRPr="00525640">
              <w:rPr>
                <w:color w:val="000000" w:themeColor="text1"/>
              </w:rPr>
              <w:t xml:space="preserve">: </w:t>
            </w:r>
            <w:r w:rsidR="00EA0B59">
              <w:rPr>
                <w:color w:val="000000" w:themeColor="text1"/>
              </w:rPr>
              <w:t>Manter o meu cadastro de vol</w:t>
            </w:r>
            <w:r w:rsidR="00B23B49">
              <w:rPr>
                <w:color w:val="000000" w:themeColor="text1"/>
              </w:rPr>
              <w:t>untário</w:t>
            </w:r>
          </w:p>
          <w:p w14:paraId="42B6A672" w14:textId="001F1AAC" w:rsidR="00F16DF8" w:rsidRPr="00525640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PARA</w:t>
            </w:r>
            <w:r w:rsidRPr="00525640">
              <w:rPr>
                <w:color w:val="000000" w:themeColor="text1"/>
              </w:rPr>
              <w:t xml:space="preserve">: </w:t>
            </w:r>
            <w:r w:rsidR="00A61B7C">
              <w:rPr>
                <w:color w:val="000000" w:themeColor="text1"/>
              </w:rPr>
              <w:t>Acessar</w:t>
            </w:r>
            <w:r w:rsidR="000F2053">
              <w:rPr>
                <w:color w:val="000000" w:themeColor="text1"/>
              </w:rPr>
              <w:t xml:space="preserve"> </w:t>
            </w:r>
            <w:r w:rsidR="009D2664">
              <w:rPr>
                <w:color w:val="000000" w:themeColor="text1"/>
              </w:rPr>
              <w:t>painel de eventos disponíveis</w:t>
            </w:r>
          </w:p>
        </w:tc>
      </w:tr>
      <w:tr w:rsidR="00F16DF8" w14:paraId="3F1373BD" w14:textId="77777777">
        <w:tc>
          <w:tcPr>
            <w:tcW w:w="1276" w:type="dxa"/>
          </w:tcPr>
          <w:p w14:paraId="7883CE02" w14:textId="77777777" w:rsidR="00F16DF8" w:rsidRPr="00525640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525640">
              <w:rPr>
                <w:b/>
                <w:color w:val="000000" w:themeColor="text1"/>
              </w:rPr>
              <w:t xml:space="preserve">Critério de </w:t>
            </w:r>
          </w:p>
          <w:p w14:paraId="73832446" w14:textId="77777777" w:rsidR="00F16DF8" w:rsidRPr="00525640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525640">
              <w:rPr>
                <w:b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091393E2" w14:textId="10FAF920" w:rsidR="00F16DF8" w:rsidRPr="00525640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DADO</w:t>
            </w:r>
            <w:r w:rsidRPr="00525640">
              <w:rPr>
                <w:color w:val="000000" w:themeColor="text1"/>
              </w:rPr>
              <w:t xml:space="preserve"> </w:t>
            </w:r>
            <w:r w:rsidRPr="00525640">
              <w:rPr>
                <w:b/>
                <w:bCs/>
                <w:color w:val="000000" w:themeColor="text1"/>
              </w:rPr>
              <w:t>QUE</w:t>
            </w:r>
            <w:r w:rsidRPr="00525640">
              <w:rPr>
                <w:color w:val="000000" w:themeColor="text1"/>
              </w:rPr>
              <w:t xml:space="preserve">: </w:t>
            </w:r>
            <w:r w:rsidR="00B939E4">
              <w:rPr>
                <w:color w:val="000000" w:themeColor="text1"/>
              </w:rPr>
              <w:t>Não estou cadastrado na plataforma</w:t>
            </w:r>
            <w:r w:rsidR="004E4235">
              <w:rPr>
                <w:color w:val="000000" w:themeColor="text1"/>
              </w:rPr>
              <w:t xml:space="preserve"> como voluntário</w:t>
            </w:r>
          </w:p>
          <w:p w14:paraId="4F1D01B8" w14:textId="6658F150" w:rsidR="00F16DF8" w:rsidRPr="00525640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QUANDO</w:t>
            </w:r>
            <w:r w:rsidRPr="00525640">
              <w:rPr>
                <w:color w:val="000000" w:themeColor="text1"/>
              </w:rPr>
              <w:t xml:space="preserve">: </w:t>
            </w:r>
            <w:r w:rsidR="0033471B">
              <w:rPr>
                <w:color w:val="000000" w:themeColor="text1"/>
              </w:rPr>
              <w:t>Preencho o formulário e seleciono “Cadastrar”</w:t>
            </w:r>
          </w:p>
          <w:p w14:paraId="26D7C7A9" w14:textId="2F09D847" w:rsidR="00F16DF8" w:rsidRPr="00525640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ENTÃO</w:t>
            </w:r>
            <w:r w:rsidRPr="00525640">
              <w:rPr>
                <w:color w:val="000000" w:themeColor="text1"/>
              </w:rPr>
              <w:t xml:space="preserve">: </w:t>
            </w:r>
            <w:r w:rsidR="00731177">
              <w:rPr>
                <w:color w:val="000000" w:themeColor="text1"/>
              </w:rPr>
              <w:t>Meu cadastro é realizado na plataforma</w:t>
            </w:r>
          </w:p>
        </w:tc>
      </w:tr>
      <w:tr w:rsidR="00F16DF8" w14:paraId="14BC5CB6" w14:textId="77777777">
        <w:tc>
          <w:tcPr>
            <w:tcW w:w="1276" w:type="dxa"/>
          </w:tcPr>
          <w:p w14:paraId="684BEF3A" w14:textId="77777777" w:rsidR="00F16DF8" w:rsidRPr="00525640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525640">
              <w:rPr>
                <w:b/>
                <w:color w:val="000000" w:themeColor="text1"/>
              </w:rPr>
              <w:t xml:space="preserve">Critério de </w:t>
            </w:r>
          </w:p>
          <w:p w14:paraId="44256E8B" w14:textId="77777777" w:rsidR="00F16DF8" w:rsidRPr="00525640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525640">
              <w:rPr>
                <w:b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6B0EA89B" w14:textId="683CCA26" w:rsidR="00F16DF8" w:rsidRPr="00525640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DADO</w:t>
            </w:r>
            <w:r w:rsidRPr="00525640">
              <w:rPr>
                <w:color w:val="000000" w:themeColor="text1"/>
              </w:rPr>
              <w:t xml:space="preserve"> </w:t>
            </w:r>
            <w:r w:rsidRPr="00525640">
              <w:rPr>
                <w:b/>
                <w:bCs/>
                <w:color w:val="000000" w:themeColor="text1"/>
              </w:rPr>
              <w:t>QUE</w:t>
            </w:r>
            <w:r w:rsidRPr="00525640">
              <w:rPr>
                <w:color w:val="000000" w:themeColor="text1"/>
              </w:rPr>
              <w:t xml:space="preserve">: </w:t>
            </w:r>
            <w:r w:rsidR="00731177">
              <w:rPr>
                <w:color w:val="000000" w:themeColor="text1"/>
              </w:rPr>
              <w:t>Estou cadastrado na plataforma</w:t>
            </w:r>
            <w:r w:rsidR="00EB2750">
              <w:rPr>
                <w:color w:val="000000" w:themeColor="text1"/>
              </w:rPr>
              <w:t xml:space="preserve"> como voluntário</w:t>
            </w:r>
          </w:p>
          <w:p w14:paraId="2C67218B" w14:textId="635F373F" w:rsidR="00F16DF8" w:rsidRPr="00525640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QUANDO</w:t>
            </w:r>
            <w:r w:rsidRPr="00525640">
              <w:rPr>
                <w:color w:val="000000" w:themeColor="text1"/>
              </w:rPr>
              <w:t xml:space="preserve">: </w:t>
            </w:r>
            <w:r w:rsidR="004A5CEF">
              <w:rPr>
                <w:color w:val="000000" w:themeColor="text1"/>
              </w:rPr>
              <w:t>Preencho o formulário e seleciono “Cadastrar”</w:t>
            </w:r>
          </w:p>
          <w:p w14:paraId="0B7EA63E" w14:textId="43A2E064" w:rsidR="00F16DF8" w:rsidRPr="00525640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525640">
              <w:rPr>
                <w:b/>
                <w:bCs/>
                <w:color w:val="000000" w:themeColor="text1"/>
              </w:rPr>
              <w:t>ENTÃO</w:t>
            </w:r>
            <w:r w:rsidRPr="00525640">
              <w:rPr>
                <w:color w:val="000000" w:themeColor="text1"/>
              </w:rPr>
              <w:t xml:space="preserve">: </w:t>
            </w:r>
            <w:r w:rsidR="00C171FC">
              <w:rPr>
                <w:color w:val="000000" w:themeColor="text1"/>
              </w:rPr>
              <w:t>Sou aler</w:t>
            </w:r>
            <w:r w:rsidR="00DE5A71">
              <w:rPr>
                <w:color w:val="000000" w:themeColor="text1"/>
              </w:rPr>
              <w:t>tado que já estou cadastrado</w:t>
            </w:r>
          </w:p>
        </w:tc>
      </w:tr>
    </w:tbl>
    <w:p w14:paraId="54372E84" w14:textId="77777777" w:rsidR="00CA7BBB" w:rsidRDefault="00CA7BBB" w:rsidP="00CA7BBB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16DF8" w:rsidRPr="00821815" w14:paraId="2FCB40FA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7734631D" w14:textId="4550E24E" w:rsidR="00F16DF8" w:rsidRPr="00821815" w:rsidRDefault="00F16DF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932CAA"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8402E9">
              <w:t xml:space="preserve">Manter </w:t>
            </w:r>
            <w:r w:rsidR="0063075B">
              <w:t>cadastro de Doador</w:t>
            </w:r>
          </w:p>
        </w:tc>
      </w:tr>
      <w:tr w:rsidR="00F16DF8" w14:paraId="66BFB74E" w14:textId="77777777">
        <w:tc>
          <w:tcPr>
            <w:tcW w:w="8505" w:type="dxa"/>
            <w:gridSpan w:val="2"/>
          </w:tcPr>
          <w:p w14:paraId="238890D0" w14:textId="0B34D465" w:rsidR="00F16DF8" w:rsidRPr="00097129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DD4D6F">
              <w:t>Doador</w:t>
            </w:r>
          </w:p>
          <w:p w14:paraId="62658FC7" w14:textId="3E88295B" w:rsidR="00DD4D6F" w:rsidRDefault="00F16DF8" w:rsidP="00DD4D6F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DD4D6F">
              <w:t>Manter o cadastro do doador</w:t>
            </w:r>
          </w:p>
          <w:p w14:paraId="267EBA59" w14:textId="60E114C0" w:rsidR="00F16DF8" w:rsidRDefault="00F16DF8" w:rsidP="00DD4D6F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6E2EFB">
              <w:t>Centralizar acesso as doações realizadas</w:t>
            </w:r>
          </w:p>
        </w:tc>
      </w:tr>
      <w:tr w:rsidR="00F16DF8" w14:paraId="3C6BE826" w14:textId="77777777">
        <w:tc>
          <w:tcPr>
            <w:tcW w:w="1276" w:type="dxa"/>
          </w:tcPr>
          <w:p w14:paraId="63E81668" w14:textId="77777777" w:rsidR="00F16DF8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9B08346" w14:textId="77777777" w:rsidR="00F16DF8" w:rsidRPr="004F21EF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3A8F90E" w14:textId="3225647B" w:rsidR="00F16DF8" w:rsidRPr="00F37FD8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37FD8">
              <w:t>O doador não possui cadastro no sistema</w:t>
            </w:r>
          </w:p>
          <w:p w14:paraId="64678C1D" w14:textId="18FD75F6" w:rsidR="00F16DF8" w:rsidRPr="002063D9" w:rsidRDefault="00F16DF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3307E">
              <w:t>O doador tenta realizar login no site</w:t>
            </w:r>
          </w:p>
          <w:p w14:paraId="7377224D" w14:textId="1F998B69" w:rsidR="00F16DF8" w:rsidRPr="00A3307E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3307E">
              <w:t xml:space="preserve">O sistema </w:t>
            </w:r>
            <w:r w:rsidR="00FF26A0">
              <w:t>informa que aquele usuário não está cadastrado.</w:t>
            </w:r>
          </w:p>
        </w:tc>
      </w:tr>
      <w:tr w:rsidR="00F16DF8" w14:paraId="1E6DA8D4" w14:textId="77777777">
        <w:tc>
          <w:tcPr>
            <w:tcW w:w="1276" w:type="dxa"/>
          </w:tcPr>
          <w:p w14:paraId="12B5BD2B" w14:textId="77777777" w:rsidR="00F16DF8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126D969" w14:textId="77777777" w:rsidR="00F16DF8" w:rsidRPr="004F21EF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A6F733A" w14:textId="611C23CF" w:rsidR="00F16DF8" w:rsidRPr="00A347CB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347CB">
              <w:t>O doador possui cadastro</w:t>
            </w:r>
          </w:p>
          <w:p w14:paraId="6BF45FEA" w14:textId="015A4F98" w:rsidR="00A347CB" w:rsidRPr="00A347CB" w:rsidRDefault="00F16DF8" w:rsidP="00A347CB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347CB">
              <w:t>O doador tenta realizar login no site</w:t>
            </w:r>
          </w:p>
          <w:p w14:paraId="099118B6" w14:textId="46ACFEF4" w:rsidR="00F16DF8" w:rsidRPr="00A347CB" w:rsidRDefault="00F16DF8" w:rsidP="00A347CB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347CB">
              <w:t>o doa</w:t>
            </w:r>
            <w:r w:rsidR="00EF7582">
              <w:t>dor consegue acessar a área do doador</w:t>
            </w:r>
          </w:p>
        </w:tc>
      </w:tr>
    </w:tbl>
    <w:p w14:paraId="7D82BD56" w14:textId="77777777" w:rsidR="00F16DF8" w:rsidRDefault="00F16DF8" w:rsidP="00CA7BBB">
      <w:pPr>
        <w:pStyle w:val="CorpodeTexto"/>
      </w:pPr>
    </w:p>
    <w:p w14:paraId="2ABB4A8C" w14:textId="77777777" w:rsidR="001D78EF" w:rsidRDefault="001D78EF" w:rsidP="00CA7BBB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16DF8" w:rsidRPr="00821815" w14:paraId="2F8B1F7D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71178D0D" w14:textId="4E107999" w:rsidR="00F16DF8" w:rsidRPr="00F01EEB" w:rsidRDefault="00F16DF8">
            <w:pPr>
              <w:spacing w:before="60" w:after="60"/>
              <w:ind w:left="30" w:hanging="30"/>
              <w:rPr>
                <w:b/>
                <w:color w:val="000000" w:themeColor="text1"/>
              </w:rPr>
            </w:pPr>
            <w:r w:rsidRPr="00F01EEB">
              <w:rPr>
                <w:b/>
                <w:bCs/>
                <w:color w:val="000000" w:themeColor="text1"/>
              </w:rPr>
              <w:lastRenderedPageBreak/>
              <w:t xml:space="preserve">HISTÓRIA DO USUÁRIO </w:t>
            </w:r>
            <w:r w:rsidR="00932CAA" w:rsidRPr="00F01EEB">
              <w:rPr>
                <w:b/>
                <w:bCs/>
                <w:color w:val="000000" w:themeColor="text1"/>
              </w:rPr>
              <w:t>8</w:t>
            </w:r>
            <w:r w:rsidRPr="00F01EEB">
              <w:rPr>
                <w:b/>
                <w:bCs/>
                <w:color w:val="000000" w:themeColor="text1"/>
              </w:rPr>
              <w:t xml:space="preserve"> - PBI</w:t>
            </w:r>
            <w:r w:rsidRPr="00F01EEB">
              <w:rPr>
                <w:color w:val="000000" w:themeColor="text1"/>
              </w:rPr>
              <w:t xml:space="preserve">: </w:t>
            </w:r>
            <w:r w:rsidR="00F01EEB" w:rsidRPr="00F01EEB">
              <w:rPr>
                <w:color w:val="000000" w:themeColor="text1"/>
              </w:rPr>
              <w:t>Acessar área do administrador</w:t>
            </w:r>
          </w:p>
        </w:tc>
      </w:tr>
      <w:tr w:rsidR="00F16DF8" w14:paraId="52C02F22" w14:textId="77777777">
        <w:tc>
          <w:tcPr>
            <w:tcW w:w="8505" w:type="dxa"/>
            <w:gridSpan w:val="2"/>
          </w:tcPr>
          <w:p w14:paraId="0743CA51" w14:textId="42D38CBA" w:rsidR="00F16DF8" w:rsidRPr="00F01EEB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F01EEB">
              <w:rPr>
                <w:b/>
                <w:bCs/>
                <w:color w:val="000000" w:themeColor="text1"/>
              </w:rPr>
              <w:t>COMO</w:t>
            </w:r>
            <w:r w:rsidRPr="00F01EEB">
              <w:rPr>
                <w:color w:val="000000" w:themeColor="text1"/>
              </w:rPr>
              <w:t xml:space="preserve">: </w:t>
            </w:r>
            <w:r w:rsidR="00097149">
              <w:rPr>
                <w:color w:val="000000" w:themeColor="text1"/>
              </w:rPr>
              <w:t>administrador</w:t>
            </w:r>
          </w:p>
          <w:p w14:paraId="4EB538FA" w14:textId="79C6617B" w:rsidR="00F16DF8" w:rsidRPr="00F01EEB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F01EEB">
              <w:rPr>
                <w:b/>
                <w:bCs/>
                <w:color w:val="000000" w:themeColor="text1"/>
              </w:rPr>
              <w:t>POSSO</w:t>
            </w:r>
            <w:r w:rsidRPr="00F01EEB">
              <w:rPr>
                <w:color w:val="000000" w:themeColor="text1"/>
              </w:rPr>
              <w:t xml:space="preserve">: </w:t>
            </w:r>
            <w:r w:rsidR="00097149">
              <w:rPr>
                <w:color w:val="000000" w:themeColor="text1"/>
              </w:rPr>
              <w:t xml:space="preserve">acessar </w:t>
            </w:r>
            <w:r w:rsidR="00BE2134" w:rsidRPr="00BE2134">
              <w:rPr>
                <w:color w:val="000000" w:themeColor="text1"/>
              </w:rPr>
              <w:t>área</w:t>
            </w:r>
            <w:r w:rsidR="00BE2134">
              <w:rPr>
                <w:color w:val="000000" w:themeColor="text1"/>
              </w:rPr>
              <w:t xml:space="preserve"> do administrador</w:t>
            </w:r>
          </w:p>
          <w:p w14:paraId="1957A777" w14:textId="5F97D18B" w:rsidR="00F16DF8" w:rsidRPr="00F01EEB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F01EEB">
              <w:rPr>
                <w:b/>
                <w:bCs/>
                <w:color w:val="000000" w:themeColor="text1"/>
              </w:rPr>
              <w:t>PARA</w:t>
            </w:r>
            <w:r w:rsidRPr="00F01EEB">
              <w:rPr>
                <w:color w:val="000000" w:themeColor="text1"/>
              </w:rPr>
              <w:t xml:space="preserve">: </w:t>
            </w:r>
            <w:r w:rsidR="00711875">
              <w:rPr>
                <w:color w:val="000000" w:themeColor="text1"/>
              </w:rPr>
              <w:t>alocar recursos nos assentamentos</w:t>
            </w:r>
          </w:p>
        </w:tc>
      </w:tr>
      <w:tr w:rsidR="00F16DF8" w14:paraId="2FB25B80" w14:textId="77777777">
        <w:tc>
          <w:tcPr>
            <w:tcW w:w="1276" w:type="dxa"/>
          </w:tcPr>
          <w:p w14:paraId="5FA17D16" w14:textId="77777777" w:rsidR="00F16DF8" w:rsidRDefault="00F16DF8">
            <w:pPr>
              <w:spacing w:before="60" w:after="60"/>
              <w:ind w:left="96" w:hanging="41"/>
              <w:rPr>
                <w:b/>
              </w:rPr>
            </w:pPr>
            <w:r w:rsidRPr="00C3567C">
              <w:rPr>
                <w:b/>
              </w:rPr>
              <w:t xml:space="preserve">Critério </w:t>
            </w:r>
            <w:r>
              <w:rPr>
                <w:b/>
              </w:rPr>
              <w:t>d</w:t>
            </w:r>
            <w:r w:rsidRPr="00C3567C">
              <w:rPr>
                <w:b/>
              </w:rPr>
              <w:t xml:space="preserve">e </w:t>
            </w:r>
          </w:p>
          <w:p w14:paraId="0B2D8BA9" w14:textId="51489CB1" w:rsidR="00F16DF8" w:rsidRPr="00F01EEB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C3567C">
              <w:rPr>
                <w:b/>
              </w:rPr>
              <w:t>Aceite 1</w:t>
            </w:r>
          </w:p>
        </w:tc>
        <w:tc>
          <w:tcPr>
            <w:tcW w:w="7229" w:type="dxa"/>
          </w:tcPr>
          <w:p w14:paraId="240D78E3" w14:textId="1724476A" w:rsidR="00092DA9" w:rsidRPr="00F37FD8" w:rsidRDefault="00092DA9" w:rsidP="00092DA9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7612B1">
              <w:t>o</w:t>
            </w:r>
            <w:r>
              <w:t xml:space="preserve"> </w:t>
            </w:r>
            <w:r w:rsidR="00487EB9">
              <w:t>administrador</w:t>
            </w:r>
            <w:r>
              <w:t xml:space="preserve"> não possui cadastro no sistema</w:t>
            </w:r>
          </w:p>
          <w:p w14:paraId="33E36346" w14:textId="10A98F4C" w:rsidR="00092DA9" w:rsidRPr="002063D9" w:rsidRDefault="00092DA9" w:rsidP="00092DA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612B1">
              <w:t xml:space="preserve">o </w:t>
            </w:r>
            <w:r w:rsidR="00487EB9">
              <w:t>administrador</w:t>
            </w:r>
            <w:r>
              <w:t xml:space="preserve"> tenta realizar login no site</w:t>
            </w:r>
          </w:p>
          <w:p w14:paraId="78ECCE46" w14:textId="356440DC" w:rsidR="00F16DF8" w:rsidRPr="00F01EEB" w:rsidRDefault="00092DA9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nforma que aquele usuário não está cadastrado.</w:t>
            </w:r>
          </w:p>
        </w:tc>
      </w:tr>
      <w:tr w:rsidR="00F16DF8" w14:paraId="3EDDA35C" w14:textId="77777777">
        <w:tc>
          <w:tcPr>
            <w:tcW w:w="1276" w:type="dxa"/>
          </w:tcPr>
          <w:p w14:paraId="686D11F1" w14:textId="77777777" w:rsidR="00F16DF8" w:rsidRPr="00F01EEB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F01EEB">
              <w:rPr>
                <w:b/>
                <w:color w:val="000000" w:themeColor="text1"/>
              </w:rPr>
              <w:t xml:space="preserve">Critério de </w:t>
            </w:r>
          </w:p>
          <w:p w14:paraId="3B563F97" w14:textId="77777777" w:rsidR="00F16DF8" w:rsidRPr="00F01EEB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F01EEB">
              <w:rPr>
                <w:b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01C196B2" w14:textId="3B29D13D" w:rsidR="00AD118F" w:rsidRPr="00A347CB" w:rsidRDefault="00AD118F" w:rsidP="00AD118F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250C2">
              <w:t>o</w:t>
            </w:r>
            <w:r>
              <w:t xml:space="preserve"> administrador já foi cadastr</w:t>
            </w:r>
            <w:r w:rsidR="001250C2">
              <w:t>ado</w:t>
            </w:r>
          </w:p>
          <w:p w14:paraId="7ABEDF7C" w14:textId="49A838F2" w:rsidR="00AD118F" w:rsidRPr="00A347CB" w:rsidRDefault="00AD118F" w:rsidP="00AD118F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250C2">
              <w:t>o administrador</w:t>
            </w:r>
            <w:r>
              <w:t xml:space="preserve"> tenta realizar login no site</w:t>
            </w:r>
          </w:p>
          <w:p w14:paraId="26EBCB29" w14:textId="7101767B" w:rsidR="00F16DF8" w:rsidRPr="00F01EEB" w:rsidRDefault="00AD118F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</w:t>
            </w:r>
            <w:r w:rsidR="008E6D6D">
              <w:t>administrado</w:t>
            </w:r>
            <w:r>
              <w:t xml:space="preserve">r consegue acessar a área do </w:t>
            </w:r>
            <w:r w:rsidR="008E6D6D">
              <w:t>administrador</w:t>
            </w:r>
          </w:p>
        </w:tc>
      </w:tr>
      <w:tr w:rsidR="00F16DF8" w14:paraId="217EE574" w14:textId="77777777">
        <w:tc>
          <w:tcPr>
            <w:tcW w:w="1276" w:type="dxa"/>
          </w:tcPr>
          <w:p w14:paraId="57D0D47E" w14:textId="77777777" w:rsidR="00F16DF8" w:rsidRPr="00F01EEB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F01EEB">
              <w:rPr>
                <w:b/>
                <w:color w:val="000000" w:themeColor="text1"/>
              </w:rPr>
              <w:t xml:space="preserve">Critério de </w:t>
            </w:r>
          </w:p>
          <w:p w14:paraId="0174B7F9" w14:textId="77777777" w:rsidR="00F16DF8" w:rsidRPr="00F01EEB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F01EEB">
              <w:rPr>
                <w:b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75C288E5" w14:textId="73364018" w:rsidR="00F16DF8" w:rsidRPr="00F01EEB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F01EEB">
              <w:rPr>
                <w:b/>
                <w:bCs/>
                <w:color w:val="000000" w:themeColor="text1"/>
              </w:rPr>
              <w:t>DADO</w:t>
            </w:r>
            <w:r w:rsidRPr="00F01EEB">
              <w:rPr>
                <w:color w:val="000000" w:themeColor="text1"/>
              </w:rPr>
              <w:t xml:space="preserve"> </w:t>
            </w:r>
            <w:r w:rsidRPr="00F01EEB">
              <w:rPr>
                <w:b/>
                <w:bCs/>
                <w:color w:val="000000" w:themeColor="text1"/>
              </w:rPr>
              <w:t>QUE</w:t>
            </w:r>
            <w:r w:rsidRPr="00F01EEB">
              <w:rPr>
                <w:color w:val="000000" w:themeColor="text1"/>
              </w:rPr>
              <w:t xml:space="preserve">: </w:t>
            </w:r>
            <w:r w:rsidR="007702DC">
              <w:rPr>
                <w:color w:val="000000" w:themeColor="text1"/>
              </w:rPr>
              <w:t xml:space="preserve">existam </w:t>
            </w:r>
            <w:r w:rsidR="00EA7A2D">
              <w:rPr>
                <w:color w:val="000000" w:themeColor="text1"/>
              </w:rPr>
              <w:t xml:space="preserve">doações </w:t>
            </w:r>
            <w:r w:rsidR="00F64967">
              <w:rPr>
                <w:color w:val="000000" w:themeColor="text1"/>
              </w:rPr>
              <w:t xml:space="preserve">previamente </w:t>
            </w:r>
            <w:r w:rsidR="000E31A3">
              <w:rPr>
                <w:color w:val="000000" w:themeColor="text1"/>
              </w:rPr>
              <w:t>ca</w:t>
            </w:r>
            <w:r w:rsidR="00D82B58">
              <w:rPr>
                <w:color w:val="000000" w:themeColor="text1"/>
              </w:rPr>
              <w:t>dastradas</w:t>
            </w:r>
          </w:p>
          <w:p w14:paraId="7E34D502" w14:textId="77777777" w:rsidR="008D2347" w:rsidRDefault="00F16DF8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F01EEB">
              <w:rPr>
                <w:b/>
                <w:bCs/>
                <w:color w:val="000000" w:themeColor="text1"/>
              </w:rPr>
              <w:t>QUANDO</w:t>
            </w:r>
            <w:r w:rsidRPr="00F01EEB">
              <w:rPr>
                <w:color w:val="000000" w:themeColor="text1"/>
              </w:rPr>
              <w:t xml:space="preserve">: </w:t>
            </w:r>
            <w:r w:rsidR="008D2347" w:rsidRPr="00F01EEB">
              <w:rPr>
                <w:color w:val="000000" w:themeColor="text1"/>
              </w:rPr>
              <w:t>o</w:t>
            </w:r>
            <w:r w:rsidR="008D2347">
              <w:rPr>
                <w:color w:val="000000" w:themeColor="text1"/>
              </w:rPr>
              <w:t xml:space="preserve"> administrador</w:t>
            </w:r>
            <w:r w:rsidR="008D2347" w:rsidRPr="00F01EEB">
              <w:rPr>
                <w:color w:val="000000" w:themeColor="text1"/>
              </w:rPr>
              <w:t xml:space="preserve"> acessa a </w:t>
            </w:r>
            <w:r w:rsidR="008D2347">
              <w:rPr>
                <w:color w:val="000000" w:themeColor="text1"/>
              </w:rPr>
              <w:t>área de alocar as doações para os assentamentos</w:t>
            </w:r>
            <w:r w:rsidR="008D2347" w:rsidRPr="00F01EEB">
              <w:rPr>
                <w:b/>
                <w:bCs/>
                <w:color w:val="000000" w:themeColor="text1"/>
              </w:rPr>
              <w:t xml:space="preserve"> </w:t>
            </w:r>
          </w:p>
          <w:p w14:paraId="0D26B874" w14:textId="256477D9" w:rsidR="00F16DF8" w:rsidRPr="00F01EEB" w:rsidRDefault="00F16DF8">
            <w:pPr>
              <w:spacing w:before="60" w:after="60"/>
              <w:ind w:left="168"/>
              <w:rPr>
                <w:b/>
                <w:color w:val="000000" w:themeColor="text1"/>
              </w:rPr>
            </w:pPr>
            <w:r w:rsidRPr="00F01EEB">
              <w:rPr>
                <w:b/>
                <w:bCs/>
                <w:color w:val="000000" w:themeColor="text1"/>
              </w:rPr>
              <w:t>ENTÃO</w:t>
            </w:r>
            <w:r w:rsidR="00F55395">
              <w:rPr>
                <w:color w:val="000000" w:themeColor="text1"/>
              </w:rPr>
              <w:t xml:space="preserve">: </w:t>
            </w:r>
            <w:r w:rsidR="00E6592D">
              <w:rPr>
                <w:color w:val="000000" w:themeColor="text1"/>
              </w:rPr>
              <w:t xml:space="preserve">ele visualiza </w:t>
            </w:r>
            <w:r w:rsidR="006B1B2C">
              <w:rPr>
                <w:color w:val="000000" w:themeColor="text1"/>
              </w:rPr>
              <w:t xml:space="preserve">a alocação que o sistema realizou automaticamente </w:t>
            </w:r>
          </w:p>
        </w:tc>
      </w:tr>
    </w:tbl>
    <w:p w14:paraId="2242AEAD" w14:textId="77777777" w:rsidR="00F16DF8" w:rsidRDefault="00F16DF8" w:rsidP="00CA7BBB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16DF8" w:rsidRPr="00821815" w14:paraId="14F59AFC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DBA08EF" w14:textId="4C1DF62B" w:rsidR="00F16DF8" w:rsidRPr="00821815" w:rsidRDefault="00F16DF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932CAA">
              <w:rPr>
                <w:b/>
                <w:bCs/>
              </w:rPr>
              <w:t>9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F108E6">
              <w:t xml:space="preserve"> Manter cadastro de administrador</w:t>
            </w:r>
          </w:p>
        </w:tc>
      </w:tr>
      <w:tr w:rsidR="00F16DF8" w14:paraId="04D0D373" w14:textId="77777777">
        <w:tc>
          <w:tcPr>
            <w:tcW w:w="8505" w:type="dxa"/>
            <w:gridSpan w:val="2"/>
          </w:tcPr>
          <w:p w14:paraId="2D476713" w14:textId="25B1CBB3" w:rsidR="00F16DF8" w:rsidRDefault="00F16DF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6C1CEC">
              <w:t xml:space="preserve"> Administrador</w:t>
            </w:r>
          </w:p>
          <w:p w14:paraId="274A2037" w14:textId="17FBB563" w:rsidR="00F16DF8" w:rsidRPr="00821815" w:rsidRDefault="00F16DF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6C1CEC">
              <w:t xml:space="preserve"> Manter o cadastro do administrador</w:t>
            </w:r>
          </w:p>
          <w:p w14:paraId="61C2AF6D" w14:textId="27E637CF" w:rsidR="00F16DF8" w:rsidRDefault="00F16DF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872C6">
              <w:t xml:space="preserve"> controle robusto do estoque</w:t>
            </w:r>
          </w:p>
        </w:tc>
      </w:tr>
      <w:tr w:rsidR="00F16DF8" w14:paraId="29C76852" w14:textId="77777777">
        <w:tc>
          <w:tcPr>
            <w:tcW w:w="1276" w:type="dxa"/>
          </w:tcPr>
          <w:p w14:paraId="5A4C9700" w14:textId="77777777" w:rsidR="00F16DF8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749CBFE" w14:textId="77777777" w:rsidR="00F16DF8" w:rsidRPr="004F21EF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523A5D0" w14:textId="410B006F" w:rsidR="00F16DF8" w:rsidRDefault="00F16DF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872C6">
              <w:t xml:space="preserve"> o administrador </w:t>
            </w:r>
            <w:r w:rsidR="00E94A70">
              <w:t>não possui cadastro no sistema</w:t>
            </w:r>
          </w:p>
          <w:p w14:paraId="739D14E5" w14:textId="341F50E1" w:rsidR="00F16DF8" w:rsidRPr="002063D9" w:rsidRDefault="00F16DF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94A70">
              <w:t>tenta realizar login como administrador</w:t>
            </w:r>
          </w:p>
          <w:p w14:paraId="6C378A74" w14:textId="71978E40" w:rsidR="00F16DF8" w:rsidRPr="001137C6" w:rsidRDefault="00F16DF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E94A70">
              <w:t xml:space="preserve"> o sistema informa que </w:t>
            </w:r>
            <w:r w:rsidR="00D860E0">
              <w:t>o usuário não possui cadastro</w:t>
            </w:r>
          </w:p>
        </w:tc>
      </w:tr>
      <w:tr w:rsidR="00F16DF8" w14:paraId="35A3FDFB" w14:textId="77777777">
        <w:tc>
          <w:tcPr>
            <w:tcW w:w="1276" w:type="dxa"/>
          </w:tcPr>
          <w:p w14:paraId="61F9E615" w14:textId="77777777" w:rsidR="00F16DF8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AFC9ABB" w14:textId="77777777" w:rsidR="00F16DF8" w:rsidRPr="004F21EF" w:rsidRDefault="00F16D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7C8CF60" w14:textId="4AA00691" w:rsidR="00F16DF8" w:rsidRDefault="00F16DF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D860E0">
              <w:t xml:space="preserve"> o administrador possui cadastro no sistema</w:t>
            </w:r>
          </w:p>
          <w:p w14:paraId="4DC86EBD" w14:textId="17B6AB59" w:rsidR="00F16DF8" w:rsidRPr="002063D9" w:rsidRDefault="00F16DF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D860E0">
              <w:t xml:space="preserve"> tenta realizar login como administrador</w:t>
            </w:r>
          </w:p>
          <w:p w14:paraId="1D4D32D6" w14:textId="6318D0B5" w:rsidR="00F16DF8" w:rsidRPr="001137C6" w:rsidRDefault="00F16DF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D860E0">
              <w:t xml:space="preserve"> o administrador acessa a área do administrador</w:t>
            </w:r>
          </w:p>
        </w:tc>
      </w:tr>
    </w:tbl>
    <w:p w14:paraId="44F44A9B" w14:textId="77777777" w:rsidR="001615B4" w:rsidRDefault="001615B4" w:rsidP="00CA7BBB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16DF8" w:rsidRPr="00821815" w14:paraId="53B5274E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21C9BF1B" w14:textId="2BB28E98" w:rsidR="00F16DF8" w:rsidRPr="00821815" w:rsidRDefault="00F16DF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 w:rsidR="00932CAA">
              <w:rPr>
                <w:b/>
                <w:bCs/>
              </w:rPr>
              <w:t>0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6C1CEC">
              <w:t xml:space="preserve"> Manter cadastro dos eventos</w:t>
            </w:r>
          </w:p>
        </w:tc>
      </w:tr>
      <w:tr w:rsidR="00F16DF8" w14:paraId="59B90904" w14:textId="77777777">
        <w:tc>
          <w:tcPr>
            <w:tcW w:w="8505" w:type="dxa"/>
            <w:gridSpan w:val="2"/>
          </w:tcPr>
          <w:p w14:paraId="67B1B386" w14:textId="7DA9F47A" w:rsidR="00F16DF8" w:rsidRPr="004504EC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>COMO</w:t>
            </w:r>
            <w:r w:rsidRPr="004504EC">
              <w:rPr>
                <w:color w:val="000000" w:themeColor="text1"/>
              </w:rPr>
              <w:t xml:space="preserve">: </w:t>
            </w:r>
            <w:r w:rsidR="0029683E" w:rsidRPr="004504EC">
              <w:rPr>
                <w:color w:val="000000" w:themeColor="text1"/>
              </w:rPr>
              <w:t>Administrador</w:t>
            </w:r>
          </w:p>
          <w:p w14:paraId="44D43C26" w14:textId="362D554F" w:rsidR="00294038" w:rsidRPr="004504EC" w:rsidRDefault="00F16DF8" w:rsidP="0029403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>POSSO</w:t>
            </w:r>
            <w:r w:rsidRPr="004504EC">
              <w:rPr>
                <w:color w:val="000000" w:themeColor="text1"/>
              </w:rPr>
              <w:t>:</w:t>
            </w:r>
            <w:r w:rsidR="007E4029" w:rsidRPr="004504EC">
              <w:rPr>
                <w:color w:val="000000" w:themeColor="text1"/>
              </w:rPr>
              <w:t xml:space="preserve"> </w:t>
            </w:r>
            <w:r w:rsidR="006A6681" w:rsidRPr="004504EC">
              <w:rPr>
                <w:color w:val="000000" w:themeColor="text1"/>
              </w:rPr>
              <w:t>Manter</w:t>
            </w:r>
            <w:r w:rsidR="00871FD5" w:rsidRPr="004504EC">
              <w:rPr>
                <w:color w:val="000000" w:themeColor="text1"/>
              </w:rPr>
              <w:t xml:space="preserve"> </w:t>
            </w:r>
            <w:r w:rsidR="00B94E94" w:rsidRPr="004504EC">
              <w:rPr>
                <w:color w:val="000000" w:themeColor="text1"/>
              </w:rPr>
              <w:t>cadastrar</w:t>
            </w:r>
            <w:r w:rsidR="00871FD5" w:rsidRPr="004504EC">
              <w:rPr>
                <w:color w:val="000000" w:themeColor="text1"/>
              </w:rPr>
              <w:t xml:space="preserve"> novos eventos</w:t>
            </w:r>
          </w:p>
          <w:p w14:paraId="06A3EC9D" w14:textId="60303CA0" w:rsidR="00F16DF8" w:rsidRPr="004504EC" w:rsidRDefault="00F16DF8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>PARA</w:t>
            </w:r>
            <w:r w:rsidRPr="004504EC">
              <w:rPr>
                <w:color w:val="000000" w:themeColor="text1"/>
              </w:rPr>
              <w:t xml:space="preserve">: </w:t>
            </w:r>
            <w:r w:rsidR="00B32B1E" w:rsidRPr="004504EC">
              <w:rPr>
                <w:color w:val="000000" w:themeColor="text1"/>
              </w:rPr>
              <w:t xml:space="preserve">Obter controle da participação das </w:t>
            </w:r>
            <w:r w:rsidR="00AE2A9E">
              <w:rPr>
                <w:color w:val="000000" w:themeColor="text1"/>
              </w:rPr>
              <w:t>crianças</w:t>
            </w:r>
          </w:p>
        </w:tc>
      </w:tr>
      <w:tr w:rsidR="00F16DF8" w14:paraId="6E41F130" w14:textId="77777777">
        <w:tc>
          <w:tcPr>
            <w:tcW w:w="1276" w:type="dxa"/>
          </w:tcPr>
          <w:p w14:paraId="2A9BD152" w14:textId="77777777" w:rsidR="00F16DF8" w:rsidRPr="004504EC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 xml:space="preserve">Critério de </w:t>
            </w:r>
          </w:p>
          <w:p w14:paraId="36B9FBB9" w14:textId="77777777" w:rsidR="00F16DF8" w:rsidRPr="004504EC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7FAC63F" w14:textId="600DF79D" w:rsidR="00F16DF8" w:rsidRPr="004504EC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>DADO</w:t>
            </w:r>
            <w:r w:rsidRPr="004504EC">
              <w:rPr>
                <w:color w:val="000000" w:themeColor="text1"/>
              </w:rPr>
              <w:t xml:space="preserve"> </w:t>
            </w:r>
            <w:r w:rsidRPr="004504EC">
              <w:rPr>
                <w:b/>
                <w:color w:val="000000" w:themeColor="text1"/>
              </w:rPr>
              <w:t>QUE</w:t>
            </w:r>
            <w:r w:rsidRPr="004504EC">
              <w:rPr>
                <w:color w:val="000000" w:themeColor="text1"/>
              </w:rPr>
              <w:t xml:space="preserve">: </w:t>
            </w:r>
            <w:r w:rsidR="00F725FB" w:rsidRPr="004504EC">
              <w:rPr>
                <w:color w:val="000000" w:themeColor="text1"/>
              </w:rPr>
              <w:t>Não há eventos cadastrados</w:t>
            </w:r>
          </w:p>
          <w:p w14:paraId="0A9410CB" w14:textId="0DF0C594" w:rsidR="00F16DF8" w:rsidRPr="004504EC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504EC">
              <w:rPr>
                <w:b/>
                <w:bCs/>
                <w:color w:val="000000" w:themeColor="text1"/>
              </w:rPr>
              <w:t>QUANDO</w:t>
            </w:r>
            <w:r w:rsidRPr="004504EC">
              <w:rPr>
                <w:color w:val="000000" w:themeColor="text1"/>
              </w:rPr>
              <w:t>:</w:t>
            </w:r>
            <w:r w:rsidR="004504EC">
              <w:rPr>
                <w:color w:val="000000" w:themeColor="text1"/>
              </w:rPr>
              <w:t xml:space="preserve"> </w:t>
            </w:r>
            <w:r w:rsidR="001E1CBF">
              <w:rPr>
                <w:color w:val="000000" w:themeColor="text1"/>
              </w:rPr>
              <w:t>Preencho formulário de eventos</w:t>
            </w:r>
            <w:r w:rsidR="00C70B81">
              <w:rPr>
                <w:color w:val="000000" w:themeColor="text1"/>
              </w:rPr>
              <w:t xml:space="preserve"> e seleciono “Cadastrar”</w:t>
            </w:r>
          </w:p>
          <w:p w14:paraId="6D54EE2C" w14:textId="6AAFFBE7" w:rsidR="00F16DF8" w:rsidRPr="004504EC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504EC">
              <w:rPr>
                <w:b/>
                <w:bCs/>
                <w:color w:val="000000" w:themeColor="text1"/>
              </w:rPr>
              <w:t>ENTÃO</w:t>
            </w:r>
            <w:r w:rsidRPr="004504EC">
              <w:rPr>
                <w:color w:val="000000" w:themeColor="text1"/>
              </w:rPr>
              <w:t xml:space="preserve">: </w:t>
            </w:r>
            <w:r w:rsidR="00BD5B7F">
              <w:rPr>
                <w:color w:val="000000" w:themeColor="text1"/>
              </w:rPr>
              <w:t>O evento é cadastrado</w:t>
            </w:r>
          </w:p>
        </w:tc>
      </w:tr>
      <w:tr w:rsidR="00F16DF8" w14:paraId="2292809F" w14:textId="77777777" w:rsidTr="00042ADE">
        <w:trPr>
          <w:trHeight w:val="71"/>
        </w:trPr>
        <w:tc>
          <w:tcPr>
            <w:tcW w:w="1276" w:type="dxa"/>
          </w:tcPr>
          <w:p w14:paraId="72CEAB28" w14:textId="77777777" w:rsidR="00F16DF8" w:rsidRPr="004504EC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 xml:space="preserve">Critério de </w:t>
            </w:r>
          </w:p>
          <w:p w14:paraId="7D890CF2" w14:textId="77777777" w:rsidR="00F16DF8" w:rsidRPr="004504EC" w:rsidRDefault="00F16DF8">
            <w:pPr>
              <w:spacing w:before="60" w:after="60"/>
              <w:ind w:left="96" w:hanging="41"/>
              <w:rPr>
                <w:b/>
                <w:color w:val="000000" w:themeColor="text1"/>
              </w:rPr>
            </w:pPr>
            <w:r w:rsidRPr="004504EC">
              <w:rPr>
                <w:b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0DC2A404" w14:textId="7260000E" w:rsidR="00F16DF8" w:rsidRPr="004504EC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504EC">
              <w:rPr>
                <w:b/>
                <w:bCs/>
                <w:color w:val="000000" w:themeColor="text1"/>
              </w:rPr>
              <w:t>DADO</w:t>
            </w:r>
            <w:r w:rsidRPr="004504EC">
              <w:rPr>
                <w:color w:val="000000" w:themeColor="text1"/>
              </w:rPr>
              <w:t xml:space="preserve"> </w:t>
            </w:r>
            <w:r w:rsidRPr="004504EC">
              <w:rPr>
                <w:b/>
                <w:bCs/>
                <w:color w:val="000000" w:themeColor="text1"/>
              </w:rPr>
              <w:t>QUE</w:t>
            </w:r>
            <w:r w:rsidRPr="004504EC">
              <w:rPr>
                <w:color w:val="000000" w:themeColor="text1"/>
              </w:rPr>
              <w:t>:</w:t>
            </w:r>
            <w:r w:rsidR="00BD5B7F">
              <w:rPr>
                <w:color w:val="000000" w:themeColor="text1"/>
              </w:rPr>
              <w:t xml:space="preserve"> </w:t>
            </w:r>
            <w:r w:rsidR="003A6268">
              <w:rPr>
                <w:color w:val="000000" w:themeColor="text1"/>
              </w:rPr>
              <w:t xml:space="preserve">Não há </w:t>
            </w:r>
            <w:r w:rsidR="002F3991" w:rsidRPr="002F3991">
              <w:rPr>
                <w:rFonts w:ascii="-webkit-standard" w:hAnsi="-webkit-standard"/>
                <w:color w:val="000000"/>
                <w:sz w:val="21"/>
                <w:szCs w:val="21"/>
              </w:rPr>
              <w:t>crianças</w:t>
            </w:r>
            <w:r w:rsidR="003A6268">
              <w:rPr>
                <w:rFonts w:ascii="-webkit-standard" w:hAnsi="-webkit-standard"/>
                <w:color w:val="000000"/>
                <w:sz w:val="21"/>
                <w:szCs w:val="21"/>
              </w:rPr>
              <w:t xml:space="preserve"> </w:t>
            </w:r>
            <w:r w:rsidR="009548DC">
              <w:rPr>
                <w:rFonts w:ascii="-webkit-standard" w:hAnsi="-webkit-standard"/>
                <w:color w:val="000000"/>
                <w:sz w:val="21"/>
                <w:szCs w:val="21"/>
              </w:rPr>
              <w:t xml:space="preserve">com participação </w:t>
            </w:r>
            <w:r w:rsidR="00704178">
              <w:rPr>
                <w:rFonts w:ascii="-webkit-standard" w:hAnsi="-webkit-standard"/>
                <w:color w:val="000000"/>
                <w:sz w:val="21"/>
                <w:szCs w:val="21"/>
              </w:rPr>
              <w:t>no evento</w:t>
            </w:r>
          </w:p>
          <w:p w14:paraId="7F1AE9EB" w14:textId="42EBCED1" w:rsidR="00F16DF8" w:rsidRPr="004504EC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504EC">
              <w:rPr>
                <w:b/>
                <w:bCs/>
                <w:color w:val="000000" w:themeColor="text1"/>
              </w:rPr>
              <w:t>QUANDO</w:t>
            </w:r>
            <w:r w:rsidRPr="004504EC">
              <w:rPr>
                <w:color w:val="000000" w:themeColor="text1"/>
              </w:rPr>
              <w:t xml:space="preserve">: </w:t>
            </w:r>
            <w:r w:rsidR="001C4465">
              <w:rPr>
                <w:color w:val="000000" w:themeColor="text1"/>
              </w:rPr>
              <w:t>Seleciono o evento e verifico a participação das crianças</w:t>
            </w:r>
          </w:p>
          <w:p w14:paraId="468CCC9D" w14:textId="4A4647B0" w:rsidR="00F16DF8" w:rsidRPr="004504EC" w:rsidRDefault="00F16DF8">
            <w:pPr>
              <w:spacing w:before="60" w:after="60"/>
              <w:ind w:left="168"/>
              <w:rPr>
                <w:color w:val="000000" w:themeColor="text1"/>
              </w:rPr>
            </w:pPr>
            <w:r w:rsidRPr="004504EC">
              <w:rPr>
                <w:b/>
                <w:bCs/>
                <w:color w:val="000000" w:themeColor="text1"/>
              </w:rPr>
              <w:t>ENTÃO</w:t>
            </w:r>
            <w:r w:rsidRPr="004504EC">
              <w:rPr>
                <w:color w:val="000000" w:themeColor="text1"/>
              </w:rPr>
              <w:t xml:space="preserve">: </w:t>
            </w:r>
            <w:r w:rsidR="001C5FFD">
              <w:rPr>
                <w:color w:val="000000" w:themeColor="text1"/>
              </w:rPr>
              <w:t>A criança tem sua presença confirmada</w:t>
            </w:r>
          </w:p>
        </w:tc>
      </w:tr>
    </w:tbl>
    <w:p w14:paraId="10B46963" w14:textId="20F22B02" w:rsidR="00FA629D" w:rsidRDefault="00FA629D" w:rsidP="00FA629D">
      <w:pPr>
        <w:pStyle w:val="Ttulo1"/>
      </w:pPr>
      <w:bookmarkStart w:id="14" w:name="_Toc158902409"/>
      <w:r>
        <w:lastRenderedPageBreak/>
        <w:t xml:space="preserve">ARTEFATO 6: </w:t>
      </w:r>
      <w:r w:rsidR="00723C3B">
        <w:t>Modelo Relacional</w:t>
      </w:r>
      <w:bookmarkEnd w:id="14"/>
    </w:p>
    <w:p w14:paraId="1F5BD8E5" w14:textId="77777777" w:rsidR="00FA629D" w:rsidRDefault="00FA629D" w:rsidP="007725BF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>
        <w:trPr>
          <w:trHeight w:val="375"/>
        </w:trPr>
        <w:tc>
          <w:tcPr>
            <w:tcW w:w="8494" w:type="dxa"/>
            <w:vAlign w:val="center"/>
          </w:tcPr>
          <w:p w14:paraId="60F8F0DF" w14:textId="35E07BE1" w:rsidR="0089163D" w:rsidRDefault="0089163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AF7E3D">
              <w:t>l</w:t>
            </w:r>
          </w:p>
        </w:tc>
      </w:tr>
      <w:tr w:rsidR="0089163D" w14:paraId="26C203D3" w14:textId="77777777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5376CF61" w:rsidR="0089163D" w:rsidRDefault="00AF7E3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FFE9FF9" wp14:editId="00321202">
                  <wp:extent cx="5159200" cy="4294682"/>
                  <wp:effectExtent l="0" t="0" r="0" b="0"/>
                  <wp:docPr id="316731152" name="Imagem 3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731152" name="Imagem 3" descr="Diagrama&#10;&#10;O conteúdo gerado por IA pode estar incorreto.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7954" cy="4301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5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5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>
            <w:r w:rsidRPr="004F0339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16" w:name="_Toc96277162"/>
      <w:bookmarkStart w:id="17" w:name="_Toc15890241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6"/>
      <w:bookmarkEnd w:id="17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18" w:name="_Toc158902411"/>
      <w:r>
        <w:t xml:space="preserve">ARTEFATO 8: </w:t>
      </w:r>
      <w:r w:rsidR="00A11E09">
        <w:t>Diagrama de Atividades</w:t>
      </w:r>
      <w:bookmarkEnd w:id="18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19" w:name="_Toc158902420"/>
      <w:r>
        <w:lastRenderedPageBreak/>
        <w:t xml:space="preserve">Figura </w:t>
      </w:r>
      <w:r w:rsidR="003602CF">
        <w:fldChar w:fldCharType="begin"/>
      </w:r>
      <w:r w:rsidR="003602CF">
        <w:instrText xml:space="preserve"> SEQ Figura \* ARABIC </w:instrText>
      </w:r>
      <w:r w:rsidR="003602CF">
        <w:fldChar w:fldCharType="separate"/>
      </w:r>
      <w:r w:rsidR="003602CF">
        <w:rPr>
          <w:noProof/>
        </w:rPr>
        <w:t>8</w:t>
      </w:r>
      <w:r w:rsidR="003602CF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19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0" w:name="_Toc158902412"/>
      <w:r>
        <w:lastRenderedPageBreak/>
        <w:t>REFERÊNCIA BIBLIOGRÁFICAS</w:t>
      </w:r>
      <w:bookmarkEnd w:id="20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0"/>
      <w:footerReference w:type="default" r:id="rId2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5FF1FD" w14:textId="77777777" w:rsidR="00977598" w:rsidRDefault="00977598" w:rsidP="004E16B3">
      <w:pPr>
        <w:spacing w:after="0" w:line="240" w:lineRule="auto"/>
      </w:pPr>
      <w:r>
        <w:separator/>
      </w:r>
    </w:p>
  </w:endnote>
  <w:endnote w:type="continuationSeparator" w:id="0">
    <w:p w14:paraId="3677C253" w14:textId="77777777" w:rsidR="00977598" w:rsidRDefault="00977598" w:rsidP="004E16B3">
      <w:pPr>
        <w:spacing w:after="0" w:line="240" w:lineRule="auto"/>
      </w:pPr>
      <w:r>
        <w:continuationSeparator/>
      </w:r>
    </w:p>
  </w:endnote>
  <w:endnote w:type="continuationNotice" w:id="1">
    <w:p w14:paraId="1CA2A52D" w14:textId="77777777" w:rsidR="00977598" w:rsidRDefault="0097759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  <w:font w:name="-webkit-standard">
    <w:altName w:val="Cambria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AAD8F8F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70A94" w:rsidRPr="00970A94">
      <w:rPr>
        <w:color w:val="000000" w:themeColor="text1"/>
      </w:rPr>
      <w:t>ONG ACALENTO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56EFEE" w14:textId="77777777" w:rsidR="00977598" w:rsidRDefault="00977598" w:rsidP="004E16B3">
      <w:pPr>
        <w:spacing w:after="0" w:line="240" w:lineRule="auto"/>
      </w:pPr>
      <w:r>
        <w:separator/>
      </w:r>
    </w:p>
  </w:footnote>
  <w:footnote w:type="continuationSeparator" w:id="0">
    <w:p w14:paraId="69370504" w14:textId="77777777" w:rsidR="00977598" w:rsidRDefault="00977598" w:rsidP="004E16B3">
      <w:pPr>
        <w:spacing w:after="0" w:line="240" w:lineRule="auto"/>
      </w:pPr>
      <w:r>
        <w:continuationSeparator/>
      </w:r>
    </w:p>
  </w:footnote>
  <w:footnote w:type="continuationNotice" w:id="1">
    <w:p w14:paraId="646F3D3A" w14:textId="77777777" w:rsidR="00977598" w:rsidRDefault="0097759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4772744">
    <w:abstractNumId w:val="13"/>
  </w:num>
  <w:num w:numId="2" w16cid:durableId="1007515618">
    <w:abstractNumId w:val="5"/>
  </w:num>
  <w:num w:numId="3" w16cid:durableId="346324826">
    <w:abstractNumId w:val="16"/>
  </w:num>
  <w:num w:numId="4" w16cid:durableId="1356346456">
    <w:abstractNumId w:val="12"/>
  </w:num>
  <w:num w:numId="5" w16cid:durableId="1936283438">
    <w:abstractNumId w:val="9"/>
  </w:num>
  <w:num w:numId="6" w16cid:durableId="35399194">
    <w:abstractNumId w:val="11"/>
  </w:num>
  <w:num w:numId="7" w16cid:durableId="117379282">
    <w:abstractNumId w:val="3"/>
  </w:num>
  <w:num w:numId="8" w16cid:durableId="329067465">
    <w:abstractNumId w:val="0"/>
  </w:num>
  <w:num w:numId="9" w16cid:durableId="1675231366">
    <w:abstractNumId w:val="2"/>
  </w:num>
  <w:num w:numId="10" w16cid:durableId="818230311">
    <w:abstractNumId w:val="7"/>
  </w:num>
  <w:num w:numId="11" w16cid:durableId="1228997513">
    <w:abstractNumId w:val="11"/>
    <w:lvlOverride w:ilvl="0">
      <w:startOverride w:val="1"/>
    </w:lvlOverride>
  </w:num>
  <w:num w:numId="12" w16cid:durableId="269893088">
    <w:abstractNumId w:val="14"/>
  </w:num>
  <w:num w:numId="13" w16cid:durableId="1732577774">
    <w:abstractNumId w:val="6"/>
  </w:num>
  <w:num w:numId="14" w16cid:durableId="59911466">
    <w:abstractNumId w:val="8"/>
  </w:num>
  <w:num w:numId="15" w16cid:durableId="949509724">
    <w:abstractNumId w:val="10"/>
  </w:num>
  <w:num w:numId="16" w16cid:durableId="1238127169">
    <w:abstractNumId w:val="15"/>
  </w:num>
  <w:num w:numId="17" w16cid:durableId="2033529910">
    <w:abstractNumId w:val="4"/>
  </w:num>
  <w:num w:numId="18" w16cid:durableId="17355398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9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07CA"/>
    <w:rsid w:val="000007D3"/>
    <w:rsid w:val="00002316"/>
    <w:rsid w:val="000027C1"/>
    <w:rsid w:val="000049B5"/>
    <w:rsid w:val="00004D38"/>
    <w:rsid w:val="00005993"/>
    <w:rsid w:val="00007FDF"/>
    <w:rsid w:val="000123D1"/>
    <w:rsid w:val="000124DE"/>
    <w:rsid w:val="00012E86"/>
    <w:rsid w:val="00013199"/>
    <w:rsid w:val="000140FD"/>
    <w:rsid w:val="0001665C"/>
    <w:rsid w:val="00017559"/>
    <w:rsid w:val="0002115D"/>
    <w:rsid w:val="000212D0"/>
    <w:rsid w:val="00021D84"/>
    <w:rsid w:val="00021E34"/>
    <w:rsid w:val="000231A4"/>
    <w:rsid w:val="0002335F"/>
    <w:rsid w:val="00023B55"/>
    <w:rsid w:val="000249C8"/>
    <w:rsid w:val="00024D58"/>
    <w:rsid w:val="000253A0"/>
    <w:rsid w:val="00026869"/>
    <w:rsid w:val="000270A2"/>
    <w:rsid w:val="00031ACA"/>
    <w:rsid w:val="00036C65"/>
    <w:rsid w:val="000411E8"/>
    <w:rsid w:val="0004151E"/>
    <w:rsid w:val="00041F73"/>
    <w:rsid w:val="00042ADE"/>
    <w:rsid w:val="00042E8A"/>
    <w:rsid w:val="00043B06"/>
    <w:rsid w:val="000440FA"/>
    <w:rsid w:val="00044295"/>
    <w:rsid w:val="0004551B"/>
    <w:rsid w:val="00051563"/>
    <w:rsid w:val="00052715"/>
    <w:rsid w:val="000529FE"/>
    <w:rsid w:val="00054DB3"/>
    <w:rsid w:val="0005748F"/>
    <w:rsid w:val="000610D0"/>
    <w:rsid w:val="00061FEE"/>
    <w:rsid w:val="00062313"/>
    <w:rsid w:val="000628C4"/>
    <w:rsid w:val="000636E4"/>
    <w:rsid w:val="00063F8C"/>
    <w:rsid w:val="00066B23"/>
    <w:rsid w:val="000677B2"/>
    <w:rsid w:val="000679FD"/>
    <w:rsid w:val="000724C3"/>
    <w:rsid w:val="000737BE"/>
    <w:rsid w:val="00074740"/>
    <w:rsid w:val="00075326"/>
    <w:rsid w:val="00075420"/>
    <w:rsid w:val="00075DC5"/>
    <w:rsid w:val="00080C6D"/>
    <w:rsid w:val="00084377"/>
    <w:rsid w:val="00084FF4"/>
    <w:rsid w:val="00086F17"/>
    <w:rsid w:val="00086F49"/>
    <w:rsid w:val="000872C6"/>
    <w:rsid w:val="00090142"/>
    <w:rsid w:val="0009083D"/>
    <w:rsid w:val="00090B19"/>
    <w:rsid w:val="00090F1A"/>
    <w:rsid w:val="00092CB8"/>
    <w:rsid w:val="00092DA9"/>
    <w:rsid w:val="000931DC"/>
    <w:rsid w:val="000933CB"/>
    <w:rsid w:val="00093F97"/>
    <w:rsid w:val="00094857"/>
    <w:rsid w:val="00097129"/>
    <w:rsid w:val="00097149"/>
    <w:rsid w:val="000A2D81"/>
    <w:rsid w:val="000A3FAF"/>
    <w:rsid w:val="000A4924"/>
    <w:rsid w:val="000A5C41"/>
    <w:rsid w:val="000B1E47"/>
    <w:rsid w:val="000B2109"/>
    <w:rsid w:val="000B2168"/>
    <w:rsid w:val="000B23D4"/>
    <w:rsid w:val="000B2EC2"/>
    <w:rsid w:val="000B4230"/>
    <w:rsid w:val="000B45BC"/>
    <w:rsid w:val="000B45EE"/>
    <w:rsid w:val="000B54FB"/>
    <w:rsid w:val="000B6297"/>
    <w:rsid w:val="000B735A"/>
    <w:rsid w:val="000C0109"/>
    <w:rsid w:val="000C0A8D"/>
    <w:rsid w:val="000C0F34"/>
    <w:rsid w:val="000C51A3"/>
    <w:rsid w:val="000C541A"/>
    <w:rsid w:val="000C5743"/>
    <w:rsid w:val="000D05C4"/>
    <w:rsid w:val="000D1BEF"/>
    <w:rsid w:val="000D1C16"/>
    <w:rsid w:val="000D37D3"/>
    <w:rsid w:val="000D488D"/>
    <w:rsid w:val="000D7BF4"/>
    <w:rsid w:val="000E0239"/>
    <w:rsid w:val="000E092A"/>
    <w:rsid w:val="000E252B"/>
    <w:rsid w:val="000E31A3"/>
    <w:rsid w:val="000E482F"/>
    <w:rsid w:val="000E5189"/>
    <w:rsid w:val="000F0ECC"/>
    <w:rsid w:val="000F1365"/>
    <w:rsid w:val="000F2053"/>
    <w:rsid w:val="000F484F"/>
    <w:rsid w:val="000F614E"/>
    <w:rsid w:val="000F7751"/>
    <w:rsid w:val="00100562"/>
    <w:rsid w:val="00100C4C"/>
    <w:rsid w:val="00100D9D"/>
    <w:rsid w:val="0010105A"/>
    <w:rsid w:val="00101418"/>
    <w:rsid w:val="00102509"/>
    <w:rsid w:val="001034FA"/>
    <w:rsid w:val="0010663D"/>
    <w:rsid w:val="001070F2"/>
    <w:rsid w:val="001071F9"/>
    <w:rsid w:val="00107EB0"/>
    <w:rsid w:val="00111A73"/>
    <w:rsid w:val="00114865"/>
    <w:rsid w:val="00116174"/>
    <w:rsid w:val="00117DAE"/>
    <w:rsid w:val="00120461"/>
    <w:rsid w:val="0012291B"/>
    <w:rsid w:val="00123D8A"/>
    <w:rsid w:val="00124D4D"/>
    <w:rsid w:val="001250C2"/>
    <w:rsid w:val="0012535F"/>
    <w:rsid w:val="00125D3C"/>
    <w:rsid w:val="00125E60"/>
    <w:rsid w:val="001309C9"/>
    <w:rsid w:val="00130C93"/>
    <w:rsid w:val="00130CD1"/>
    <w:rsid w:val="00133597"/>
    <w:rsid w:val="001349EF"/>
    <w:rsid w:val="00135DEC"/>
    <w:rsid w:val="00143256"/>
    <w:rsid w:val="00143472"/>
    <w:rsid w:val="001444C2"/>
    <w:rsid w:val="001449E1"/>
    <w:rsid w:val="00144D31"/>
    <w:rsid w:val="00145512"/>
    <w:rsid w:val="001456D1"/>
    <w:rsid w:val="001457B5"/>
    <w:rsid w:val="00150F43"/>
    <w:rsid w:val="0015298A"/>
    <w:rsid w:val="0015337D"/>
    <w:rsid w:val="00153B9C"/>
    <w:rsid w:val="001565F1"/>
    <w:rsid w:val="001600D2"/>
    <w:rsid w:val="001605BB"/>
    <w:rsid w:val="001615B4"/>
    <w:rsid w:val="00161F85"/>
    <w:rsid w:val="0016231B"/>
    <w:rsid w:val="00162D1F"/>
    <w:rsid w:val="00162EC1"/>
    <w:rsid w:val="00162F06"/>
    <w:rsid w:val="00163DEB"/>
    <w:rsid w:val="00164591"/>
    <w:rsid w:val="00164EF0"/>
    <w:rsid w:val="00164F1E"/>
    <w:rsid w:val="00165C71"/>
    <w:rsid w:val="00166D95"/>
    <w:rsid w:val="00167419"/>
    <w:rsid w:val="00167665"/>
    <w:rsid w:val="0016798E"/>
    <w:rsid w:val="0017048B"/>
    <w:rsid w:val="0017123A"/>
    <w:rsid w:val="00173197"/>
    <w:rsid w:val="00174E92"/>
    <w:rsid w:val="001761A4"/>
    <w:rsid w:val="00176A6D"/>
    <w:rsid w:val="00180034"/>
    <w:rsid w:val="0018125B"/>
    <w:rsid w:val="00181405"/>
    <w:rsid w:val="00183304"/>
    <w:rsid w:val="00183628"/>
    <w:rsid w:val="0018386E"/>
    <w:rsid w:val="0018608A"/>
    <w:rsid w:val="00187EAD"/>
    <w:rsid w:val="0019028F"/>
    <w:rsid w:val="00190BF5"/>
    <w:rsid w:val="00191833"/>
    <w:rsid w:val="00191F07"/>
    <w:rsid w:val="00192E6D"/>
    <w:rsid w:val="00196B20"/>
    <w:rsid w:val="001979C9"/>
    <w:rsid w:val="00197E9C"/>
    <w:rsid w:val="001A064F"/>
    <w:rsid w:val="001A1079"/>
    <w:rsid w:val="001A1926"/>
    <w:rsid w:val="001A1D39"/>
    <w:rsid w:val="001A35E0"/>
    <w:rsid w:val="001A55BD"/>
    <w:rsid w:val="001A698A"/>
    <w:rsid w:val="001A6C5F"/>
    <w:rsid w:val="001B0A7D"/>
    <w:rsid w:val="001B0C2A"/>
    <w:rsid w:val="001B155D"/>
    <w:rsid w:val="001B22D2"/>
    <w:rsid w:val="001B27EF"/>
    <w:rsid w:val="001B5732"/>
    <w:rsid w:val="001B675A"/>
    <w:rsid w:val="001C010A"/>
    <w:rsid w:val="001C01D5"/>
    <w:rsid w:val="001C14FB"/>
    <w:rsid w:val="001C1A49"/>
    <w:rsid w:val="001C2A39"/>
    <w:rsid w:val="001C2E85"/>
    <w:rsid w:val="001C3091"/>
    <w:rsid w:val="001C4465"/>
    <w:rsid w:val="001C5D2B"/>
    <w:rsid w:val="001C5FFD"/>
    <w:rsid w:val="001C6E6D"/>
    <w:rsid w:val="001D056A"/>
    <w:rsid w:val="001D1FBA"/>
    <w:rsid w:val="001D3ADE"/>
    <w:rsid w:val="001D40D7"/>
    <w:rsid w:val="001D4B6E"/>
    <w:rsid w:val="001D4FD3"/>
    <w:rsid w:val="001D7401"/>
    <w:rsid w:val="001D74AF"/>
    <w:rsid w:val="001D78EF"/>
    <w:rsid w:val="001E14A9"/>
    <w:rsid w:val="001E1CBF"/>
    <w:rsid w:val="001E3896"/>
    <w:rsid w:val="001E40A5"/>
    <w:rsid w:val="001E40B6"/>
    <w:rsid w:val="001E4C17"/>
    <w:rsid w:val="001E6A5E"/>
    <w:rsid w:val="001E711D"/>
    <w:rsid w:val="001F0D17"/>
    <w:rsid w:val="001F2CBC"/>
    <w:rsid w:val="001F3FEC"/>
    <w:rsid w:val="001F450F"/>
    <w:rsid w:val="001F5208"/>
    <w:rsid w:val="001F562A"/>
    <w:rsid w:val="001F6A8F"/>
    <w:rsid w:val="001F6D2E"/>
    <w:rsid w:val="00200279"/>
    <w:rsid w:val="00200A6C"/>
    <w:rsid w:val="00201BA7"/>
    <w:rsid w:val="00206B1F"/>
    <w:rsid w:val="00210B29"/>
    <w:rsid w:val="002123D3"/>
    <w:rsid w:val="002128D6"/>
    <w:rsid w:val="002134C5"/>
    <w:rsid w:val="00216110"/>
    <w:rsid w:val="002165F9"/>
    <w:rsid w:val="00216946"/>
    <w:rsid w:val="0021748F"/>
    <w:rsid w:val="00220A6B"/>
    <w:rsid w:val="00220E38"/>
    <w:rsid w:val="002230E1"/>
    <w:rsid w:val="0022342A"/>
    <w:rsid w:val="00225131"/>
    <w:rsid w:val="002252C1"/>
    <w:rsid w:val="00226394"/>
    <w:rsid w:val="00227E4A"/>
    <w:rsid w:val="00230FB5"/>
    <w:rsid w:val="00231174"/>
    <w:rsid w:val="00233CD7"/>
    <w:rsid w:val="00234AAF"/>
    <w:rsid w:val="00236B3D"/>
    <w:rsid w:val="00237C8E"/>
    <w:rsid w:val="002411A6"/>
    <w:rsid w:val="00242CE3"/>
    <w:rsid w:val="0024373A"/>
    <w:rsid w:val="002453B0"/>
    <w:rsid w:val="00245BB5"/>
    <w:rsid w:val="00250A1B"/>
    <w:rsid w:val="0025245D"/>
    <w:rsid w:val="00252EAD"/>
    <w:rsid w:val="00254D61"/>
    <w:rsid w:val="00260776"/>
    <w:rsid w:val="00260C5B"/>
    <w:rsid w:val="00260CBE"/>
    <w:rsid w:val="00262145"/>
    <w:rsid w:val="00262C8F"/>
    <w:rsid w:val="0026455F"/>
    <w:rsid w:val="00264FE7"/>
    <w:rsid w:val="002655C9"/>
    <w:rsid w:val="00265B62"/>
    <w:rsid w:val="00270373"/>
    <w:rsid w:val="002714DA"/>
    <w:rsid w:val="0027184D"/>
    <w:rsid w:val="002734FC"/>
    <w:rsid w:val="00273B35"/>
    <w:rsid w:val="00274D50"/>
    <w:rsid w:val="00276545"/>
    <w:rsid w:val="00276872"/>
    <w:rsid w:val="00281A09"/>
    <w:rsid w:val="002848DE"/>
    <w:rsid w:val="002858F9"/>
    <w:rsid w:val="00285F4D"/>
    <w:rsid w:val="002863C6"/>
    <w:rsid w:val="00286CDC"/>
    <w:rsid w:val="0029031F"/>
    <w:rsid w:val="00291820"/>
    <w:rsid w:val="0029230B"/>
    <w:rsid w:val="00293E3F"/>
    <w:rsid w:val="00294038"/>
    <w:rsid w:val="002954F9"/>
    <w:rsid w:val="0029683E"/>
    <w:rsid w:val="0029738A"/>
    <w:rsid w:val="002A3A85"/>
    <w:rsid w:val="002A697F"/>
    <w:rsid w:val="002A750F"/>
    <w:rsid w:val="002B0DC5"/>
    <w:rsid w:val="002B0E1C"/>
    <w:rsid w:val="002B11A2"/>
    <w:rsid w:val="002B49C5"/>
    <w:rsid w:val="002B4F05"/>
    <w:rsid w:val="002B66E5"/>
    <w:rsid w:val="002B7D5B"/>
    <w:rsid w:val="002B7F27"/>
    <w:rsid w:val="002B7F8F"/>
    <w:rsid w:val="002C01BC"/>
    <w:rsid w:val="002C2BC5"/>
    <w:rsid w:val="002C50B9"/>
    <w:rsid w:val="002C645B"/>
    <w:rsid w:val="002C64AD"/>
    <w:rsid w:val="002C6938"/>
    <w:rsid w:val="002D03F6"/>
    <w:rsid w:val="002D062C"/>
    <w:rsid w:val="002D10F3"/>
    <w:rsid w:val="002D17B2"/>
    <w:rsid w:val="002D3197"/>
    <w:rsid w:val="002D44A1"/>
    <w:rsid w:val="002D4ACF"/>
    <w:rsid w:val="002D5192"/>
    <w:rsid w:val="002D5E3D"/>
    <w:rsid w:val="002D5E56"/>
    <w:rsid w:val="002E1592"/>
    <w:rsid w:val="002E2B9B"/>
    <w:rsid w:val="002E2EE5"/>
    <w:rsid w:val="002E2FB0"/>
    <w:rsid w:val="002E4805"/>
    <w:rsid w:val="002E631C"/>
    <w:rsid w:val="002E6EA3"/>
    <w:rsid w:val="002E7207"/>
    <w:rsid w:val="002F13AA"/>
    <w:rsid w:val="002F2E64"/>
    <w:rsid w:val="002F2EB8"/>
    <w:rsid w:val="002F3991"/>
    <w:rsid w:val="002F40A7"/>
    <w:rsid w:val="00300DB5"/>
    <w:rsid w:val="00301202"/>
    <w:rsid w:val="003028B6"/>
    <w:rsid w:val="0030368B"/>
    <w:rsid w:val="00303EAD"/>
    <w:rsid w:val="00305828"/>
    <w:rsid w:val="00310E83"/>
    <w:rsid w:val="00311F61"/>
    <w:rsid w:val="003131C1"/>
    <w:rsid w:val="00313325"/>
    <w:rsid w:val="00313817"/>
    <w:rsid w:val="0031411D"/>
    <w:rsid w:val="003145AE"/>
    <w:rsid w:val="00315635"/>
    <w:rsid w:val="00315685"/>
    <w:rsid w:val="00317673"/>
    <w:rsid w:val="00320723"/>
    <w:rsid w:val="003207AC"/>
    <w:rsid w:val="0032175A"/>
    <w:rsid w:val="00321BDD"/>
    <w:rsid w:val="003231E5"/>
    <w:rsid w:val="0032354B"/>
    <w:rsid w:val="00323F5D"/>
    <w:rsid w:val="003249CA"/>
    <w:rsid w:val="00324F67"/>
    <w:rsid w:val="003274EB"/>
    <w:rsid w:val="00330BCA"/>
    <w:rsid w:val="00330C24"/>
    <w:rsid w:val="00332407"/>
    <w:rsid w:val="00332EF9"/>
    <w:rsid w:val="00334362"/>
    <w:rsid w:val="0033471B"/>
    <w:rsid w:val="003371BC"/>
    <w:rsid w:val="00337335"/>
    <w:rsid w:val="00337BDA"/>
    <w:rsid w:val="00341F2A"/>
    <w:rsid w:val="0034451F"/>
    <w:rsid w:val="00350E97"/>
    <w:rsid w:val="00353046"/>
    <w:rsid w:val="0035434A"/>
    <w:rsid w:val="003547E6"/>
    <w:rsid w:val="0036017D"/>
    <w:rsid w:val="003602CF"/>
    <w:rsid w:val="0036070D"/>
    <w:rsid w:val="003612A3"/>
    <w:rsid w:val="00364270"/>
    <w:rsid w:val="00371E6C"/>
    <w:rsid w:val="00372E69"/>
    <w:rsid w:val="00373DCC"/>
    <w:rsid w:val="003748A0"/>
    <w:rsid w:val="00375B65"/>
    <w:rsid w:val="00376FDD"/>
    <w:rsid w:val="003774F1"/>
    <w:rsid w:val="00380BAE"/>
    <w:rsid w:val="00386282"/>
    <w:rsid w:val="00391B1A"/>
    <w:rsid w:val="00393B79"/>
    <w:rsid w:val="00394A1C"/>
    <w:rsid w:val="00396A6B"/>
    <w:rsid w:val="003975C7"/>
    <w:rsid w:val="003A0B20"/>
    <w:rsid w:val="003A1315"/>
    <w:rsid w:val="003A18C6"/>
    <w:rsid w:val="003A4DD3"/>
    <w:rsid w:val="003A542D"/>
    <w:rsid w:val="003A6268"/>
    <w:rsid w:val="003B0943"/>
    <w:rsid w:val="003B1F8B"/>
    <w:rsid w:val="003B230E"/>
    <w:rsid w:val="003B3584"/>
    <w:rsid w:val="003B5E0D"/>
    <w:rsid w:val="003B6343"/>
    <w:rsid w:val="003B6B05"/>
    <w:rsid w:val="003B7085"/>
    <w:rsid w:val="003C00A8"/>
    <w:rsid w:val="003C1E6D"/>
    <w:rsid w:val="003C2186"/>
    <w:rsid w:val="003C35CA"/>
    <w:rsid w:val="003C3614"/>
    <w:rsid w:val="003C4DBB"/>
    <w:rsid w:val="003C5112"/>
    <w:rsid w:val="003D18AA"/>
    <w:rsid w:val="003D1B0B"/>
    <w:rsid w:val="003D4891"/>
    <w:rsid w:val="003D5A6D"/>
    <w:rsid w:val="003D7B39"/>
    <w:rsid w:val="003E06BF"/>
    <w:rsid w:val="003E1998"/>
    <w:rsid w:val="003E2A1B"/>
    <w:rsid w:val="003E2F8D"/>
    <w:rsid w:val="003E390C"/>
    <w:rsid w:val="003E3B40"/>
    <w:rsid w:val="003E3F56"/>
    <w:rsid w:val="003E61B8"/>
    <w:rsid w:val="003F12BE"/>
    <w:rsid w:val="003F2F54"/>
    <w:rsid w:val="003F3741"/>
    <w:rsid w:val="003F68BD"/>
    <w:rsid w:val="003F6D7A"/>
    <w:rsid w:val="003F712A"/>
    <w:rsid w:val="003F77B5"/>
    <w:rsid w:val="003F7C3B"/>
    <w:rsid w:val="003F7DAF"/>
    <w:rsid w:val="003F7F9A"/>
    <w:rsid w:val="004003C8"/>
    <w:rsid w:val="0040086B"/>
    <w:rsid w:val="00400A52"/>
    <w:rsid w:val="004019EF"/>
    <w:rsid w:val="00402B87"/>
    <w:rsid w:val="00402EB9"/>
    <w:rsid w:val="00402F33"/>
    <w:rsid w:val="00403B6F"/>
    <w:rsid w:val="00404854"/>
    <w:rsid w:val="00404E27"/>
    <w:rsid w:val="004055CF"/>
    <w:rsid w:val="00407433"/>
    <w:rsid w:val="00407E71"/>
    <w:rsid w:val="004102B5"/>
    <w:rsid w:val="004103FD"/>
    <w:rsid w:val="00410828"/>
    <w:rsid w:val="00410D2E"/>
    <w:rsid w:val="00410D6F"/>
    <w:rsid w:val="004130A6"/>
    <w:rsid w:val="004137BA"/>
    <w:rsid w:val="00416310"/>
    <w:rsid w:val="00417109"/>
    <w:rsid w:val="00417B47"/>
    <w:rsid w:val="00420CAB"/>
    <w:rsid w:val="00421519"/>
    <w:rsid w:val="00421A40"/>
    <w:rsid w:val="004238BD"/>
    <w:rsid w:val="004244D8"/>
    <w:rsid w:val="0042459C"/>
    <w:rsid w:val="00425B97"/>
    <w:rsid w:val="00425C12"/>
    <w:rsid w:val="00427C75"/>
    <w:rsid w:val="004309AC"/>
    <w:rsid w:val="00431C54"/>
    <w:rsid w:val="004325F8"/>
    <w:rsid w:val="00433DB1"/>
    <w:rsid w:val="0043409E"/>
    <w:rsid w:val="004345D6"/>
    <w:rsid w:val="0043468D"/>
    <w:rsid w:val="00436380"/>
    <w:rsid w:val="004364B0"/>
    <w:rsid w:val="004367F1"/>
    <w:rsid w:val="0043686F"/>
    <w:rsid w:val="00444378"/>
    <w:rsid w:val="00444601"/>
    <w:rsid w:val="00444717"/>
    <w:rsid w:val="00445EB0"/>
    <w:rsid w:val="00446F52"/>
    <w:rsid w:val="004472E3"/>
    <w:rsid w:val="00447358"/>
    <w:rsid w:val="00447DB0"/>
    <w:rsid w:val="0045027B"/>
    <w:rsid w:val="004504EC"/>
    <w:rsid w:val="004513C2"/>
    <w:rsid w:val="0045297B"/>
    <w:rsid w:val="00452AB6"/>
    <w:rsid w:val="004534F2"/>
    <w:rsid w:val="0045368D"/>
    <w:rsid w:val="00454029"/>
    <w:rsid w:val="00456F7F"/>
    <w:rsid w:val="004618D8"/>
    <w:rsid w:val="00463049"/>
    <w:rsid w:val="004648E8"/>
    <w:rsid w:val="00464AAA"/>
    <w:rsid w:val="00465E48"/>
    <w:rsid w:val="004677E7"/>
    <w:rsid w:val="00472184"/>
    <w:rsid w:val="00472784"/>
    <w:rsid w:val="0047412E"/>
    <w:rsid w:val="00476207"/>
    <w:rsid w:val="004763E6"/>
    <w:rsid w:val="00476C33"/>
    <w:rsid w:val="00477B8F"/>
    <w:rsid w:val="00481928"/>
    <w:rsid w:val="00482B9F"/>
    <w:rsid w:val="00484B14"/>
    <w:rsid w:val="00487EB9"/>
    <w:rsid w:val="00492AF2"/>
    <w:rsid w:val="00492EB3"/>
    <w:rsid w:val="004944ED"/>
    <w:rsid w:val="00497277"/>
    <w:rsid w:val="004A3198"/>
    <w:rsid w:val="004A38A6"/>
    <w:rsid w:val="004A5025"/>
    <w:rsid w:val="004A5CEF"/>
    <w:rsid w:val="004A6F62"/>
    <w:rsid w:val="004B0DE3"/>
    <w:rsid w:val="004B0FAF"/>
    <w:rsid w:val="004B246F"/>
    <w:rsid w:val="004B2AD9"/>
    <w:rsid w:val="004B4322"/>
    <w:rsid w:val="004B4402"/>
    <w:rsid w:val="004B4444"/>
    <w:rsid w:val="004B4540"/>
    <w:rsid w:val="004B5A7E"/>
    <w:rsid w:val="004B5F7F"/>
    <w:rsid w:val="004B6408"/>
    <w:rsid w:val="004B673A"/>
    <w:rsid w:val="004B7088"/>
    <w:rsid w:val="004C68B3"/>
    <w:rsid w:val="004C7304"/>
    <w:rsid w:val="004C7ED8"/>
    <w:rsid w:val="004D090E"/>
    <w:rsid w:val="004D0E73"/>
    <w:rsid w:val="004D2D86"/>
    <w:rsid w:val="004D3DDF"/>
    <w:rsid w:val="004D6511"/>
    <w:rsid w:val="004E0132"/>
    <w:rsid w:val="004E0BC2"/>
    <w:rsid w:val="004E0C30"/>
    <w:rsid w:val="004E16B3"/>
    <w:rsid w:val="004E3515"/>
    <w:rsid w:val="004E3A48"/>
    <w:rsid w:val="004E4235"/>
    <w:rsid w:val="004E522D"/>
    <w:rsid w:val="004E6B4C"/>
    <w:rsid w:val="004F0339"/>
    <w:rsid w:val="004F0731"/>
    <w:rsid w:val="004F0E02"/>
    <w:rsid w:val="004F22A4"/>
    <w:rsid w:val="004F6A57"/>
    <w:rsid w:val="004F6C08"/>
    <w:rsid w:val="004F75DB"/>
    <w:rsid w:val="004F7C56"/>
    <w:rsid w:val="0050353A"/>
    <w:rsid w:val="00504F52"/>
    <w:rsid w:val="005062A8"/>
    <w:rsid w:val="005129D5"/>
    <w:rsid w:val="00512E0B"/>
    <w:rsid w:val="005131AE"/>
    <w:rsid w:val="0051517D"/>
    <w:rsid w:val="005163CF"/>
    <w:rsid w:val="005206B3"/>
    <w:rsid w:val="00520C73"/>
    <w:rsid w:val="005217FF"/>
    <w:rsid w:val="00523D0A"/>
    <w:rsid w:val="00523FF8"/>
    <w:rsid w:val="0052405C"/>
    <w:rsid w:val="0052426C"/>
    <w:rsid w:val="005244FE"/>
    <w:rsid w:val="00524D1A"/>
    <w:rsid w:val="00525640"/>
    <w:rsid w:val="005262B4"/>
    <w:rsid w:val="00526AF4"/>
    <w:rsid w:val="00527DBF"/>
    <w:rsid w:val="00527E51"/>
    <w:rsid w:val="005308DF"/>
    <w:rsid w:val="00532F66"/>
    <w:rsid w:val="005339E9"/>
    <w:rsid w:val="005355E1"/>
    <w:rsid w:val="005402B7"/>
    <w:rsid w:val="005409E5"/>
    <w:rsid w:val="00541B38"/>
    <w:rsid w:val="005458D1"/>
    <w:rsid w:val="005507BF"/>
    <w:rsid w:val="0055273B"/>
    <w:rsid w:val="00553A08"/>
    <w:rsid w:val="00554C66"/>
    <w:rsid w:val="00556D76"/>
    <w:rsid w:val="005576FB"/>
    <w:rsid w:val="005606B0"/>
    <w:rsid w:val="00560C20"/>
    <w:rsid w:val="005619CD"/>
    <w:rsid w:val="00561CCF"/>
    <w:rsid w:val="00562D27"/>
    <w:rsid w:val="00562E39"/>
    <w:rsid w:val="0056662F"/>
    <w:rsid w:val="005668D3"/>
    <w:rsid w:val="00567BD0"/>
    <w:rsid w:val="00570F6C"/>
    <w:rsid w:val="00571685"/>
    <w:rsid w:val="005722C1"/>
    <w:rsid w:val="005724BD"/>
    <w:rsid w:val="005724C6"/>
    <w:rsid w:val="00573DA1"/>
    <w:rsid w:val="005745BC"/>
    <w:rsid w:val="005749D9"/>
    <w:rsid w:val="00575BB4"/>
    <w:rsid w:val="00575E84"/>
    <w:rsid w:val="00576E82"/>
    <w:rsid w:val="0057722B"/>
    <w:rsid w:val="00580885"/>
    <w:rsid w:val="0058523A"/>
    <w:rsid w:val="00587CAD"/>
    <w:rsid w:val="0059153C"/>
    <w:rsid w:val="00592412"/>
    <w:rsid w:val="005927A7"/>
    <w:rsid w:val="005A06C3"/>
    <w:rsid w:val="005A0BE0"/>
    <w:rsid w:val="005A174D"/>
    <w:rsid w:val="005A1A89"/>
    <w:rsid w:val="005A2888"/>
    <w:rsid w:val="005A3B8F"/>
    <w:rsid w:val="005A593F"/>
    <w:rsid w:val="005A64E6"/>
    <w:rsid w:val="005A6C05"/>
    <w:rsid w:val="005A7EB0"/>
    <w:rsid w:val="005B0452"/>
    <w:rsid w:val="005B064F"/>
    <w:rsid w:val="005B22A9"/>
    <w:rsid w:val="005B2689"/>
    <w:rsid w:val="005B365B"/>
    <w:rsid w:val="005B3C1C"/>
    <w:rsid w:val="005B56A7"/>
    <w:rsid w:val="005C1B0A"/>
    <w:rsid w:val="005C1C55"/>
    <w:rsid w:val="005C35AE"/>
    <w:rsid w:val="005C452C"/>
    <w:rsid w:val="005C4AC0"/>
    <w:rsid w:val="005C66C6"/>
    <w:rsid w:val="005C70E6"/>
    <w:rsid w:val="005D1A23"/>
    <w:rsid w:val="005D2D10"/>
    <w:rsid w:val="005D329A"/>
    <w:rsid w:val="005D4F2C"/>
    <w:rsid w:val="005D5F1E"/>
    <w:rsid w:val="005D7D71"/>
    <w:rsid w:val="005E0DCC"/>
    <w:rsid w:val="005E2E0B"/>
    <w:rsid w:val="005E2E36"/>
    <w:rsid w:val="005E2E6E"/>
    <w:rsid w:val="005E3F13"/>
    <w:rsid w:val="005E4263"/>
    <w:rsid w:val="005E4A04"/>
    <w:rsid w:val="005E5674"/>
    <w:rsid w:val="005E58F2"/>
    <w:rsid w:val="005E5DA2"/>
    <w:rsid w:val="005F39D3"/>
    <w:rsid w:val="005F405B"/>
    <w:rsid w:val="005F5914"/>
    <w:rsid w:val="005F5F4C"/>
    <w:rsid w:val="005F7F23"/>
    <w:rsid w:val="006001A0"/>
    <w:rsid w:val="00600CB3"/>
    <w:rsid w:val="0060137A"/>
    <w:rsid w:val="006019C0"/>
    <w:rsid w:val="00601CD6"/>
    <w:rsid w:val="00603355"/>
    <w:rsid w:val="006043D6"/>
    <w:rsid w:val="00604495"/>
    <w:rsid w:val="0060650C"/>
    <w:rsid w:val="006074FB"/>
    <w:rsid w:val="0061072D"/>
    <w:rsid w:val="00614BEB"/>
    <w:rsid w:val="00614DEC"/>
    <w:rsid w:val="0061551E"/>
    <w:rsid w:val="00617507"/>
    <w:rsid w:val="00620321"/>
    <w:rsid w:val="0062094B"/>
    <w:rsid w:val="00621407"/>
    <w:rsid w:val="00623D19"/>
    <w:rsid w:val="00624930"/>
    <w:rsid w:val="00624CA5"/>
    <w:rsid w:val="006251FE"/>
    <w:rsid w:val="0062565D"/>
    <w:rsid w:val="00626002"/>
    <w:rsid w:val="0063075B"/>
    <w:rsid w:val="0063084B"/>
    <w:rsid w:val="00630889"/>
    <w:rsid w:val="006313BC"/>
    <w:rsid w:val="006330E3"/>
    <w:rsid w:val="00635879"/>
    <w:rsid w:val="00637F65"/>
    <w:rsid w:val="00644B23"/>
    <w:rsid w:val="00650D48"/>
    <w:rsid w:val="006516A8"/>
    <w:rsid w:val="006522CC"/>
    <w:rsid w:val="00652592"/>
    <w:rsid w:val="00655A64"/>
    <w:rsid w:val="006574B1"/>
    <w:rsid w:val="00657A21"/>
    <w:rsid w:val="00660BB1"/>
    <w:rsid w:val="006624DB"/>
    <w:rsid w:val="006630AD"/>
    <w:rsid w:val="00665F24"/>
    <w:rsid w:val="0066778D"/>
    <w:rsid w:val="00667B32"/>
    <w:rsid w:val="00667C41"/>
    <w:rsid w:val="00667F07"/>
    <w:rsid w:val="00670256"/>
    <w:rsid w:val="00672153"/>
    <w:rsid w:val="006729AC"/>
    <w:rsid w:val="0067368E"/>
    <w:rsid w:val="00673BFA"/>
    <w:rsid w:val="00675CAE"/>
    <w:rsid w:val="00675D0C"/>
    <w:rsid w:val="006770DF"/>
    <w:rsid w:val="00681567"/>
    <w:rsid w:val="00682F27"/>
    <w:rsid w:val="006835B2"/>
    <w:rsid w:val="006854F1"/>
    <w:rsid w:val="00686057"/>
    <w:rsid w:val="00690477"/>
    <w:rsid w:val="00691F81"/>
    <w:rsid w:val="006936F7"/>
    <w:rsid w:val="00694EB1"/>
    <w:rsid w:val="0069500C"/>
    <w:rsid w:val="0069798C"/>
    <w:rsid w:val="00697BB3"/>
    <w:rsid w:val="006A2FD9"/>
    <w:rsid w:val="006A3101"/>
    <w:rsid w:val="006A4FD5"/>
    <w:rsid w:val="006A6681"/>
    <w:rsid w:val="006A67D6"/>
    <w:rsid w:val="006A7818"/>
    <w:rsid w:val="006B1B2C"/>
    <w:rsid w:val="006B33E2"/>
    <w:rsid w:val="006B63DC"/>
    <w:rsid w:val="006B674C"/>
    <w:rsid w:val="006B6BB4"/>
    <w:rsid w:val="006B6D5D"/>
    <w:rsid w:val="006B7508"/>
    <w:rsid w:val="006C10E0"/>
    <w:rsid w:val="006C1171"/>
    <w:rsid w:val="006C1CEC"/>
    <w:rsid w:val="006C3EB2"/>
    <w:rsid w:val="006C470A"/>
    <w:rsid w:val="006C6B39"/>
    <w:rsid w:val="006C7020"/>
    <w:rsid w:val="006C7BCF"/>
    <w:rsid w:val="006C7D5C"/>
    <w:rsid w:val="006D043D"/>
    <w:rsid w:val="006D0487"/>
    <w:rsid w:val="006D2A2F"/>
    <w:rsid w:val="006D45D9"/>
    <w:rsid w:val="006D5615"/>
    <w:rsid w:val="006D68AF"/>
    <w:rsid w:val="006D6F34"/>
    <w:rsid w:val="006D73AB"/>
    <w:rsid w:val="006E04E7"/>
    <w:rsid w:val="006E0C95"/>
    <w:rsid w:val="006E289C"/>
    <w:rsid w:val="006E2EFB"/>
    <w:rsid w:val="006E317E"/>
    <w:rsid w:val="006E52CB"/>
    <w:rsid w:val="006E5920"/>
    <w:rsid w:val="006E63A8"/>
    <w:rsid w:val="006E7BC3"/>
    <w:rsid w:val="006F067E"/>
    <w:rsid w:val="006F1638"/>
    <w:rsid w:val="006F2343"/>
    <w:rsid w:val="006F420B"/>
    <w:rsid w:val="006F6957"/>
    <w:rsid w:val="006F718E"/>
    <w:rsid w:val="006F7846"/>
    <w:rsid w:val="00700440"/>
    <w:rsid w:val="00700F30"/>
    <w:rsid w:val="00704178"/>
    <w:rsid w:val="0070637F"/>
    <w:rsid w:val="007105E9"/>
    <w:rsid w:val="00710F3C"/>
    <w:rsid w:val="00711875"/>
    <w:rsid w:val="007128B6"/>
    <w:rsid w:val="00714DB9"/>
    <w:rsid w:val="00716179"/>
    <w:rsid w:val="00716BCA"/>
    <w:rsid w:val="0071793D"/>
    <w:rsid w:val="00721EAF"/>
    <w:rsid w:val="00723C3B"/>
    <w:rsid w:val="007253B8"/>
    <w:rsid w:val="00725729"/>
    <w:rsid w:val="00725778"/>
    <w:rsid w:val="007262FD"/>
    <w:rsid w:val="007265A2"/>
    <w:rsid w:val="00726D7E"/>
    <w:rsid w:val="007300E8"/>
    <w:rsid w:val="00731177"/>
    <w:rsid w:val="0073280A"/>
    <w:rsid w:val="0073340A"/>
    <w:rsid w:val="00734BC2"/>
    <w:rsid w:val="00736B87"/>
    <w:rsid w:val="00736C36"/>
    <w:rsid w:val="00737374"/>
    <w:rsid w:val="00737740"/>
    <w:rsid w:val="00740501"/>
    <w:rsid w:val="00743357"/>
    <w:rsid w:val="00745803"/>
    <w:rsid w:val="00745AC6"/>
    <w:rsid w:val="00745EF0"/>
    <w:rsid w:val="007468BF"/>
    <w:rsid w:val="00746D50"/>
    <w:rsid w:val="00747F67"/>
    <w:rsid w:val="0075045F"/>
    <w:rsid w:val="00750636"/>
    <w:rsid w:val="007535AF"/>
    <w:rsid w:val="00753D84"/>
    <w:rsid w:val="00754979"/>
    <w:rsid w:val="00754BC3"/>
    <w:rsid w:val="00755FB8"/>
    <w:rsid w:val="007566C5"/>
    <w:rsid w:val="00761190"/>
    <w:rsid w:val="007612B1"/>
    <w:rsid w:val="007636B5"/>
    <w:rsid w:val="00763EB6"/>
    <w:rsid w:val="00767993"/>
    <w:rsid w:val="007702DC"/>
    <w:rsid w:val="00770BDD"/>
    <w:rsid w:val="007725BF"/>
    <w:rsid w:val="0077277A"/>
    <w:rsid w:val="007729CB"/>
    <w:rsid w:val="00773560"/>
    <w:rsid w:val="00773918"/>
    <w:rsid w:val="0077440C"/>
    <w:rsid w:val="00776848"/>
    <w:rsid w:val="007769B6"/>
    <w:rsid w:val="007827AD"/>
    <w:rsid w:val="00784092"/>
    <w:rsid w:val="00784140"/>
    <w:rsid w:val="00784871"/>
    <w:rsid w:val="007850F3"/>
    <w:rsid w:val="00786C8F"/>
    <w:rsid w:val="0078721D"/>
    <w:rsid w:val="007904FA"/>
    <w:rsid w:val="0079078E"/>
    <w:rsid w:val="00791E67"/>
    <w:rsid w:val="00793116"/>
    <w:rsid w:val="0079325A"/>
    <w:rsid w:val="0079360E"/>
    <w:rsid w:val="0079450E"/>
    <w:rsid w:val="00794551"/>
    <w:rsid w:val="0079485C"/>
    <w:rsid w:val="00795927"/>
    <w:rsid w:val="00795EB1"/>
    <w:rsid w:val="007A0843"/>
    <w:rsid w:val="007A084B"/>
    <w:rsid w:val="007A191D"/>
    <w:rsid w:val="007A3913"/>
    <w:rsid w:val="007A64E6"/>
    <w:rsid w:val="007A66C3"/>
    <w:rsid w:val="007A7499"/>
    <w:rsid w:val="007A7A0B"/>
    <w:rsid w:val="007B1EFF"/>
    <w:rsid w:val="007B30A5"/>
    <w:rsid w:val="007B5833"/>
    <w:rsid w:val="007B6465"/>
    <w:rsid w:val="007B6BE5"/>
    <w:rsid w:val="007B75AB"/>
    <w:rsid w:val="007C0351"/>
    <w:rsid w:val="007C0887"/>
    <w:rsid w:val="007C10B6"/>
    <w:rsid w:val="007C2471"/>
    <w:rsid w:val="007C2610"/>
    <w:rsid w:val="007C3290"/>
    <w:rsid w:val="007C38B9"/>
    <w:rsid w:val="007C4180"/>
    <w:rsid w:val="007C569C"/>
    <w:rsid w:val="007C5B03"/>
    <w:rsid w:val="007C65A5"/>
    <w:rsid w:val="007C6E03"/>
    <w:rsid w:val="007D3CBB"/>
    <w:rsid w:val="007D537D"/>
    <w:rsid w:val="007D6197"/>
    <w:rsid w:val="007D6EC6"/>
    <w:rsid w:val="007E00FF"/>
    <w:rsid w:val="007E0792"/>
    <w:rsid w:val="007E0963"/>
    <w:rsid w:val="007E0FD6"/>
    <w:rsid w:val="007E1646"/>
    <w:rsid w:val="007E1CDC"/>
    <w:rsid w:val="007E2392"/>
    <w:rsid w:val="007E2751"/>
    <w:rsid w:val="007E2C5A"/>
    <w:rsid w:val="007E32F9"/>
    <w:rsid w:val="007E4029"/>
    <w:rsid w:val="007E49B1"/>
    <w:rsid w:val="007E4FEF"/>
    <w:rsid w:val="007E5618"/>
    <w:rsid w:val="007E5677"/>
    <w:rsid w:val="007E636E"/>
    <w:rsid w:val="007E70B2"/>
    <w:rsid w:val="007E7A5C"/>
    <w:rsid w:val="007F0390"/>
    <w:rsid w:val="007F12F3"/>
    <w:rsid w:val="007F3698"/>
    <w:rsid w:val="007F397C"/>
    <w:rsid w:val="007F4CC6"/>
    <w:rsid w:val="007F5E4E"/>
    <w:rsid w:val="007F6AAF"/>
    <w:rsid w:val="007F6F90"/>
    <w:rsid w:val="007F77A0"/>
    <w:rsid w:val="008000EA"/>
    <w:rsid w:val="00800305"/>
    <w:rsid w:val="00800C43"/>
    <w:rsid w:val="00801693"/>
    <w:rsid w:val="008039E2"/>
    <w:rsid w:val="00805333"/>
    <w:rsid w:val="008105D7"/>
    <w:rsid w:val="008125C1"/>
    <w:rsid w:val="008129B3"/>
    <w:rsid w:val="00813544"/>
    <w:rsid w:val="008143BD"/>
    <w:rsid w:val="0081509D"/>
    <w:rsid w:val="00815A5D"/>
    <w:rsid w:val="00815DE1"/>
    <w:rsid w:val="00817C07"/>
    <w:rsid w:val="00817F8D"/>
    <w:rsid w:val="008210C5"/>
    <w:rsid w:val="00822DDD"/>
    <w:rsid w:val="0082430F"/>
    <w:rsid w:val="00826E78"/>
    <w:rsid w:val="00832AC5"/>
    <w:rsid w:val="00832F97"/>
    <w:rsid w:val="00833513"/>
    <w:rsid w:val="008341CC"/>
    <w:rsid w:val="0083426F"/>
    <w:rsid w:val="00835F61"/>
    <w:rsid w:val="008377C5"/>
    <w:rsid w:val="008402E8"/>
    <w:rsid w:val="008402E9"/>
    <w:rsid w:val="00840428"/>
    <w:rsid w:val="0084074F"/>
    <w:rsid w:val="00844FCA"/>
    <w:rsid w:val="00845DA9"/>
    <w:rsid w:val="00855682"/>
    <w:rsid w:val="008557BC"/>
    <w:rsid w:val="008560DF"/>
    <w:rsid w:val="00857C09"/>
    <w:rsid w:val="008608C5"/>
    <w:rsid w:val="00860E27"/>
    <w:rsid w:val="00860EEA"/>
    <w:rsid w:val="00862BC7"/>
    <w:rsid w:val="00863474"/>
    <w:rsid w:val="008634B8"/>
    <w:rsid w:val="00864C04"/>
    <w:rsid w:val="008664CC"/>
    <w:rsid w:val="00867227"/>
    <w:rsid w:val="0086796F"/>
    <w:rsid w:val="00867F50"/>
    <w:rsid w:val="00870B59"/>
    <w:rsid w:val="00871FD5"/>
    <w:rsid w:val="00872604"/>
    <w:rsid w:val="008746D0"/>
    <w:rsid w:val="008749A8"/>
    <w:rsid w:val="00875329"/>
    <w:rsid w:val="00877EEC"/>
    <w:rsid w:val="008808B3"/>
    <w:rsid w:val="00881654"/>
    <w:rsid w:val="00881EF9"/>
    <w:rsid w:val="00884A23"/>
    <w:rsid w:val="00885406"/>
    <w:rsid w:val="0088599B"/>
    <w:rsid w:val="0088664C"/>
    <w:rsid w:val="0088697F"/>
    <w:rsid w:val="00887040"/>
    <w:rsid w:val="00887A0B"/>
    <w:rsid w:val="008905EB"/>
    <w:rsid w:val="0089163D"/>
    <w:rsid w:val="00893196"/>
    <w:rsid w:val="00894560"/>
    <w:rsid w:val="00894E22"/>
    <w:rsid w:val="00897453"/>
    <w:rsid w:val="00897F67"/>
    <w:rsid w:val="008A1234"/>
    <w:rsid w:val="008A1B68"/>
    <w:rsid w:val="008A2BB3"/>
    <w:rsid w:val="008A325A"/>
    <w:rsid w:val="008A34F9"/>
    <w:rsid w:val="008A3F50"/>
    <w:rsid w:val="008A4931"/>
    <w:rsid w:val="008A5193"/>
    <w:rsid w:val="008A6297"/>
    <w:rsid w:val="008B10AA"/>
    <w:rsid w:val="008B17B1"/>
    <w:rsid w:val="008B21FA"/>
    <w:rsid w:val="008B2F21"/>
    <w:rsid w:val="008B4E93"/>
    <w:rsid w:val="008B5FE9"/>
    <w:rsid w:val="008B640C"/>
    <w:rsid w:val="008C1BB6"/>
    <w:rsid w:val="008C2D04"/>
    <w:rsid w:val="008C4218"/>
    <w:rsid w:val="008C4F51"/>
    <w:rsid w:val="008C524E"/>
    <w:rsid w:val="008D0B94"/>
    <w:rsid w:val="008D0F28"/>
    <w:rsid w:val="008D2347"/>
    <w:rsid w:val="008D3390"/>
    <w:rsid w:val="008D569C"/>
    <w:rsid w:val="008D60E9"/>
    <w:rsid w:val="008D61E7"/>
    <w:rsid w:val="008D782E"/>
    <w:rsid w:val="008D7F83"/>
    <w:rsid w:val="008E0630"/>
    <w:rsid w:val="008E2616"/>
    <w:rsid w:val="008E2C4E"/>
    <w:rsid w:val="008E5A0C"/>
    <w:rsid w:val="008E6D6D"/>
    <w:rsid w:val="008E7719"/>
    <w:rsid w:val="008F02EF"/>
    <w:rsid w:val="008F11B1"/>
    <w:rsid w:val="008F1A17"/>
    <w:rsid w:val="008F28C4"/>
    <w:rsid w:val="008F4E25"/>
    <w:rsid w:val="008F609A"/>
    <w:rsid w:val="0090038B"/>
    <w:rsid w:val="0090282B"/>
    <w:rsid w:val="00905A99"/>
    <w:rsid w:val="009062B6"/>
    <w:rsid w:val="00906362"/>
    <w:rsid w:val="0091084F"/>
    <w:rsid w:val="00910C52"/>
    <w:rsid w:val="00912B33"/>
    <w:rsid w:val="009136CE"/>
    <w:rsid w:val="009149CB"/>
    <w:rsid w:val="00914B1C"/>
    <w:rsid w:val="00915CFB"/>
    <w:rsid w:val="009164CF"/>
    <w:rsid w:val="00920B02"/>
    <w:rsid w:val="0092290B"/>
    <w:rsid w:val="00924513"/>
    <w:rsid w:val="00925C6D"/>
    <w:rsid w:val="00926EF7"/>
    <w:rsid w:val="00927752"/>
    <w:rsid w:val="00931B42"/>
    <w:rsid w:val="00932CAA"/>
    <w:rsid w:val="009340B0"/>
    <w:rsid w:val="0093496B"/>
    <w:rsid w:val="00934AC7"/>
    <w:rsid w:val="00934CC9"/>
    <w:rsid w:val="009350F9"/>
    <w:rsid w:val="00935C77"/>
    <w:rsid w:val="00935F0D"/>
    <w:rsid w:val="00937C59"/>
    <w:rsid w:val="009400A8"/>
    <w:rsid w:val="0094014C"/>
    <w:rsid w:val="00941308"/>
    <w:rsid w:val="00943F44"/>
    <w:rsid w:val="00944B0F"/>
    <w:rsid w:val="009452C5"/>
    <w:rsid w:val="00945BED"/>
    <w:rsid w:val="00946579"/>
    <w:rsid w:val="00946E64"/>
    <w:rsid w:val="009479D6"/>
    <w:rsid w:val="00951DFA"/>
    <w:rsid w:val="00952169"/>
    <w:rsid w:val="00953580"/>
    <w:rsid w:val="009548DC"/>
    <w:rsid w:val="00960ED8"/>
    <w:rsid w:val="00962F71"/>
    <w:rsid w:val="009673B3"/>
    <w:rsid w:val="00970A94"/>
    <w:rsid w:val="0097149C"/>
    <w:rsid w:val="00971650"/>
    <w:rsid w:val="009722F7"/>
    <w:rsid w:val="00972463"/>
    <w:rsid w:val="00973942"/>
    <w:rsid w:val="00976AF8"/>
    <w:rsid w:val="009770C4"/>
    <w:rsid w:val="00977598"/>
    <w:rsid w:val="009775C8"/>
    <w:rsid w:val="00977F91"/>
    <w:rsid w:val="00980C3F"/>
    <w:rsid w:val="009813D3"/>
    <w:rsid w:val="00981C87"/>
    <w:rsid w:val="00982A6D"/>
    <w:rsid w:val="00983022"/>
    <w:rsid w:val="0098583B"/>
    <w:rsid w:val="00985B76"/>
    <w:rsid w:val="00985CF9"/>
    <w:rsid w:val="00986FEB"/>
    <w:rsid w:val="00991C7A"/>
    <w:rsid w:val="0099286D"/>
    <w:rsid w:val="00993BBD"/>
    <w:rsid w:val="00993C7A"/>
    <w:rsid w:val="0099443D"/>
    <w:rsid w:val="009952E1"/>
    <w:rsid w:val="0099780E"/>
    <w:rsid w:val="009A09BF"/>
    <w:rsid w:val="009A0B51"/>
    <w:rsid w:val="009A1D27"/>
    <w:rsid w:val="009A24EC"/>
    <w:rsid w:val="009A336F"/>
    <w:rsid w:val="009A3ED1"/>
    <w:rsid w:val="009A5FC6"/>
    <w:rsid w:val="009A60E6"/>
    <w:rsid w:val="009A646E"/>
    <w:rsid w:val="009A6666"/>
    <w:rsid w:val="009B5F91"/>
    <w:rsid w:val="009B5FCA"/>
    <w:rsid w:val="009B69BF"/>
    <w:rsid w:val="009B7828"/>
    <w:rsid w:val="009C1109"/>
    <w:rsid w:val="009C16C8"/>
    <w:rsid w:val="009C2DAD"/>
    <w:rsid w:val="009C3CBD"/>
    <w:rsid w:val="009C45A9"/>
    <w:rsid w:val="009D0DFC"/>
    <w:rsid w:val="009D1611"/>
    <w:rsid w:val="009D242A"/>
    <w:rsid w:val="009D2664"/>
    <w:rsid w:val="009D42A8"/>
    <w:rsid w:val="009D4491"/>
    <w:rsid w:val="009D4B3F"/>
    <w:rsid w:val="009D4D52"/>
    <w:rsid w:val="009D616E"/>
    <w:rsid w:val="009D7FD7"/>
    <w:rsid w:val="009E0DC6"/>
    <w:rsid w:val="009E0E7C"/>
    <w:rsid w:val="009E2B69"/>
    <w:rsid w:val="009E3BE1"/>
    <w:rsid w:val="009E44F4"/>
    <w:rsid w:val="009E6C61"/>
    <w:rsid w:val="009E6D81"/>
    <w:rsid w:val="009E6ED6"/>
    <w:rsid w:val="009F1B46"/>
    <w:rsid w:val="009F2217"/>
    <w:rsid w:val="009F2AB8"/>
    <w:rsid w:val="009F3466"/>
    <w:rsid w:val="009F4CE1"/>
    <w:rsid w:val="009F60A1"/>
    <w:rsid w:val="009F6D64"/>
    <w:rsid w:val="00A003F2"/>
    <w:rsid w:val="00A025D5"/>
    <w:rsid w:val="00A02969"/>
    <w:rsid w:val="00A0354C"/>
    <w:rsid w:val="00A03D35"/>
    <w:rsid w:val="00A03F49"/>
    <w:rsid w:val="00A050C2"/>
    <w:rsid w:val="00A05DE2"/>
    <w:rsid w:val="00A07608"/>
    <w:rsid w:val="00A076E5"/>
    <w:rsid w:val="00A07EE4"/>
    <w:rsid w:val="00A11E09"/>
    <w:rsid w:val="00A16A7D"/>
    <w:rsid w:val="00A20C89"/>
    <w:rsid w:val="00A22F80"/>
    <w:rsid w:val="00A25EBC"/>
    <w:rsid w:val="00A26533"/>
    <w:rsid w:val="00A26CC5"/>
    <w:rsid w:val="00A307CD"/>
    <w:rsid w:val="00A329D8"/>
    <w:rsid w:val="00A3307E"/>
    <w:rsid w:val="00A347CB"/>
    <w:rsid w:val="00A34C4A"/>
    <w:rsid w:val="00A36897"/>
    <w:rsid w:val="00A37548"/>
    <w:rsid w:val="00A37795"/>
    <w:rsid w:val="00A377F4"/>
    <w:rsid w:val="00A45ED0"/>
    <w:rsid w:val="00A46269"/>
    <w:rsid w:val="00A473C0"/>
    <w:rsid w:val="00A475F8"/>
    <w:rsid w:val="00A510AE"/>
    <w:rsid w:val="00A5150E"/>
    <w:rsid w:val="00A546C7"/>
    <w:rsid w:val="00A55EFA"/>
    <w:rsid w:val="00A5745B"/>
    <w:rsid w:val="00A57FB3"/>
    <w:rsid w:val="00A61AAF"/>
    <w:rsid w:val="00A61B27"/>
    <w:rsid w:val="00A61B7C"/>
    <w:rsid w:val="00A62459"/>
    <w:rsid w:val="00A62EFE"/>
    <w:rsid w:val="00A64A1A"/>
    <w:rsid w:val="00A65A08"/>
    <w:rsid w:val="00A66E0D"/>
    <w:rsid w:val="00A703B5"/>
    <w:rsid w:val="00A716A2"/>
    <w:rsid w:val="00A71D85"/>
    <w:rsid w:val="00A7371B"/>
    <w:rsid w:val="00A74E5A"/>
    <w:rsid w:val="00A77EA6"/>
    <w:rsid w:val="00A80494"/>
    <w:rsid w:val="00A81E89"/>
    <w:rsid w:val="00A829AC"/>
    <w:rsid w:val="00A83650"/>
    <w:rsid w:val="00A83CAC"/>
    <w:rsid w:val="00A851E2"/>
    <w:rsid w:val="00A859EE"/>
    <w:rsid w:val="00A917E5"/>
    <w:rsid w:val="00A91B5A"/>
    <w:rsid w:val="00A91BD1"/>
    <w:rsid w:val="00A92DEF"/>
    <w:rsid w:val="00A93F4D"/>
    <w:rsid w:val="00A971C5"/>
    <w:rsid w:val="00A97CA5"/>
    <w:rsid w:val="00AA0ACA"/>
    <w:rsid w:val="00AA0DF3"/>
    <w:rsid w:val="00AA2CB8"/>
    <w:rsid w:val="00AA7267"/>
    <w:rsid w:val="00AB14A7"/>
    <w:rsid w:val="00AB27D3"/>
    <w:rsid w:val="00AB6D48"/>
    <w:rsid w:val="00AB73F7"/>
    <w:rsid w:val="00AC33D5"/>
    <w:rsid w:val="00AC4318"/>
    <w:rsid w:val="00AC582E"/>
    <w:rsid w:val="00AC5D0D"/>
    <w:rsid w:val="00AC6209"/>
    <w:rsid w:val="00AC6B03"/>
    <w:rsid w:val="00AC7C6B"/>
    <w:rsid w:val="00AD118F"/>
    <w:rsid w:val="00AD1190"/>
    <w:rsid w:val="00AD146C"/>
    <w:rsid w:val="00AD16B9"/>
    <w:rsid w:val="00AD34D2"/>
    <w:rsid w:val="00AE1E85"/>
    <w:rsid w:val="00AE2A9E"/>
    <w:rsid w:val="00AE3919"/>
    <w:rsid w:val="00AE3FC8"/>
    <w:rsid w:val="00AE43D6"/>
    <w:rsid w:val="00AE458B"/>
    <w:rsid w:val="00AE508E"/>
    <w:rsid w:val="00AE5143"/>
    <w:rsid w:val="00AE76EA"/>
    <w:rsid w:val="00AF12BC"/>
    <w:rsid w:val="00AF1660"/>
    <w:rsid w:val="00AF27C8"/>
    <w:rsid w:val="00AF3E4A"/>
    <w:rsid w:val="00AF3FF0"/>
    <w:rsid w:val="00AF47DA"/>
    <w:rsid w:val="00AF4BCB"/>
    <w:rsid w:val="00AF648F"/>
    <w:rsid w:val="00AF7E3D"/>
    <w:rsid w:val="00B001B3"/>
    <w:rsid w:val="00B0045A"/>
    <w:rsid w:val="00B0147A"/>
    <w:rsid w:val="00B01884"/>
    <w:rsid w:val="00B01A91"/>
    <w:rsid w:val="00B02EF3"/>
    <w:rsid w:val="00B038CF"/>
    <w:rsid w:val="00B044BD"/>
    <w:rsid w:val="00B06F82"/>
    <w:rsid w:val="00B07FF2"/>
    <w:rsid w:val="00B10935"/>
    <w:rsid w:val="00B10D6D"/>
    <w:rsid w:val="00B1219C"/>
    <w:rsid w:val="00B12CF2"/>
    <w:rsid w:val="00B138A6"/>
    <w:rsid w:val="00B13C63"/>
    <w:rsid w:val="00B13EB9"/>
    <w:rsid w:val="00B15078"/>
    <w:rsid w:val="00B15166"/>
    <w:rsid w:val="00B1597A"/>
    <w:rsid w:val="00B2057D"/>
    <w:rsid w:val="00B205A3"/>
    <w:rsid w:val="00B211EC"/>
    <w:rsid w:val="00B23328"/>
    <w:rsid w:val="00B23B49"/>
    <w:rsid w:val="00B23BA3"/>
    <w:rsid w:val="00B24F2E"/>
    <w:rsid w:val="00B24F30"/>
    <w:rsid w:val="00B257D8"/>
    <w:rsid w:val="00B25860"/>
    <w:rsid w:val="00B27077"/>
    <w:rsid w:val="00B2747D"/>
    <w:rsid w:val="00B277B4"/>
    <w:rsid w:val="00B30481"/>
    <w:rsid w:val="00B31179"/>
    <w:rsid w:val="00B3197A"/>
    <w:rsid w:val="00B319F7"/>
    <w:rsid w:val="00B32B1E"/>
    <w:rsid w:val="00B333BD"/>
    <w:rsid w:val="00B3374E"/>
    <w:rsid w:val="00B34CE7"/>
    <w:rsid w:val="00B350B7"/>
    <w:rsid w:val="00B3673B"/>
    <w:rsid w:val="00B40913"/>
    <w:rsid w:val="00B41419"/>
    <w:rsid w:val="00B42153"/>
    <w:rsid w:val="00B440B1"/>
    <w:rsid w:val="00B44177"/>
    <w:rsid w:val="00B45681"/>
    <w:rsid w:val="00B513BC"/>
    <w:rsid w:val="00B51A90"/>
    <w:rsid w:val="00B52A10"/>
    <w:rsid w:val="00B54984"/>
    <w:rsid w:val="00B60030"/>
    <w:rsid w:val="00B63631"/>
    <w:rsid w:val="00B63E4F"/>
    <w:rsid w:val="00B64CEF"/>
    <w:rsid w:val="00B653F2"/>
    <w:rsid w:val="00B65B55"/>
    <w:rsid w:val="00B67FA8"/>
    <w:rsid w:val="00B70155"/>
    <w:rsid w:val="00B715CD"/>
    <w:rsid w:val="00B7385A"/>
    <w:rsid w:val="00B74528"/>
    <w:rsid w:val="00B757D0"/>
    <w:rsid w:val="00B77F28"/>
    <w:rsid w:val="00B8238D"/>
    <w:rsid w:val="00B849AF"/>
    <w:rsid w:val="00B858F4"/>
    <w:rsid w:val="00B8593D"/>
    <w:rsid w:val="00B86B23"/>
    <w:rsid w:val="00B91D20"/>
    <w:rsid w:val="00B939E4"/>
    <w:rsid w:val="00B94A0C"/>
    <w:rsid w:val="00B94E94"/>
    <w:rsid w:val="00B97AF9"/>
    <w:rsid w:val="00B97DFA"/>
    <w:rsid w:val="00BA0E2C"/>
    <w:rsid w:val="00BA3B44"/>
    <w:rsid w:val="00BA459A"/>
    <w:rsid w:val="00BB5082"/>
    <w:rsid w:val="00BB50D0"/>
    <w:rsid w:val="00BB7DA4"/>
    <w:rsid w:val="00BC4E7A"/>
    <w:rsid w:val="00BC52FE"/>
    <w:rsid w:val="00BC6E6B"/>
    <w:rsid w:val="00BD0DB8"/>
    <w:rsid w:val="00BD1EDA"/>
    <w:rsid w:val="00BD243C"/>
    <w:rsid w:val="00BD2BF2"/>
    <w:rsid w:val="00BD3B98"/>
    <w:rsid w:val="00BD49BF"/>
    <w:rsid w:val="00BD4B91"/>
    <w:rsid w:val="00BD55B7"/>
    <w:rsid w:val="00BD5B7F"/>
    <w:rsid w:val="00BD70E7"/>
    <w:rsid w:val="00BD777F"/>
    <w:rsid w:val="00BE2134"/>
    <w:rsid w:val="00BE2200"/>
    <w:rsid w:val="00BE23FF"/>
    <w:rsid w:val="00BE270B"/>
    <w:rsid w:val="00BE2F50"/>
    <w:rsid w:val="00BE4EAF"/>
    <w:rsid w:val="00BE5CD8"/>
    <w:rsid w:val="00BE5DFC"/>
    <w:rsid w:val="00BE7109"/>
    <w:rsid w:val="00BF0589"/>
    <w:rsid w:val="00BF1185"/>
    <w:rsid w:val="00BF3A32"/>
    <w:rsid w:val="00BF3CF7"/>
    <w:rsid w:val="00BF5288"/>
    <w:rsid w:val="00BF68B4"/>
    <w:rsid w:val="00C00CEB"/>
    <w:rsid w:val="00C03F80"/>
    <w:rsid w:val="00C040A6"/>
    <w:rsid w:val="00C0492E"/>
    <w:rsid w:val="00C06F67"/>
    <w:rsid w:val="00C104C4"/>
    <w:rsid w:val="00C11420"/>
    <w:rsid w:val="00C11BA7"/>
    <w:rsid w:val="00C1323C"/>
    <w:rsid w:val="00C1339D"/>
    <w:rsid w:val="00C1424B"/>
    <w:rsid w:val="00C15418"/>
    <w:rsid w:val="00C15606"/>
    <w:rsid w:val="00C158C4"/>
    <w:rsid w:val="00C171FC"/>
    <w:rsid w:val="00C2058D"/>
    <w:rsid w:val="00C2137E"/>
    <w:rsid w:val="00C22245"/>
    <w:rsid w:val="00C239CB"/>
    <w:rsid w:val="00C23ABB"/>
    <w:rsid w:val="00C24BC7"/>
    <w:rsid w:val="00C253D8"/>
    <w:rsid w:val="00C257ED"/>
    <w:rsid w:val="00C268D1"/>
    <w:rsid w:val="00C27118"/>
    <w:rsid w:val="00C3222E"/>
    <w:rsid w:val="00C327B6"/>
    <w:rsid w:val="00C32B93"/>
    <w:rsid w:val="00C34D40"/>
    <w:rsid w:val="00C34FAB"/>
    <w:rsid w:val="00C372EB"/>
    <w:rsid w:val="00C40C2D"/>
    <w:rsid w:val="00C41563"/>
    <w:rsid w:val="00C42C7C"/>
    <w:rsid w:val="00C44832"/>
    <w:rsid w:val="00C516D0"/>
    <w:rsid w:val="00C52D0A"/>
    <w:rsid w:val="00C54568"/>
    <w:rsid w:val="00C5656B"/>
    <w:rsid w:val="00C600B0"/>
    <w:rsid w:val="00C60B82"/>
    <w:rsid w:val="00C61880"/>
    <w:rsid w:val="00C61C37"/>
    <w:rsid w:val="00C61D7B"/>
    <w:rsid w:val="00C61F37"/>
    <w:rsid w:val="00C633DB"/>
    <w:rsid w:val="00C63C0A"/>
    <w:rsid w:val="00C63E9E"/>
    <w:rsid w:val="00C64314"/>
    <w:rsid w:val="00C64538"/>
    <w:rsid w:val="00C645A4"/>
    <w:rsid w:val="00C645D6"/>
    <w:rsid w:val="00C679B0"/>
    <w:rsid w:val="00C7059E"/>
    <w:rsid w:val="00C70B81"/>
    <w:rsid w:val="00C71112"/>
    <w:rsid w:val="00C73704"/>
    <w:rsid w:val="00C75CA8"/>
    <w:rsid w:val="00C76EAF"/>
    <w:rsid w:val="00C76FF2"/>
    <w:rsid w:val="00C77357"/>
    <w:rsid w:val="00C80B9E"/>
    <w:rsid w:val="00C81608"/>
    <w:rsid w:val="00C83876"/>
    <w:rsid w:val="00C84A37"/>
    <w:rsid w:val="00C851AD"/>
    <w:rsid w:val="00C86A9D"/>
    <w:rsid w:val="00C86FE6"/>
    <w:rsid w:val="00C8766F"/>
    <w:rsid w:val="00C930EC"/>
    <w:rsid w:val="00C9388A"/>
    <w:rsid w:val="00C93E38"/>
    <w:rsid w:val="00C93F36"/>
    <w:rsid w:val="00C94C5F"/>
    <w:rsid w:val="00C96AC7"/>
    <w:rsid w:val="00C979E0"/>
    <w:rsid w:val="00CA5C76"/>
    <w:rsid w:val="00CA672D"/>
    <w:rsid w:val="00CA7016"/>
    <w:rsid w:val="00CA7BBB"/>
    <w:rsid w:val="00CB0391"/>
    <w:rsid w:val="00CB1F0A"/>
    <w:rsid w:val="00CB3205"/>
    <w:rsid w:val="00CB3CA1"/>
    <w:rsid w:val="00CB5CD1"/>
    <w:rsid w:val="00CB6C11"/>
    <w:rsid w:val="00CC0272"/>
    <w:rsid w:val="00CC2E7E"/>
    <w:rsid w:val="00CC5DB1"/>
    <w:rsid w:val="00CC77EB"/>
    <w:rsid w:val="00CC7800"/>
    <w:rsid w:val="00CD0386"/>
    <w:rsid w:val="00CD0FA3"/>
    <w:rsid w:val="00CD27EF"/>
    <w:rsid w:val="00CD28CC"/>
    <w:rsid w:val="00CD46E9"/>
    <w:rsid w:val="00CD477A"/>
    <w:rsid w:val="00CD5106"/>
    <w:rsid w:val="00CD5327"/>
    <w:rsid w:val="00CD7128"/>
    <w:rsid w:val="00CD7A4F"/>
    <w:rsid w:val="00CE0A57"/>
    <w:rsid w:val="00CE17F2"/>
    <w:rsid w:val="00CE1AB2"/>
    <w:rsid w:val="00CE33B4"/>
    <w:rsid w:val="00CE3856"/>
    <w:rsid w:val="00CE54EA"/>
    <w:rsid w:val="00CE5633"/>
    <w:rsid w:val="00CE770E"/>
    <w:rsid w:val="00CE7AA7"/>
    <w:rsid w:val="00CF21E8"/>
    <w:rsid w:val="00CF3259"/>
    <w:rsid w:val="00CF325B"/>
    <w:rsid w:val="00CF3306"/>
    <w:rsid w:val="00CF433F"/>
    <w:rsid w:val="00CF4FE7"/>
    <w:rsid w:val="00CF690A"/>
    <w:rsid w:val="00D02E4C"/>
    <w:rsid w:val="00D033AF"/>
    <w:rsid w:val="00D04440"/>
    <w:rsid w:val="00D04FE4"/>
    <w:rsid w:val="00D057F9"/>
    <w:rsid w:val="00D05FD8"/>
    <w:rsid w:val="00D10589"/>
    <w:rsid w:val="00D10A76"/>
    <w:rsid w:val="00D12124"/>
    <w:rsid w:val="00D1657C"/>
    <w:rsid w:val="00D16657"/>
    <w:rsid w:val="00D16701"/>
    <w:rsid w:val="00D16B59"/>
    <w:rsid w:val="00D1796B"/>
    <w:rsid w:val="00D20813"/>
    <w:rsid w:val="00D21515"/>
    <w:rsid w:val="00D2229A"/>
    <w:rsid w:val="00D223D7"/>
    <w:rsid w:val="00D266EB"/>
    <w:rsid w:val="00D26812"/>
    <w:rsid w:val="00D26FF8"/>
    <w:rsid w:val="00D312C9"/>
    <w:rsid w:val="00D3218C"/>
    <w:rsid w:val="00D32980"/>
    <w:rsid w:val="00D33B1F"/>
    <w:rsid w:val="00D34140"/>
    <w:rsid w:val="00D3717B"/>
    <w:rsid w:val="00D4059E"/>
    <w:rsid w:val="00D40635"/>
    <w:rsid w:val="00D40DCE"/>
    <w:rsid w:val="00D41528"/>
    <w:rsid w:val="00D41AAE"/>
    <w:rsid w:val="00D4365E"/>
    <w:rsid w:val="00D448CA"/>
    <w:rsid w:val="00D44F05"/>
    <w:rsid w:val="00D47FB2"/>
    <w:rsid w:val="00D50B35"/>
    <w:rsid w:val="00D51C2F"/>
    <w:rsid w:val="00D51E48"/>
    <w:rsid w:val="00D52809"/>
    <w:rsid w:val="00D52A80"/>
    <w:rsid w:val="00D53A7D"/>
    <w:rsid w:val="00D56851"/>
    <w:rsid w:val="00D60AC9"/>
    <w:rsid w:val="00D614B0"/>
    <w:rsid w:val="00D6157F"/>
    <w:rsid w:val="00D641C9"/>
    <w:rsid w:val="00D7004A"/>
    <w:rsid w:val="00D7360B"/>
    <w:rsid w:val="00D75FBF"/>
    <w:rsid w:val="00D808D7"/>
    <w:rsid w:val="00D82B06"/>
    <w:rsid w:val="00D82B58"/>
    <w:rsid w:val="00D83893"/>
    <w:rsid w:val="00D84B2B"/>
    <w:rsid w:val="00D84B97"/>
    <w:rsid w:val="00D860E0"/>
    <w:rsid w:val="00D865C4"/>
    <w:rsid w:val="00D8773A"/>
    <w:rsid w:val="00D90399"/>
    <w:rsid w:val="00D90A29"/>
    <w:rsid w:val="00D92180"/>
    <w:rsid w:val="00D933DE"/>
    <w:rsid w:val="00D9383C"/>
    <w:rsid w:val="00D93AB8"/>
    <w:rsid w:val="00D94284"/>
    <w:rsid w:val="00D946F7"/>
    <w:rsid w:val="00D9487F"/>
    <w:rsid w:val="00D955EC"/>
    <w:rsid w:val="00D9649C"/>
    <w:rsid w:val="00DA156C"/>
    <w:rsid w:val="00DA439A"/>
    <w:rsid w:val="00DA48CE"/>
    <w:rsid w:val="00DA5C67"/>
    <w:rsid w:val="00DB05C9"/>
    <w:rsid w:val="00DB10D4"/>
    <w:rsid w:val="00DB25E8"/>
    <w:rsid w:val="00DB2A2C"/>
    <w:rsid w:val="00DB7371"/>
    <w:rsid w:val="00DB7E7A"/>
    <w:rsid w:val="00DC10F2"/>
    <w:rsid w:val="00DC21E7"/>
    <w:rsid w:val="00DC2B76"/>
    <w:rsid w:val="00DC3104"/>
    <w:rsid w:val="00DC314F"/>
    <w:rsid w:val="00DC4409"/>
    <w:rsid w:val="00DC519E"/>
    <w:rsid w:val="00DC6BE3"/>
    <w:rsid w:val="00DC7314"/>
    <w:rsid w:val="00DD087C"/>
    <w:rsid w:val="00DD13EB"/>
    <w:rsid w:val="00DD32CF"/>
    <w:rsid w:val="00DD4D6F"/>
    <w:rsid w:val="00DE0282"/>
    <w:rsid w:val="00DE120B"/>
    <w:rsid w:val="00DE500A"/>
    <w:rsid w:val="00DE57C9"/>
    <w:rsid w:val="00DE5A71"/>
    <w:rsid w:val="00DE5BD4"/>
    <w:rsid w:val="00DE5F1A"/>
    <w:rsid w:val="00DE63F6"/>
    <w:rsid w:val="00DE67CD"/>
    <w:rsid w:val="00DE7AAA"/>
    <w:rsid w:val="00DF0699"/>
    <w:rsid w:val="00DF1AFE"/>
    <w:rsid w:val="00DF1F02"/>
    <w:rsid w:val="00DF2FCB"/>
    <w:rsid w:val="00DF41E6"/>
    <w:rsid w:val="00DF42D9"/>
    <w:rsid w:val="00DF4AEC"/>
    <w:rsid w:val="00DF54FD"/>
    <w:rsid w:val="00DF5EBD"/>
    <w:rsid w:val="00E00E58"/>
    <w:rsid w:val="00E04B3D"/>
    <w:rsid w:val="00E04DED"/>
    <w:rsid w:val="00E11500"/>
    <w:rsid w:val="00E126A5"/>
    <w:rsid w:val="00E12820"/>
    <w:rsid w:val="00E14BF7"/>
    <w:rsid w:val="00E17420"/>
    <w:rsid w:val="00E2091E"/>
    <w:rsid w:val="00E209A6"/>
    <w:rsid w:val="00E22763"/>
    <w:rsid w:val="00E23404"/>
    <w:rsid w:val="00E235C3"/>
    <w:rsid w:val="00E23C53"/>
    <w:rsid w:val="00E25BFC"/>
    <w:rsid w:val="00E25FEA"/>
    <w:rsid w:val="00E260DF"/>
    <w:rsid w:val="00E26C7E"/>
    <w:rsid w:val="00E27159"/>
    <w:rsid w:val="00E3029B"/>
    <w:rsid w:val="00E30B29"/>
    <w:rsid w:val="00E341CE"/>
    <w:rsid w:val="00E35464"/>
    <w:rsid w:val="00E35CAA"/>
    <w:rsid w:val="00E41B8D"/>
    <w:rsid w:val="00E42B21"/>
    <w:rsid w:val="00E42FCE"/>
    <w:rsid w:val="00E444FE"/>
    <w:rsid w:val="00E44CAD"/>
    <w:rsid w:val="00E47060"/>
    <w:rsid w:val="00E47ADB"/>
    <w:rsid w:val="00E510D5"/>
    <w:rsid w:val="00E51774"/>
    <w:rsid w:val="00E54E00"/>
    <w:rsid w:val="00E54F79"/>
    <w:rsid w:val="00E55A44"/>
    <w:rsid w:val="00E55F6F"/>
    <w:rsid w:val="00E57141"/>
    <w:rsid w:val="00E571B5"/>
    <w:rsid w:val="00E57DC7"/>
    <w:rsid w:val="00E609BA"/>
    <w:rsid w:val="00E62F32"/>
    <w:rsid w:val="00E63E53"/>
    <w:rsid w:val="00E65275"/>
    <w:rsid w:val="00E6592D"/>
    <w:rsid w:val="00E67A01"/>
    <w:rsid w:val="00E70606"/>
    <w:rsid w:val="00E7255F"/>
    <w:rsid w:val="00E75BD6"/>
    <w:rsid w:val="00E76B23"/>
    <w:rsid w:val="00E77D57"/>
    <w:rsid w:val="00E829B3"/>
    <w:rsid w:val="00E82D55"/>
    <w:rsid w:val="00E8408C"/>
    <w:rsid w:val="00E85624"/>
    <w:rsid w:val="00E86554"/>
    <w:rsid w:val="00E87898"/>
    <w:rsid w:val="00E87944"/>
    <w:rsid w:val="00E94A70"/>
    <w:rsid w:val="00E94D6E"/>
    <w:rsid w:val="00E961EB"/>
    <w:rsid w:val="00E972D7"/>
    <w:rsid w:val="00E977D6"/>
    <w:rsid w:val="00EA0910"/>
    <w:rsid w:val="00EA0B59"/>
    <w:rsid w:val="00EA0C41"/>
    <w:rsid w:val="00EA2993"/>
    <w:rsid w:val="00EA37C0"/>
    <w:rsid w:val="00EA765B"/>
    <w:rsid w:val="00EA7A2D"/>
    <w:rsid w:val="00EA7AC3"/>
    <w:rsid w:val="00EB07F9"/>
    <w:rsid w:val="00EB18DF"/>
    <w:rsid w:val="00EB2104"/>
    <w:rsid w:val="00EB2750"/>
    <w:rsid w:val="00EB41C9"/>
    <w:rsid w:val="00EB467A"/>
    <w:rsid w:val="00EB4A4E"/>
    <w:rsid w:val="00EB51DC"/>
    <w:rsid w:val="00EB65C3"/>
    <w:rsid w:val="00EB764F"/>
    <w:rsid w:val="00EC1FF3"/>
    <w:rsid w:val="00EC2856"/>
    <w:rsid w:val="00EC3063"/>
    <w:rsid w:val="00EC34A0"/>
    <w:rsid w:val="00EC4771"/>
    <w:rsid w:val="00EC5247"/>
    <w:rsid w:val="00EC7E65"/>
    <w:rsid w:val="00ED18F1"/>
    <w:rsid w:val="00ED37C5"/>
    <w:rsid w:val="00ED48A1"/>
    <w:rsid w:val="00ED5F62"/>
    <w:rsid w:val="00EE11E3"/>
    <w:rsid w:val="00EE1D51"/>
    <w:rsid w:val="00EE1F0C"/>
    <w:rsid w:val="00EE31AA"/>
    <w:rsid w:val="00EF07E8"/>
    <w:rsid w:val="00EF0F37"/>
    <w:rsid w:val="00EF1FAD"/>
    <w:rsid w:val="00EF279E"/>
    <w:rsid w:val="00EF3CDE"/>
    <w:rsid w:val="00EF6D74"/>
    <w:rsid w:val="00EF7582"/>
    <w:rsid w:val="00F002B9"/>
    <w:rsid w:val="00F01575"/>
    <w:rsid w:val="00F01EEB"/>
    <w:rsid w:val="00F02C71"/>
    <w:rsid w:val="00F02ECF"/>
    <w:rsid w:val="00F03B4D"/>
    <w:rsid w:val="00F06B39"/>
    <w:rsid w:val="00F108E6"/>
    <w:rsid w:val="00F117B1"/>
    <w:rsid w:val="00F125A2"/>
    <w:rsid w:val="00F12A71"/>
    <w:rsid w:val="00F12C5D"/>
    <w:rsid w:val="00F13814"/>
    <w:rsid w:val="00F13FCB"/>
    <w:rsid w:val="00F156B6"/>
    <w:rsid w:val="00F15EA9"/>
    <w:rsid w:val="00F16603"/>
    <w:rsid w:val="00F16D1F"/>
    <w:rsid w:val="00F16DF8"/>
    <w:rsid w:val="00F20AC6"/>
    <w:rsid w:val="00F213B5"/>
    <w:rsid w:val="00F222B0"/>
    <w:rsid w:val="00F23AD2"/>
    <w:rsid w:val="00F23E74"/>
    <w:rsid w:val="00F244C7"/>
    <w:rsid w:val="00F2539D"/>
    <w:rsid w:val="00F27117"/>
    <w:rsid w:val="00F27B55"/>
    <w:rsid w:val="00F3051F"/>
    <w:rsid w:val="00F309E5"/>
    <w:rsid w:val="00F30EA8"/>
    <w:rsid w:val="00F31A48"/>
    <w:rsid w:val="00F31A7A"/>
    <w:rsid w:val="00F33469"/>
    <w:rsid w:val="00F33AF6"/>
    <w:rsid w:val="00F35020"/>
    <w:rsid w:val="00F35C86"/>
    <w:rsid w:val="00F35ECC"/>
    <w:rsid w:val="00F363DE"/>
    <w:rsid w:val="00F37380"/>
    <w:rsid w:val="00F37FD8"/>
    <w:rsid w:val="00F40566"/>
    <w:rsid w:val="00F41187"/>
    <w:rsid w:val="00F42DB7"/>
    <w:rsid w:val="00F43239"/>
    <w:rsid w:val="00F458F4"/>
    <w:rsid w:val="00F467B3"/>
    <w:rsid w:val="00F4722C"/>
    <w:rsid w:val="00F47926"/>
    <w:rsid w:val="00F53C17"/>
    <w:rsid w:val="00F55395"/>
    <w:rsid w:val="00F5547E"/>
    <w:rsid w:val="00F56CC5"/>
    <w:rsid w:val="00F6051E"/>
    <w:rsid w:val="00F619CE"/>
    <w:rsid w:val="00F61E48"/>
    <w:rsid w:val="00F62E01"/>
    <w:rsid w:val="00F63F8F"/>
    <w:rsid w:val="00F64967"/>
    <w:rsid w:val="00F649DF"/>
    <w:rsid w:val="00F64DD8"/>
    <w:rsid w:val="00F675E2"/>
    <w:rsid w:val="00F701B6"/>
    <w:rsid w:val="00F725FB"/>
    <w:rsid w:val="00F734B2"/>
    <w:rsid w:val="00F73841"/>
    <w:rsid w:val="00F7469A"/>
    <w:rsid w:val="00F75333"/>
    <w:rsid w:val="00F756F2"/>
    <w:rsid w:val="00F76475"/>
    <w:rsid w:val="00F7726E"/>
    <w:rsid w:val="00F773F1"/>
    <w:rsid w:val="00F77A23"/>
    <w:rsid w:val="00F77C03"/>
    <w:rsid w:val="00F81B55"/>
    <w:rsid w:val="00F820C8"/>
    <w:rsid w:val="00F83E99"/>
    <w:rsid w:val="00F84CCD"/>
    <w:rsid w:val="00F85A67"/>
    <w:rsid w:val="00F860EB"/>
    <w:rsid w:val="00F8632E"/>
    <w:rsid w:val="00F877E1"/>
    <w:rsid w:val="00F87957"/>
    <w:rsid w:val="00F91408"/>
    <w:rsid w:val="00F91A3B"/>
    <w:rsid w:val="00F91CB0"/>
    <w:rsid w:val="00F91EE6"/>
    <w:rsid w:val="00F931DB"/>
    <w:rsid w:val="00F93BE0"/>
    <w:rsid w:val="00F94746"/>
    <w:rsid w:val="00F97421"/>
    <w:rsid w:val="00F97A3C"/>
    <w:rsid w:val="00FA0E7E"/>
    <w:rsid w:val="00FA34A7"/>
    <w:rsid w:val="00FA4A0C"/>
    <w:rsid w:val="00FA4BE9"/>
    <w:rsid w:val="00FA55BD"/>
    <w:rsid w:val="00FA5626"/>
    <w:rsid w:val="00FA629D"/>
    <w:rsid w:val="00FA63D7"/>
    <w:rsid w:val="00FA6C11"/>
    <w:rsid w:val="00FB0684"/>
    <w:rsid w:val="00FB0F62"/>
    <w:rsid w:val="00FB1E09"/>
    <w:rsid w:val="00FB2503"/>
    <w:rsid w:val="00FB32CC"/>
    <w:rsid w:val="00FB3986"/>
    <w:rsid w:val="00FC0507"/>
    <w:rsid w:val="00FC18AD"/>
    <w:rsid w:val="00FC2CAA"/>
    <w:rsid w:val="00FC5669"/>
    <w:rsid w:val="00FC659A"/>
    <w:rsid w:val="00FC75EA"/>
    <w:rsid w:val="00FC78B4"/>
    <w:rsid w:val="00FC7F33"/>
    <w:rsid w:val="00FD0B44"/>
    <w:rsid w:val="00FD281E"/>
    <w:rsid w:val="00FD3014"/>
    <w:rsid w:val="00FD4724"/>
    <w:rsid w:val="00FD58CF"/>
    <w:rsid w:val="00FE0EF0"/>
    <w:rsid w:val="00FE253B"/>
    <w:rsid w:val="00FE2CF0"/>
    <w:rsid w:val="00FE2FDC"/>
    <w:rsid w:val="00FE4AEF"/>
    <w:rsid w:val="00FE5184"/>
    <w:rsid w:val="00FE7D81"/>
    <w:rsid w:val="00FF07F1"/>
    <w:rsid w:val="00FF0AAC"/>
    <w:rsid w:val="00FF26A0"/>
    <w:rsid w:val="00FF317F"/>
    <w:rsid w:val="00FF3180"/>
    <w:rsid w:val="00FF550B"/>
    <w:rsid w:val="00FF6D00"/>
    <w:rsid w:val="00FF72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DD3EBE36-67EB-F74B-BB6D-EC062A2A6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paragraph" w:customStyle="1" w:styleId="p1">
    <w:name w:val="p1"/>
    <w:basedOn w:val="Normal"/>
    <w:rsid w:val="006A2F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apple-converted-space">
    <w:name w:val="apple-converted-space"/>
    <w:basedOn w:val="Fontepargpadro"/>
    <w:rsid w:val="00C3222E"/>
  </w:style>
  <w:style w:type="character" w:styleId="Forte">
    <w:name w:val="Strong"/>
    <w:basedOn w:val="Fontepargpadro"/>
    <w:uiPriority w:val="22"/>
    <w:qFormat/>
    <w:rsid w:val="00C3222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49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3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5363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50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://www.productbacklogbuilding.com/canvas/PBB_Canvas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trello.com/invite/b/67cec68ba53f54f47b378120/ATTI6e010eaa8d4efee1564716f9f9ffd8c4A021D255/acalento-1&#730;-sprint" TargetMode="External"/><Relationship Id="rId17" Type="http://schemas.openxmlformats.org/officeDocument/2006/relationships/hyperlink" Target="https://speakerdeck.com/fabiogr/product-backlog-building" TargetMode="External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scrumguides.org/docs/scrumguide/v2020/2020-Scrum-Guide-Portuguese-Europea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980</Words>
  <Characters>10692</Characters>
  <Application>Microsoft Office Word</Application>
  <DocSecurity>0</DocSecurity>
  <Lines>89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2647</CharactersWithSpaces>
  <SharedDoc>false</SharedDoc>
  <HLinks>
    <vt:vector size="126" baseType="variant">
      <vt:variant>
        <vt:i4>2228351</vt:i4>
      </vt:variant>
      <vt:variant>
        <vt:i4>132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29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26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4850359</vt:i4>
      </vt:variant>
      <vt:variant>
        <vt:i4>117</vt:i4>
      </vt:variant>
      <vt:variant>
        <vt:i4>0</vt:i4>
      </vt:variant>
      <vt:variant>
        <vt:i4>5</vt:i4>
      </vt:variant>
      <vt:variant>
        <vt:lpwstr>https://trello.com/invite/b/67cec68ba53f54f47b378120/ATTI6e010eaa8d4efee1564716f9f9ffd8c4A021D255/acalento-1˚-sprint</vt:lpwstr>
      </vt:variant>
      <vt:variant>
        <vt:lpwstr/>
      </vt:variant>
      <vt:variant>
        <vt:i4>176953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Otavio Augusto Fermino da Silva</cp:lastModifiedBy>
  <cp:revision>2</cp:revision>
  <dcterms:created xsi:type="dcterms:W3CDTF">2025-04-02T14:31:00Z</dcterms:created>
  <dcterms:modified xsi:type="dcterms:W3CDTF">2025-04-02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